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2BE615" w14:textId="77777777" w:rsidR="0041528B" w:rsidRPr="00A805B9" w:rsidRDefault="00CC54C8" w:rsidP="007A361C">
      <w:pPr>
        <w:widowControl/>
        <w:spacing w:before="0" w:beforeAutospacing="0" w:after="0" w:afterAutospacing="0" w:line="480" w:lineRule="auto"/>
        <w:ind w:left="0" w:rightChars="-14" w:right="-35" w:firstLineChars="0" w:firstLine="0"/>
        <w:jc w:val="center"/>
        <w:rPr>
          <w:rFonts w:ascii="Calibri" w:hAnsi="Calibri" w:cs="Calibri"/>
          <w:b/>
        </w:rPr>
      </w:pPr>
      <w:r w:rsidRPr="00A805B9">
        <w:rPr>
          <w:rFonts w:hint="eastAsia"/>
          <w:b/>
          <w:sz w:val="28"/>
          <w:szCs w:val="28"/>
        </w:rPr>
        <w:t>Data</w:t>
      </w:r>
      <w:r w:rsidRPr="00A805B9">
        <w:rPr>
          <w:b/>
          <w:sz w:val="28"/>
          <w:szCs w:val="28"/>
        </w:rPr>
        <w:t xml:space="preserve"> Supplement</w:t>
      </w:r>
      <w:r w:rsidRPr="00A805B9">
        <w:rPr>
          <w:rFonts w:hint="eastAsia"/>
          <w:b/>
          <w:sz w:val="28"/>
          <w:szCs w:val="28"/>
        </w:rPr>
        <w:t>s</w:t>
      </w:r>
    </w:p>
    <w:p w14:paraId="3C269D0E" w14:textId="77777777" w:rsidR="00166044" w:rsidRPr="00BB7EF9" w:rsidRDefault="00166044" w:rsidP="00166044">
      <w:pPr>
        <w:widowControl/>
        <w:spacing w:before="0" w:beforeAutospacing="0" w:after="0" w:afterAutospacing="0" w:line="480" w:lineRule="auto"/>
        <w:ind w:left="0" w:rightChars="-14" w:right="-35" w:firstLineChars="0" w:firstLine="0"/>
        <w:rPr>
          <w:rFonts w:ascii="Calibri" w:hAnsi="Calibri" w:cs="Calibri"/>
          <w:b/>
        </w:rPr>
      </w:pPr>
      <w:r w:rsidRPr="00BB7EF9">
        <w:rPr>
          <w:rFonts w:ascii="Calibri" w:hAnsi="Calibri" w:cs="Calibri"/>
          <w:b/>
        </w:rPr>
        <w:t>METHODS</w:t>
      </w:r>
    </w:p>
    <w:p w14:paraId="659056CE" w14:textId="77777777" w:rsidR="00614408" w:rsidRPr="00BB7EF9" w:rsidRDefault="00DD2A46" w:rsidP="00614408">
      <w:pPr>
        <w:autoSpaceDE w:val="0"/>
        <w:autoSpaceDN w:val="0"/>
        <w:adjustRightInd w:val="0"/>
        <w:spacing w:before="0" w:beforeAutospacing="0" w:after="0" w:afterAutospacing="0" w:line="480" w:lineRule="auto"/>
        <w:ind w:left="0" w:rightChars="-14" w:right="-35" w:firstLineChars="0" w:firstLine="0"/>
        <w:rPr>
          <w:rFonts w:asciiTheme="minorHAnsi" w:eastAsia="新細明體" w:hAnsiTheme="minorHAnsi" w:cstheme="minorHAnsi"/>
          <w:b/>
          <w:i/>
          <w:kern w:val="0"/>
        </w:rPr>
      </w:pPr>
      <w:r w:rsidRPr="00BB7EF9">
        <w:rPr>
          <w:rFonts w:asciiTheme="minorHAnsi" w:eastAsia="新細明體" w:hAnsiTheme="minorHAnsi" w:cstheme="minorHAnsi"/>
          <w:b/>
          <w:i/>
          <w:kern w:val="0"/>
        </w:rPr>
        <w:t xml:space="preserve">Glucose Tolerance </w:t>
      </w:r>
    </w:p>
    <w:p w14:paraId="6D5F18B1" w14:textId="77777777" w:rsidR="004B62B7" w:rsidRPr="00BB7EF9" w:rsidRDefault="004B62B7" w:rsidP="00166044">
      <w:pPr>
        <w:autoSpaceDE w:val="0"/>
        <w:autoSpaceDN w:val="0"/>
        <w:adjustRightInd w:val="0"/>
        <w:spacing w:before="0" w:beforeAutospacing="0" w:after="0" w:afterAutospacing="0" w:line="480" w:lineRule="auto"/>
        <w:ind w:left="0" w:rightChars="-14" w:right="-35" w:firstLineChars="0" w:firstLine="0"/>
        <w:rPr>
          <w:rFonts w:asciiTheme="minorHAnsi" w:eastAsia="新細明體" w:hAnsiTheme="minorHAnsi" w:cstheme="minorHAnsi"/>
          <w:kern w:val="0"/>
        </w:rPr>
      </w:pPr>
      <w:r w:rsidRPr="00BB7EF9">
        <w:rPr>
          <w:rFonts w:asciiTheme="minorHAnsi" w:eastAsia="新細明體" w:hAnsiTheme="minorHAnsi" w:cstheme="minorHAnsi"/>
          <w:bCs/>
          <w:kern w:val="0"/>
        </w:rPr>
        <w:t>Blood glucose and a</w:t>
      </w:r>
      <w:r w:rsidR="00DD2A46" w:rsidRPr="00BB7EF9">
        <w:rPr>
          <w:rFonts w:asciiTheme="minorHAnsi" w:eastAsia="新細明體" w:hAnsiTheme="minorHAnsi" w:cstheme="minorHAnsi"/>
          <w:kern w:val="0"/>
        </w:rPr>
        <w:t xml:space="preserve">n IGTT was </w:t>
      </w:r>
      <w:r w:rsidRPr="00BB7EF9">
        <w:rPr>
          <w:rFonts w:asciiTheme="minorHAnsi" w:eastAsia="新細明體" w:hAnsiTheme="minorHAnsi" w:cstheme="minorHAnsi"/>
          <w:bCs/>
          <w:kern w:val="0"/>
        </w:rPr>
        <w:t>measured</w:t>
      </w:r>
      <w:r w:rsidRPr="00BB7EF9">
        <w:rPr>
          <w:rFonts w:asciiTheme="minorHAnsi" w:eastAsia="新細明體" w:hAnsiTheme="minorHAnsi" w:cstheme="minorHAnsi"/>
          <w:kern w:val="0"/>
        </w:rPr>
        <w:t xml:space="preserve"> 10</w:t>
      </w:r>
      <w:r w:rsidR="00614408" w:rsidRPr="00BB7EF9">
        <w:rPr>
          <w:rFonts w:asciiTheme="minorHAnsi" w:eastAsia="新細明體" w:hAnsiTheme="minorHAnsi" w:cstheme="minorHAnsi"/>
          <w:kern w:val="0"/>
        </w:rPr>
        <w:t xml:space="preserve"> weeks </w:t>
      </w:r>
      <w:r w:rsidRPr="00BB7EF9">
        <w:rPr>
          <w:rFonts w:asciiTheme="minorHAnsi" w:eastAsia="新細明體" w:hAnsiTheme="minorHAnsi" w:cstheme="minorHAnsi"/>
          <w:kern w:val="0"/>
        </w:rPr>
        <w:t xml:space="preserve">after </w:t>
      </w:r>
      <w:r w:rsidRPr="00BB7EF9">
        <w:rPr>
          <w:rFonts w:asciiTheme="minorHAnsi" w:eastAsia="新細明體" w:hAnsiTheme="minorHAnsi" w:cstheme="minorHAnsi"/>
          <w:bCs/>
          <w:kern w:val="0"/>
        </w:rPr>
        <w:t>the first STZ injection</w:t>
      </w:r>
      <w:r w:rsidR="007427D0" w:rsidRPr="00BB7EF9">
        <w:rPr>
          <w:rFonts w:asciiTheme="minorHAnsi" w:eastAsia="新細明體" w:hAnsiTheme="minorHAnsi" w:cstheme="minorHAnsi"/>
          <w:bCs/>
          <w:kern w:val="0"/>
        </w:rPr>
        <w:t>,</w:t>
      </w:r>
      <w:r w:rsidRPr="00BB7EF9">
        <w:rPr>
          <w:rFonts w:asciiTheme="minorHAnsi" w:eastAsia="新細明體" w:hAnsiTheme="minorHAnsi" w:cstheme="minorHAnsi"/>
          <w:bCs/>
          <w:kern w:val="0"/>
        </w:rPr>
        <w:t xml:space="preserve"> using a freestyle blood glucose meter in all study animals. </w:t>
      </w:r>
      <w:r w:rsidR="00614408" w:rsidRPr="00BB7EF9">
        <w:rPr>
          <w:rFonts w:asciiTheme="minorHAnsi" w:eastAsia="新細明體" w:hAnsiTheme="minorHAnsi" w:cstheme="minorHAnsi"/>
          <w:kern w:val="0"/>
        </w:rPr>
        <w:t>The</w:t>
      </w:r>
      <w:r w:rsidRPr="00BB7EF9">
        <w:rPr>
          <w:rFonts w:asciiTheme="minorHAnsi" w:eastAsia="新細明體" w:hAnsiTheme="minorHAnsi" w:cstheme="minorHAnsi"/>
          <w:kern w:val="0"/>
        </w:rPr>
        <w:t xml:space="preserve"> </w:t>
      </w:r>
      <w:r w:rsidR="00614408" w:rsidRPr="00BB7EF9">
        <w:rPr>
          <w:rFonts w:asciiTheme="minorHAnsi" w:eastAsia="新細明體" w:hAnsiTheme="minorHAnsi" w:cstheme="minorHAnsi"/>
          <w:kern w:val="0"/>
        </w:rPr>
        <w:t>5%</w:t>
      </w:r>
      <w:r w:rsidRPr="00BB7EF9">
        <w:rPr>
          <w:rFonts w:asciiTheme="minorHAnsi" w:eastAsia="新細明體" w:hAnsiTheme="minorHAnsi" w:cstheme="minorHAnsi"/>
          <w:kern w:val="0"/>
        </w:rPr>
        <w:t xml:space="preserve"> </w:t>
      </w:r>
      <w:r w:rsidR="00614408" w:rsidRPr="00BB7EF9">
        <w:rPr>
          <w:rFonts w:asciiTheme="minorHAnsi" w:eastAsia="新細明體" w:hAnsiTheme="minorHAnsi" w:cstheme="minorHAnsi"/>
          <w:kern w:val="0"/>
        </w:rPr>
        <w:t>dextrose</w:t>
      </w:r>
      <w:r w:rsidRPr="00BB7EF9">
        <w:rPr>
          <w:rFonts w:asciiTheme="minorHAnsi" w:eastAsia="新細明體" w:hAnsiTheme="minorHAnsi" w:cstheme="minorHAnsi"/>
          <w:kern w:val="0"/>
        </w:rPr>
        <w:t xml:space="preserve"> </w:t>
      </w:r>
      <w:r w:rsidR="00614408" w:rsidRPr="00BB7EF9">
        <w:rPr>
          <w:rFonts w:asciiTheme="minorHAnsi" w:eastAsia="新細明體" w:hAnsiTheme="minorHAnsi" w:cstheme="minorHAnsi"/>
          <w:kern w:val="0"/>
        </w:rPr>
        <w:t>solution</w:t>
      </w:r>
      <w:r w:rsidRPr="00BB7EF9">
        <w:rPr>
          <w:rFonts w:asciiTheme="minorHAnsi" w:eastAsia="新細明體" w:hAnsiTheme="minorHAnsi" w:cstheme="minorHAnsi"/>
          <w:kern w:val="0"/>
        </w:rPr>
        <w:t xml:space="preserve"> </w:t>
      </w:r>
      <w:r w:rsidR="00614408" w:rsidRPr="00BB7EF9">
        <w:rPr>
          <w:rFonts w:asciiTheme="minorHAnsi" w:eastAsia="新細明體" w:hAnsiTheme="minorHAnsi" w:cstheme="minorHAnsi"/>
          <w:kern w:val="0"/>
        </w:rPr>
        <w:t>was</w:t>
      </w:r>
      <w:r w:rsidRPr="00BB7EF9">
        <w:rPr>
          <w:rFonts w:asciiTheme="minorHAnsi" w:eastAsia="新細明體" w:hAnsiTheme="minorHAnsi" w:cstheme="minorHAnsi"/>
          <w:kern w:val="0"/>
        </w:rPr>
        <w:t xml:space="preserve"> </w:t>
      </w:r>
      <w:r w:rsidR="00614408" w:rsidRPr="00BB7EF9">
        <w:rPr>
          <w:rFonts w:asciiTheme="minorHAnsi" w:eastAsia="新細明體" w:hAnsiTheme="minorHAnsi" w:cstheme="minorHAnsi"/>
          <w:kern w:val="0"/>
        </w:rPr>
        <w:t>injected</w:t>
      </w:r>
      <w:r w:rsidRPr="00BB7EF9">
        <w:rPr>
          <w:rFonts w:asciiTheme="minorHAnsi" w:eastAsia="新細明體" w:hAnsiTheme="minorHAnsi" w:cstheme="minorHAnsi"/>
          <w:kern w:val="0"/>
        </w:rPr>
        <w:t xml:space="preserve"> </w:t>
      </w:r>
      <w:r w:rsidR="00614408" w:rsidRPr="00BB7EF9">
        <w:rPr>
          <w:rFonts w:asciiTheme="minorHAnsi" w:eastAsia="新細明體" w:hAnsiTheme="minorHAnsi" w:cstheme="minorHAnsi"/>
          <w:kern w:val="0"/>
        </w:rPr>
        <w:t>after</w:t>
      </w:r>
      <w:r w:rsidRPr="00BB7EF9">
        <w:rPr>
          <w:rFonts w:asciiTheme="minorHAnsi" w:eastAsia="新細明體" w:hAnsiTheme="minorHAnsi" w:cstheme="minorHAnsi"/>
          <w:kern w:val="0"/>
        </w:rPr>
        <w:t xml:space="preserve"> </w:t>
      </w:r>
      <w:r w:rsidR="00614408" w:rsidRPr="00BB7EF9">
        <w:rPr>
          <w:rFonts w:asciiTheme="minorHAnsi" w:eastAsia="新細明體" w:hAnsiTheme="minorHAnsi" w:cstheme="minorHAnsi"/>
          <w:kern w:val="0"/>
        </w:rPr>
        <w:t xml:space="preserve">overnight fast (2 mg/g body weight, </w:t>
      </w:r>
      <w:proofErr w:type="spellStart"/>
      <w:r w:rsidR="00614408" w:rsidRPr="00BB7EF9">
        <w:rPr>
          <w:rFonts w:asciiTheme="minorHAnsi" w:eastAsia="新細明體" w:hAnsiTheme="minorHAnsi" w:cstheme="minorHAnsi"/>
          <w:kern w:val="0"/>
        </w:rPr>
        <w:t>i.p.</w:t>
      </w:r>
      <w:proofErr w:type="spellEnd"/>
      <w:r w:rsidR="00614408" w:rsidRPr="00BB7EF9">
        <w:rPr>
          <w:rFonts w:asciiTheme="minorHAnsi" w:eastAsia="新細明體" w:hAnsiTheme="minorHAnsi" w:cstheme="minorHAnsi"/>
          <w:kern w:val="0"/>
        </w:rPr>
        <w:t xml:space="preserve">, n = </w:t>
      </w:r>
      <w:r w:rsidRPr="00BB7EF9">
        <w:rPr>
          <w:rFonts w:asciiTheme="minorHAnsi" w:eastAsia="新細明體" w:hAnsiTheme="minorHAnsi" w:cstheme="minorHAnsi"/>
          <w:kern w:val="0"/>
        </w:rPr>
        <w:t>10</w:t>
      </w:r>
      <w:r w:rsidR="00614408" w:rsidRPr="00BB7EF9">
        <w:rPr>
          <w:rFonts w:asciiTheme="minorHAnsi" w:eastAsia="新細明體" w:hAnsiTheme="minorHAnsi" w:cstheme="minorHAnsi"/>
          <w:kern w:val="0"/>
        </w:rPr>
        <w:t>) and plasma glucose (Elite glucometer, Bayer) levels were measured in tail-blood samples for 120 min.</w:t>
      </w:r>
      <w:r w:rsidRPr="00BB7EF9">
        <w:rPr>
          <w:rFonts w:asciiTheme="minorHAnsi" w:eastAsia="新細明體" w:hAnsiTheme="minorHAnsi" w:cstheme="minorHAnsi"/>
          <w:kern w:val="0"/>
        </w:rPr>
        <w:t xml:space="preserve"> </w:t>
      </w:r>
    </w:p>
    <w:p w14:paraId="744321CD" w14:textId="77777777" w:rsidR="00533C13" w:rsidRPr="00BB7EF9" w:rsidRDefault="00533C13" w:rsidP="00166044">
      <w:pPr>
        <w:autoSpaceDE w:val="0"/>
        <w:autoSpaceDN w:val="0"/>
        <w:adjustRightInd w:val="0"/>
        <w:spacing w:before="0" w:beforeAutospacing="0" w:after="0" w:afterAutospacing="0" w:line="480" w:lineRule="auto"/>
        <w:ind w:left="0" w:rightChars="-14" w:right="-35" w:firstLineChars="0" w:firstLine="0"/>
        <w:rPr>
          <w:rFonts w:asciiTheme="minorHAnsi" w:eastAsia="新細明體" w:hAnsiTheme="minorHAnsi" w:cstheme="minorHAnsi"/>
          <w:kern w:val="0"/>
        </w:rPr>
      </w:pPr>
    </w:p>
    <w:p w14:paraId="1CD89D81" w14:textId="77777777" w:rsidR="007A361C" w:rsidRPr="00BB7EF9" w:rsidRDefault="005F439A" w:rsidP="002A3203">
      <w:pPr>
        <w:spacing w:before="0" w:beforeAutospacing="0" w:after="0" w:afterAutospacing="0" w:line="480" w:lineRule="auto"/>
        <w:ind w:left="0" w:rightChars="-14" w:right="-35" w:firstLineChars="0" w:firstLine="0"/>
        <w:rPr>
          <w:rFonts w:asciiTheme="minorHAnsi" w:hAnsiTheme="minorHAnsi" w:cstheme="minorHAnsi"/>
          <w:b/>
        </w:rPr>
      </w:pPr>
      <w:r w:rsidRPr="00BB7EF9">
        <w:rPr>
          <w:rFonts w:asciiTheme="minorHAnsi" w:hAnsiTheme="minorHAnsi" w:cstheme="minorHAnsi"/>
          <w:b/>
        </w:rPr>
        <w:t>FIGURE LEGENDS</w:t>
      </w:r>
    </w:p>
    <w:p w14:paraId="3D1F1CCE" w14:textId="77777777" w:rsidR="00E10045" w:rsidRPr="00BB7EF9" w:rsidRDefault="00E10045" w:rsidP="00E10045">
      <w:pPr>
        <w:spacing w:before="0" w:beforeAutospacing="0" w:after="0" w:afterAutospacing="0" w:line="480" w:lineRule="auto"/>
        <w:ind w:left="0" w:rightChars="-14" w:right="-35" w:firstLineChars="0" w:firstLine="0"/>
        <w:rPr>
          <w:rFonts w:asciiTheme="minorHAnsi" w:eastAsia="Times-Roman" w:hAnsiTheme="minorHAnsi" w:cstheme="minorHAnsi"/>
          <w:bCs/>
          <w:kern w:val="0"/>
        </w:rPr>
      </w:pPr>
      <w:r w:rsidRPr="00BB7EF9">
        <w:rPr>
          <w:rFonts w:asciiTheme="minorHAnsi" w:eastAsia="Times-Roman" w:hAnsiTheme="minorHAnsi" w:cstheme="minorHAnsi"/>
          <w:b/>
          <w:kern w:val="0"/>
        </w:rPr>
        <w:t xml:space="preserve">Supplementary Fig. </w:t>
      </w:r>
      <w:r w:rsidR="00BB7EF9" w:rsidRPr="00BB7EF9">
        <w:rPr>
          <w:rFonts w:asciiTheme="minorHAnsi" w:eastAsia="Times-Roman" w:hAnsiTheme="minorHAnsi" w:cstheme="minorHAnsi"/>
          <w:b/>
          <w:kern w:val="0"/>
        </w:rPr>
        <w:t>1</w:t>
      </w:r>
      <w:r w:rsidRPr="00BB7EF9">
        <w:rPr>
          <w:rFonts w:asciiTheme="minorHAnsi" w:eastAsia="Times-Roman" w:hAnsiTheme="minorHAnsi" w:cstheme="minorHAnsi"/>
          <w:b/>
          <w:kern w:val="0"/>
        </w:rPr>
        <w:t>.</w:t>
      </w:r>
      <w:r w:rsidRPr="00BB7EF9">
        <w:rPr>
          <w:rFonts w:asciiTheme="minorHAnsi" w:eastAsia="Times-Roman" w:hAnsiTheme="minorHAnsi" w:cstheme="minorHAnsi"/>
          <w:b/>
          <w:bCs/>
          <w:kern w:val="0"/>
        </w:rPr>
        <w:t xml:space="preserve"> Serum glucose levels and IGPTT results of wild type and diabetic mice.</w:t>
      </w:r>
      <w:r w:rsidRPr="00BB7EF9">
        <w:rPr>
          <w:rFonts w:asciiTheme="minorHAnsi" w:eastAsia="Times-Roman" w:hAnsiTheme="minorHAnsi" w:cstheme="minorHAnsi"/>
          <w:b/>
          <w:kern w:val="0"/>
        </w:rPr>
        <w:t xml:space="preserve"> </w:t>
      </w:r>
      <w:r w:rsidRPr="00BB7EF9">
        <w:rPr>
          <w:rFonts w:asciiTheme="minorHAnsi" w:eastAsia="Times-Roman" w:hAnsiTheme="minorHAnsi" w:cstheme="minorHAnsi"/>
          <w:bCs/>
          <w:kern w:val="0"/>
        </w:rPr>
        <w:t xml:space="preserve">(A) Non-fasting blood glucose levels measured 3 months after STZ treatment. (B) Fasting blood glucose levels measured in awake mice at 5, 15 30, 60, and 120 min after intraperitoneal injection of glucose (1 mg/g body weight). </w:t>
      </w:r>
      <w:r w:rsidRPr="00BB7EF9">
        <w:rPr>
          <w:rFonts w:asciiTheme="minorHAnsi" w:eastAsia="Times-Roman" w:hAnsiTheme="minorHAnsi" w:cstheme="minorHAnsi"/>
          <w:bCs/>
          <w:kern w:val="0"/>
          <w:vertAlign w:val="superscript"/>
        </w:rPr>
        <w:t>*</w:t>
      </w:r>
      <w:r w:rsidRPr="00BB7EF9">
        <w:rPr>
          <w:rFonts w:asciiTheme="minorHAnsi" w:eastAsia="Times-Roman" w:hAnsiTheme="minorHAnsi" w:cstheme="minorHAnsi"/>
          <w:bCs/>
          <w:i/>
          <w:iCs/>
          <w:kern w:val="0"/>
        </w:rPr>
        <w:t>P</w:t>
      </w:r>
      <w:r w:rsidRPr="00BB7EF9">
        <w:rPr>
          <w:rFonts w:asciiTheme="minorHAnsi" w:eastAsia="Times-Roman" w:hAnsiTheme="minorHAnsi" w:cstheme="minorHAnsi"/>
          <w:bCs/>
          <w:kern w:val="0"/>
        </w:rPr>
        <w:t xml:space="preserve"> &lt; 0.05 </w:t>
      </w:r>
      <w:r w:rsidRPr="00BB7EF9">
        <w:rPr>
          <w:rFonts w:asciiTheme="minorHAnsi" w:eastAsia="Times-Roman" w:hAnsiTheme="minorHAnsi" w:cstheme="minorHAnsi"/>
          <w:bCs/>
          <w:i/>
          <w:kern w:val="0"/>
        </w:rPr>
        <w:t>vs</w:t>
      </w:r>
      <w:r w:rsidRPr="00BB7EF9">
        <w:rPr>
          <w:rFonts w:asciiTheme="minorHAnsi" w:eastAsia="Times-Roman" w:hAnsiTheme="minorHAnsi" w:cstheme="minorHAnsi"/>
          <w:bCs/>
          <w:kern w:val="0"/>
        </w:rPr>
        <w:t xml:space="preserve">. WT; </w:t>
      </w:r>
      <w:r w:rsidRPr="00BB7EF9">
        <w:rPr>
          <w:rFonts w:asciiTheme="minorHAnsi" w:eastAsia="Times-Roman" w:hAnsiTheme="minorHAnsi" w:cstheme="minorHAnsi"/>
          <w:bCs/>
          <w:i/>
          <w:kern w:val="0"/>
        </w:rPr>
        <w:t>n</w:t>
      </w:r>
      <w:r w:rsidRPr="00BB7EF9">
        <w:rPr>
          <w:rFonts w:asciiTheme="minorHAnsi" w:eastAsia="Times-Roman" w:hAnsiTheme="minorHAnsi" w:cstheme="minorHAnsi"/>
          <w:bCs/>
          <w:kern w:val="0"/>
        </w:rPr>
        <w:t xml:space="preserve"> = 11 per group.</w:t>
      </w:r>
    </w:p>
    <w:p w14:paraId="6DA0D47D" w14:textId="77777777" w:rsidR="00533C13" w:rsidRPr="00BB7EF9" w:rsidRDefault="00533C13" w:rsidP="00E10045">
      <w:pPr>
        <w:spacing w:before="0" w:beforeAutospacing="0" w:after="0" w:afterAutospacing="0" w:line="480" w:lineRule="auto"/>
        <w:ind w:left="0" w:rightChars="-14" w:right="-35" w:firstLineChars="0" w:firstLine="0"/>
        <w:rPr>
          <w:rFonts w:asciiTheme="minorHAnsi" w:eastAsia="Times-Roman" w:hAnsiTheme="minorHAnsi" w:cstheme="minorHAnsi"/>
          <w:b/>
          <w:kern w:val="0"/>
        </w:rPr>
      </w:pPr>
    </w:p>
    <w:p w14:paraId="4E04AE74" w14:textId="77777777" w:rsidR="00E10045" w:rsidRPr="00BB7EF9" w:rsidRDefault="0003783B" w:rsidP="00CA5E35">
      <w:pPr>
        <w:spacing w:before="0" w:beforeAutospacing="0" w:after="0" w:afterAutospacing="0" w:line="480" w:lineRule="auto"/>
        <w:ind w:left="0" w:rightChars="-14" w:right="-35" w:firstLineChars="0" w:firstLine="0"/>
        <w:rPr>
          <w:rFonts w:asciiTheme="minorHAnsi" w:hAnsiTheme="minorHAnsi" w:cstheme="minorHAnsi"/>
          <w:kern w:val="0"/>
        </w:rPr>
      </w:pPr>
      <w:r w:rsidRPr="00BB7EF9">
        <w:rPr>
          <w:rFonts w:asciiTheme="minorHAnsi" w:eastAsia="Times-Roman" w:hAnsiTheme="minorHAnsi" w:cstheme="minorHAnsi"/>
          <w:b/>
          <w:kern w:val="0"/>
        </w:rPr>
        <w:t xml:space="preserve">Supplementary Fig. </w:t>
      </w:r>
      <w:r w:rsidR="00BB7EF9" w:rsidRPr="00BB7EF9">
        <w:rPr>
          <w:rFonts w:asciiTheme="minorHAnsi" w:eastAsia="Times-Roman" w:hAnsiTheme="minorHAnsi" w:cstheme="minorHAnsi"/>
          <w:b/>
          <w:kern w:val="0"/>
        </w:rPr>
        <w:t>2</w:t>
      </w:r>
      <w:r w:rsidRPr="00BB7EF9">
        <w:rPr>
          <w:rFonts w:asciiTheme="minorHAnsi" w:eastAsia="Times-Roman" w:hAnsiTheme="minorHAnsi" w:cstheme="minorHAnsi"/>
          <w:b/>
          <w:kern w:val="0"/>
        </w:rPr>
        <w:t>.</w:t>
      </w:r>
      <w:r w:rsidRPr="00BB7EF9">
        <w:rPr>
          <w:rFonts w:asciiTheme="minorHAnsi" w:hAnsiTheme="minorHAnsi" w:cstheme="minorHAnsi"/>
          <w:b/>
          <w:kern w:val="0"/>
        </w:rPr>
        <w:t xml:space="preserve"> Infiltration of RAGE-positive m</w:t>
      </w:r>
      <w:r w:rsidRPr="00BB7EF9">
        <w:rPr>
          <w:rFonts w:asciiTheme="minorHAnsi" w:eastAsia="新細明體" w:hAnsiTheme="minorHAnsi" w:cstheme="minorHAnsi"/>
          <w:b/>
          <w:bCs/>
          <w:kern w:val="0"/>
        </w:rPr>
        <w:t xml:space="preserve">acrophages in ischemic hind-limbs of diabetic mice. </w:t>
      </w:r>
      <w:r w:rsidRPr="00BB7EF9">
        <w:rPr>
          <w:rFonts w:asciiTheme="minorHAnsi" w:hAnsiTheme="minorHAnsi" w:cstheme="minorHAnsi"/>
          <w:kern w:val="0"/>
        </w:rPr>
        <w:t>Immunofluorescence stain of F4/80 (green), RAGE (red), and DAPI (nuclei; blue)</w:t>
      </w:r>
      <w:r w:rsidRPr="00BB7EF9">
        <w:rPr>
          <w:rFonts w:asciiTheme="minorHAnsi" w:eastAsia="新細明體" w:hAnsiTheme="minorHAnsi" w:cstheme="minorHAnsi"/>
          <w:b/>
          <w:bCs/>
          <w:kern w:val="0"/>
        </w:rPr>
        <w:t xml:space="preserve"> </w:t>
      </w:r>
      <w:r w:rsidRPr="00BB7EF9">
        <w:rPr>
          <w:rFonts w:asciiTheme="minorHAnsi" w:hAnsiTheme="minorHAnsi" w:cstheme="minorHAnsi"/>
          <w:kern w:val="0"/>
        </w:rPr>
        <w:t xml:space="preserve">in </w:t>
      </w:r>
      <w:r w:rsidR="008522E9" w:rsidRPr="00BB7EF9">
        <w:rPr>
          <w:rFonts w:asciiTheme="minorHAnsi" w:hAnsiTheme="minorHAnsi" w:cstheme="minorHAnsi"/>
          <w:kern w:val="0"/>
        </w:rPr>
        <w:t>the ischemic</w:t>
      </w:r>
      <w:r w:rsidRPr="00BB7EF9">
        <w:rPr>
          <w:rFonts w:asciiTheme="minorHAnsi" w:hAnsiTheme="minorHAnsi" w:cstheme="minorHAnsi"/>
          <w:kern w:val="0"/>
        </w:rPr>
        <w:t xml:space="preserve"> limb of diabetic mice with and without AST-120 therapy.</w:t>
      </w:r>
    </w:p>
    <w:p w14:paraId="24A57979" w14:textId="77777777" w:rsidR="00533C13" w:rsidRPr="00BB7EF9" w:rsidRDefault="00533C13" w:rsidP="00CA5E35">
      <w:pPr>
        <w:spacing w:before="0" w:beforeAutospacing="0" w:after="0" w:afterAutospacing="0" w:line="480" w:lineRule="auto"/>
        <w:ind w:left="0" w:rightChars="-14" w:right="-35" w:firstLineChars="0" w:firstLine="0"/>
        <w:rPr>
          <w:rFonts w:asciiTheme="minorHAnsi" w:hAnsiTheme="minorHAnsi" w:cstheme="minorHAnsi"/>
          <w:kern w:val="0"/>
        </w:rPr>
      </w:pPr>
    </w:p>
    <w:p w14:paraId="7B31EEEB" w14:textId="11482AA6" w:rsidR="00CA5E35" w:rsidRPr="00BB7EF9" w:rsidRDefault="00CA5E35" w:rsidP="00CA5E35">
      <w:pPr>
        <w:spacing w:before="0" w:beforeAutospacing="0" w:after="0" w:afterAutospacing="0" w:line="480" w:lineRule="auto"/>
        <w:ind w:left="0" w:rightChars="-14" w:right="-35" w:firstLineChars="0" w:firstLine="0"/>
        <w:rPr>
          <w:rFonts w:asciiTheme="minorHAnsi" w:eastAsia="Times-Roman" w:hAnsiTheme="minorHAnsi" w:cstheme="minorHAnsi"/>
          <w:bCs/>
          <w:kern w:val="0"/>
        </w:rPr>
      </w:pPr>
      <w:r w:rsidRPr="00BB7EF9">
        <w:rPr>
          <w:rFonts w:asciiTheme="minorHAnsi" w:eastAsia="Times-Roman" w:hAnsiTheme="minorHAnsi" w:cstheme="minorHAnsi"/>
          <w:b/>
          <w:kern w:val="0"/>
        </w:rPr>
        <w:t xml:space="preserve">Supplementary Fig. </w:t>
      </w:r>
      <w:r w:rsidR="00BB7EF9" w:rsidRPr="00BB7EF9">
        <w:rPr>
          <w:rFonts w:asciiTheme="minorHAnsi" w:eastAsia="Times-Roman" w:hAnsiTheme="minorHAnsi" w:cstheme="minorHAnsi"/>
          <w:b/>
          <w:kern w:val="0"/>
        </w:rPr>
        <w:t>3</w:t>
      </w:r>
      <w:r w:rsidRPr="00BB7EF9">
        <w:rPr>
          <w:rFonts w:asciiTheme="minorHAnsi" w:eastAsia="Times-Roman" w:hAnsiTheme="minorHAnsi" w:cstheme="minorHAnsi"/>
          <w:b/>
          <w:kern w:val="0"/>
        </w:rPr>
        <w:t xml:space="preserve">. </w:t>
      </w:r>
      <w:r w:rsidRPr="001120B5">
        <w:rPr>
          <w:rFonts w:asciiTheme="minorHAnsi" w:eastAsia="Times-Roman" w:hAnsiTheme="minorHAnsi" w:cstheme="minorHAnsi"/>
          <w:bCs/>
          <w:kern w:val="0"/>
        </w:rPr>
        <w:t xml:space="preserve">(A) The macrophage polarization in </w:t>
      </w:r>
      <w:r w:rsidR="00ED61FF" w:rsidRPr="00BB7EF9">
        <w:rPr>
          <w:rFonts w:ascii="Calibri" w:hAnsi="Calibri" w:cs="Calibri"/>
          <w:kern w:val="0"/>
        </w:rPr>
        <w:t xml:space="preserve">Bone marrow-derived macrophages </w:t>
      </w:r>
      <w:r w:rsidR="00ED61FF" w:rsidRPr="00BB7EF9">
        <w:rPr>
          <w:rFonts w:ascii="Calibri" w:hAnsi="Calibri" w:cs="Calibri"/>
          <w:kern w:val="0"/>
        </w:rPr>
        <w:lastRenderedPageBreak/>
        <w:t>(BMDMs)</w:t>
      </w:r>
      <w:r w:rsidRPr="001120B5">
        <w:rPr>
          <w:rFonts w:asciiTheme="minorHAnsi" w:eastAsia="Times-Roman" w:hAnsiTheme="minorHAnsi" w:cstheme="minorHAnsi"/>
          <w:bCs/>
          <w:kern w:val="0"/>
        </w:rPr>
        <w:t xml:space="preserve">. BMDMs were extracted from the indicated mice and harvest well-differentiated macrophage for 7 days. BMDMs were incubated for 48 hours with control medium, LPS (20ug/ml) + </w:t>
      </w:r>
      <w:proofErr w:type="spellStart"/>
      <w:r w:rsidRPr="001120B5">
        <w:rPr>
          <w:rFonts w:asciiTheme="minorHAnsi" w:eastAsia="Times-Roman" w:hAnsiTheme="minorHAnsi" w:cstheme="minorHAnsi"/>
          <w:bCs/>
          <w:kern w:val="0"/>
        </w:rPr>
        <w:t>INFγ</w:t>
      </w:r>
      <w:proofErr w:type="spellEnd"/>
      <w:r w:rsidRPr="001120B5">
        <w:rPr>
          <w:rFonts w:asciiTheme="minorHAnsi" w:eastAsia="Times-Roman" w:hAnsiTheme="minorHAnsi" w:cstheme="minorHAnsi"/>
          <w:bCs/>
          <w:kern w:val="0"/>
        </w:rPr>
        <w:t xml:space="preserve"> (20ug/ml), and IL-4 (20ng/ml) respectively. BMDMs were triggered into the M1 phenotype by LPS + </w:t>
      </w:r>
      <w:proofErr w:type="spellStart"/>
      <w:r w:rsidRPr="001120B5">
        <w:rPr>
          <w:rFonts w:asciiTheme="minorHAnsi" w:eastAsia="Times-Roman" w:hAnsiTheme="minorHAnsi" w:cstheme="minorHAnsi"/>
          <w:bCs/>
          <w:kern w:val="0"/>
        </w:rPr>
        <w:t>INFγ</w:t>
      </w:r>
      <w:proofErr w:type="spellEnd"/>
      <w:r w:rsidRPr="001120B5">
        <w:rPr>
          <w:rFonts w:asciiTheme="minorHAnsi" w:eastAsia="Times-Roman" w:hAnsiTheme="minorHAnsi" w:cstheme="minorHAnsi"/>
          <w:bCs/>
          <w:kern w:val="0"/>
        </w:rPr>
        <w:t xml:space="preserve">, and the M2 phenotype by IL-4. </w:t>
      </w:r>
      <w:r w:rsidRPr="00BB7EF9">
        <w:rPr>
          <w:rFonts w:asciiTheme="minorHAnsi" w:eastAsia="Times-Roman" w:hAnsiTheme="minorHAnsi" w:cstheme="minorHAnsi"/>
          <w:bCs/>
          <w:kern w:val="0"/>
        </w:rPr>
        <w:t xml:space="preserve">(B) </w:t>
      </w:r>
      <w:r w:rsidRPr="001120B5">
        <w:rPr>
          <w:rFonts w:asciiTheme="minorHAnsi" w:eastAsia="Times-Roman" w:hAnsiTheme="minorHAnsi" w:cstheme="minorHAnsi"/>
          <w:bCs/>
          <w:kern w:val="0"/>
        </w:rPr>
        <w:t xml:space="preserve">After polarization, macrophages were retrieved and subjected to real-time quantitative PCR. The mRNA expression of </w:t>
      </w:r>
      <w:proofErr w:type="spellStart"/>
      <w:r w:rsidRPr="001120B5">
        <w:rPr>
          <w:rFonts w:asciiTheme="minorHAnsi" w:eastAsia="Times-Roman" w:hAnsiTheme="minorHAnsi" w:cstheme="minorHAnsi"/>
          <w:bCs/>
          <w:kern w:val="0"/>
        </w:rPr>
        <w:t>iNOS</w:t>
      </w:r>
      <w:proofErr w:type="spellEnd"/>
      <w:r w:rsidRPr="001120B5">
        <w:rPr>
          <w:rFonts w:asciiTheme="minorHAnsi" w:eastAsia="Times-Roman" w:hAnsiTheme="minorHAnsi" w:cstheme="minorHAnsi"/>
          <w:bCs/>
          <w:kern w:val="0"/>
        </w:rPr>
        <w:t xml:space="preserve">, IL-1b, YM-1 and Arginase-1 are examined. </w:t>
      </w:r>
      <w:r w:rsidR="003836CC" w:rsidRPr="00BB7EF9">
        <w:rPr>
          <w:rFonts w:asciiTheme="minorHAnsi" w:eastAsia="Times-Roman" w:hAnsiTheme="minorHAnsi" w:cstheme="minorHAnsi"/>
          <w:bCs/>
          <w:kern w:val="0"/>
        </w:rPr>
        <w:t>*P &lt; 0.05 vs. M0; n = 5 per group.</w:t>
      </w:r>
    </w:p>
    <w:p w14:paraId="45A7B704" w14:textId="77777777" w:rsidR="00BB7EF9" w:rsidRPr="00BB7EF9" w:rsidRDefault="00BB7EF9" w:rsidP="00BB7EF9">
      <w:pPr>
        <w:spacing w:before="0" w:beforeAutospacing="0" w:after="0" w:afterAutospacing="0" w:line="480" w:lineRule="auto"/>
        <w:ind w:left="0" w:rightChars="-14" w:right="-35" w:firstLineChars="0" w:firstLine="0"/>
        <w:rPr>
          <w:rFonts w:ascii="Calibri" w:eastAsia="新細明體" w:hAnsi="Calibri" w:cs="Calibri"/>
          <w:b/>
          <w:kern w:val="0"/>
        </w:rPr>
      </w:pPr>
      <w:r w:rsidRPr="00BB7EF9">
        <w:rPr>
          <w:rFonts w:asciiTheme="minorHAnsi" w:eastAsia="Times-Roman" w:hAnsiTheme="minorHAnsi" w:cstheme="minorHAnsi"/>
          <w:b/>
          <w:kern w:val="0"/>
        </w:rPr>
        <w:t xml:space="preserve">Supplementary Fig. 4. </w:t>
      </w:r>
      <w:r w:rsidRPr="001120B5">
        <w:rPr>
          <w:rFonts w:ascii="Calibri" w:eastAsia="新細明體" w:hAnsi="Calibri" w:cs="Calibri"/>
          <w:b/>
          <w:kern w:val="0"/>
        </w:rPr>
        <w:t xml:space="preserve">The primers of </w:t>
      </w:r>
      <w:proofErr w:type="spellStart"/>
      <w:r w:rsidRPr="001120B5">
        <w:rPr>
          <w:rFonts w:ascii="Calibri" w:eastAsia="新細明體" w:hAnsi="Calibri" w:cs="Calibri"/>
          <w:b/>
          <w:kern w:val="0"/>
        </w:rPr>
        <w:t>iNOS</w:t>
      </w:r>
      <w:proofErr w:type="spellEnd"/>
      <w:r w:rsidRPr="001120B5">
        <w:rPr>
          <w:rFonts w:ascii="Calibri" w:eastAsia="新細明體" w:hAnsi="Calibri" w:cs="Calibri"/>
          <w:b/>
          <w:kern w:val="0"/>
        </w:rPr>
        <w:t>, IL-1b, Arginase-1 and YM-1.</w:t>
      </w:r>
    </w:p>
    <w:p w14:paraId="340D5AE9" w14:textId="77777777" w:rsidR="004B5B38" w:rsidRPr="00BB7EF9" w:rsidRDefault="004B5B38" w:rsidP="00EE3DC7">
      <w:pPr>
        <w:spacing w:before="0" w:beforeAutospacing="0" w:after="0" w:afterAutospacing="0" w:line="480" w:lineRule="auto"/>
        <w:ind w:left="0" w:rightChars="-14" w:right="-35" w:firstLineChars="0" w:firstLine="0"/>
        <w:rPr>
          <w:rFonts w:asciiTheme="minorHAnsi" w:hAnsiTheme="minorHAnsi" w:cstheme="minorHAnsi"/>
          <w:b/>
        </w:rPr>
      </w:pPr>
    </w:p>
    <w:sectPr w:rsidR="004B5B38" w:rsidRPr="00BB7EF9" w:rsidSect="003519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0" w:footer="0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9E1781" w14:textId="77777777" w:rsidR="0002471F" w:rsidRDefault="0002471F" w:rsidP="002B06A0">
      <w:pPr>
        <w:ind w:right="282" w:firstLine="411"/>
      </w:pPr>
      <w:r>
        <w:separator/>
      </w:r>
    </w:p>
  </w:endnote>
  <w:endnote w:type="continuationSeparator" w:id="0">
    <w:p w14:paraId="6C3D13BD" w14:textId="77777777" w:rsidR="0002471F" w:rsidRDefault="0002471F" w:rsidP="002B06A0">
      <w:pPr>
        <w:ind w:right="282" w:firstLine="411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altName w:val="Malgun Gothic Semilight"/>
    <w:panose1 w:val="020B0604020202020204"/>
    <w:charset w:val="88"/>
    <w:family w:val="swiss"/>
    <w:pitch w:val="variable"/>
    <w:sig w:usb0="00000000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an">
    <w:altName w:val="Times New Roman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4985AA" w14:textId="77777777" w:rsidR="00202905" w:rsidRDefault="00202905" w:rsidP="007F7190">
    <w:pPr>
      <w:pStyle w:val="a5"/>
      <w:ind w:right="282" w:firstLine="32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F38E48" w14:textId="77777777" w:rsidR="00202905" w:rsidRDefault="00202905">
    <w:pPr>
      <w:pStyle w:val="a5"/>
      <w:ind w:right="282" w:firstLine="326"/>
      <w:jc w:val="right"/>
    </w:pPr>
    <w:r>
      <w:fldChar w:fldCharType="begin"/>
    </w:r>
    <w:r>
      <w:instrText>PAGE   \* MERGEFORMAT</w:instrText>
    </w:r>
    <w:r>
      <w:fldChar w:fldCharType="separate"/>
    </w:r>
    <w:r w:rsidR="00EE3DC7" w:rsidRPr="00EE3DC7">
      <w:rPr>
        <w:noProof/>
        <w:lang w:val="zh-TW"/>
      </w:rPr>
      <w:t>5</w:t>
    </w:r>
    <w:r>
      <w:fldChar w:fldCharType="end"/>
    </w:r>
  </w:p>
  <w:p w14:paraId="49A64ADB" w14:textId="77777777" w:rsidR="00202905" w:rsidRPr="009D24B4" w:rsidRDefault="00202905" w:rsidP="009D24B4">
    <w:pPr>
      <w:pStyle w:val="a5"/>
      <w:ind w:right="282" w:firstLine="32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04CA22" w14:textId="77777777" w:rsidR="00202905" w:rsidRDefault="00202905" w:rsidP="007F7190">
    <w:pPr>
      <w:pStyle w:val="a5"/>
      <w:ind w:right="282" w:firstLine="32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DF3B7F" w14:textId="77777777" w:rsidR="0002471F" w:rsidRDefault="0002471F" w:rsidP="002B06A0">
      <w:pPr>
        <w:ind w:right="282" w:firstLine="411"/>
      </w:pPr>
      <w:r>
        <w:separator/>
      </w:r>
    </w:p>
  </w:footnote>
  <w:footnote w:type="continuationSeparator" w:id="0">
    <w:p w14:paraId="62D99CD5" w14:textId="77777777" w:rsidR="0002471F" w:rsidRDefault="0002471F" w:rsidP="002B06A0">
      <w:pPr>
        <w:ind w:right="282" w:firstLine="411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029389" w14:textId="77777777" w:rsidR="00202905" w:rsidRDefault="00202905" w:rsidP="007F7190">
    <w:pPr>
      <w:pStyle w:val="a3"/>
      <w:ind w:right="282" w:firstLine="32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27F88A" w14:textId="77777777" w:rsidR="00202905" w:rsidRDefault="00202905" w:rsidP="007F7190">
    <w:pPr>
      <w:pStyle w:val="a3"/>
      <w:ind w:right="282" w:firstLine="32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081693" w14:textId="77777777" w:rsidR="00202905" w:rsidRDefault="00202905" w:rsidP="007F7190">
    <w:pPr>
      <w:pStyle w:val="a3"/>
      <w:ind w:right="282" w:firstLine="32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E56A5F"/>
    <w:multiLevelType w:val="hybridMultilevel"/>
    <w:tmpl w:val="0E5C22B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D4429CC"/>
    <w:multiLevelType w:val="hybridMultilevel"/>
    <w:tmpl w:val="45C85B5A"/>
    <w:lvl w:ilvl="0" w:tplc="3768D8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E2B018D"/>
    <w:multiLevelType w:val="hybridMultilevel"/>
    <w:tmpl w:val="55481260"/>
    <w:lvl w:ilvl="0" w:tplc="0409000F">
      <w:start w:val="1"/>
      <w:numFmt w:val="decimal"/>
      <w:lvlText w:val="%1."/>
      <w:lvlJc w:val="left"/>
      <w:pPr>
        <w:ind w:left="12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" w15:restartNumberingAfterBreak="0">
    <w:nsid w:val="332D10C9"/>
    <w:multiLevelType w:val="multilevel"/>
    <w:tmpl w:val="4672D2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71D1EA3"/>
    <w:multiLevelType w:val="multilevel"/>
    <w:tmpl w:val="11683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NbMwNDExNzA2MjVV0lEKTi0uzszPAykwMqsFAEqmuJ0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rt Thromb Vasc Biolog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przsstx4esr08e2sacpddv7ada55pvd9zse&quot;&gt;My EndNote Library&lt;record-ids&gt;&lt;item&gt;29&lt;/item&gt;&lt;item&gt;30&lt;/item&gt;&lt;item&gt;31&lt;/item&gt;&lt;item&gt;32&lt;/item&gt;&lt;item&gt;33&lt;/item&gt;&lt;item&gt;35&lt;/item&gt;&lt;item&gt;38&lt;/item&gt;&lt;item&gt;39&lt;/item&gt;&lt;item&gt;40&lt;/item&gt;&lt;item&gt;41&lt;/item&gt;&lt;item&gt;42&lt;/item&gt;&lt;item&gt;43&lt;/item&gt;&lt;item&gt;44&lt;/item&gt;&lt;item&gt;45&lt;/item&gt;&lt;item&gt;62&lt;/item&gt;&lt;item&gt;63&lt;/item&gt;&lt;/record-ids&gt;&lt;/item&gt;&lt;/Libraries&gt;"/>
  </w:docVars>
  <w:rsids>
    <w:rsidRoot w:val="002A59B0"/>
    <w:rsid w:val="00000093"/>
    <w:rsid w:val="00002D5D"/>
    <w:rsid w:val="0000590F"/>
    <w:rsid w:val="0000675F"/>
    <w:rsid w:val="00006827"/>
    <w:rsid w:val="0001137D"/>
    <w:rsid w:val="00011774"/>
    <w:rsid w:val="00011858"/>
    <w:rsid w:val="00011DE5"/>
    <w:rsid w:val="00012A35"/>
    <w:rsid w:val="00012BF9"/>
    <w:rsid w:val="00013252"/>
    <w:rsid w:val="000145F1"/>
    <w:rsid w:val="000148D0"/>
    <w:rsid w:val="00014933"/>
    <w:rsid w:val="000158DD"/>
    <w:rsid w:val="0001632A"/>
    <w:rsid w:val="000209F3"/>
    <w:rsid w:val="0002139C"/>
    <w:rsid w:val="000217B9"/>
    <w:rsid w:val="00021F13"/>
    <w:rsid w:val="0002471F"/>
    <w:rsid w:val="000257E4"/>
    <w:rsid w:val="00026406"/>
    <w:rsid w:val="0002744D"/>
    <w:rsid w:val="000275CA"/>
    <w:rsid w:val="000305E6"/>
    <w:rsid w:val="00031470"/>
    <w:rsid w:val="00031647"/>
    <w:rsid w:val="00032A59"/>
    <w:rsid w:val="000331B0"/>
    <w:rsid w:val="0003348B"/>
    <w:rsid w:val="000335EE"/>
    <w:rsid w:val="000335F5"/>
    <w:rsid w:val="000336E1"/>
    <w:rsid w:val="000339DD"/>
    <w:rsid w:val="0003437A"/>
    <w:rsid w:val="00035336"/>
    <w:rsid w:val="00036336"/>
    <w:rsid w:val="00036859"/>
    <w:rsid w:val="0003783B"/>
    <w:rsid w:val="00037D1D"/>
    <w:rsid w:val="0004004A"/>
    <w:rsid w:val="0004119D"/>
    <w:rsid w:val="000411E2"/>
    <w:rsid w:val="000411E7"/>
    <w:rsid w:val="0004130E"/>
    <w:rsid w:val="0004150B"/>
    <w:rsid w:val="00044137"/>
    <w:rsid w:val="000441F6"/>
    <w:rsid w:val="00044E9E"/>
    <w:rsid w:val="00045629"/>
    <w:rsid w:val="00046039"/>
    <w:rsid w:val="00046C6E"/>
    <w:rsid w:val="00047D2D"/>
    <w:rsid w:val="0005025B"/>
    <w:rsid w:val="000502FF"/>
    <w:rsid w:val="00050E82"/>
    <w:rsid w:val="000515F8"/>
    <w:rsid w:val="00051DF6"/>
    <w:rsid w:val="00051EA2"/>
    <w:rsid w:val="00052D48"/>
    <w:rsid w:val="00052F7E"/>
    <w:rsid w:val="000531B4"/>
    <w:rsid w:val="000543DD"/>
    <w:rsid w:val="00054DC4"/>
    <w:rsid w:val="00055D3B"/>
    <w:rsid w:val="0005635F"/>
    <w:rsid w:val="00056CA5"/>
    <w:rsid w:val="0006023F"/>
    <w:rsid w:val="00062B34"/>
    <w:rsid w:val="00062B88"/>
    <w:rsid w:val="00062BCB"/>
    <w:rsid w:val="00063E48"/>
    <w:rsid w:val="0006407A"/>
    <w:rsid w:val="00064B9E"/>
    <w:rsid w:val="00065432"/>
    <w:rsid w:val="00065C7A"/>
    <w:rsid w:val="00065CEE"/>
    <w:rsid w:val="000679B6"/>
    <w:rsid w:val="00067A16"/>
    <w:rsid w:val="00067AC4"/>
    <w:rsid w:val="00067ACA"/>
    <w:rsid w:val="00067ADF"/>
    <w:rsid w:val="00070132"/>
    <w:rsid w:val="00070ADA"/>
    <w:rsid w:val="000719AB"/>
    <w:rsid w:val="00071DAD"/>
    <w:rsid w:val="00071E7C"/>
    <w:rsid w:val="00072300"/>
    <w:rsid w:val="000729D1"/>
    <w:rsid w:val="00072ABD"/>
    <w:rsid w:val="000730DF"/>
    <w:rsid w:val="00074CCE"/>
    <w:rsid w:val="0007658B"/>
    <w:rsid w:val="00076F19"/>
    <w:rsid w:val="00077922"/>
    <w:rsid w:val="00077DFF"/>
    <w:rsid w:val="00077FCA"/>
    <w:rsid w:val="00080A9A"/>
    <w:rsid w:val="00081134"/>
    <w:rsid w:val="000832C3"/>
    <w:rsid w:val="00083AE3"/>
    <w:rsid w:val="000843C5"/>
    <w:rsid w:val="0008568E"/>
    <w:rsid w:val="00086B94"/>
    <w:rsid w:val="0008705A"/>
    <w:rsid w:val="0008713D"/>
    <w:rsid w:val="0008756D"/>
    <w:rsid w:val="00087EFB"/>
    <w:rsid w:val="000911F5"/>
    <w:rsid w:val="000923EA"/>
    <w:rsid w:val="00092CFA"/>
    <w:rsid w:val="000934A6"/>
    <w:rsid w:val="0009433D"/>
    <w:rsid w:val="00095062"/>
    <w:rsid w:val="000957E0"/>
    <w:rsid w:val="00095926"/>
    <w:rsid w:val="00095E38"/>
    <w:rsid w:val="00096264"/>
    <w:rsid w:val="00096352"/>
    <w:rsid w:val="00096546"/>
    <w:rsid w:val="00097A7F"/>
    <w:rsid w:val="000A118B"/>
    <w:rsid w:val="000A11BA"/>
    <w:rsid w:val="000A1718"/>
    <w:rsid w:val="000A2511"/>
    <w:rsid w:val="000A2953"/>
    <w:rsid w:val="000A32E1"/>
    <w:rsid w:val="000A3466"/>
    <w:rsid w:val="000A34B3"/>
    <w:rsid w:val="000A3E19"/>
    <w:rsid w:val="000A3E2C"/>
    <w:rsid w:val="000A4037"/>
    <w:rsid w:val="000A481E"/>
    <w:rsid w:val="000A48FE"/>
    <w:rsid w:val="000A5949"/>
    <w:rsid w:val="000A5972"/>
    <w:rsid w:val="000A5BB3"/>
    <w:rsid w:val="000A7337"/>
    <w:rsid w:val="000A7728"/>
    <w:rsid w:val="000A7B7F"/>
    <w:rsid w:val="000B0EC2"/>
    <w:rsid w:val="000B137C"/>
    <w:rsid w:val="000B14B9"/>
    <w:rsid w:val="000B14FB"/>
    <w:rsid w:val="000B2182"/>
    <w:rsid w:val="000B24CF"/>
    <w:rsid w:val="000B3170"/>
    <w:rsid w:val="000B3673"/>
    <w:rsid w:val="000B4227"/>
    <w:rsid w:val="000B4977"/>
    <w:rsid w:val="000B4F73"/>
    <w:rsid w:val="000B6586"/>
    <w:rsid w:val="000B6FFD"/>
    <w:rsid w:val="000B7CDE"/>
    <w:rsid w:val="000C0579"/>
    <w:rsid w:val="000C0767"/>
    <w:rsid w:val="000C1404"/>
    <w:rsid w:val="000C230E"/>
    <w:rsid w:val="000C284D"/>
    <w:rsid w:val="000C2BBF"/>
    <w:rsid w:val="000C2BF1"/>
    <w:rsid w:val="000C349F"/>
    <w:rsid w:val="000C459E"/>
    <w:rsid w:val="000C4CE3"/>
    <w:rsid w:val="000C56DB"/>
    <w:rsid w:val="000C5DBF"/>
    <w:rsid w:val="000C64F3"/>
    <w:rsid w:val="000C710B"/>
    <w:rsid w:val="000D03B0"/>
    <w:rsid w:val="000D192D"/>
    <w:rsid w:val="000D22A3"/>
    <w:rsid w:val="000D25D8"/>
    <w:rsid w:val="000D2FE0"/>
    <w:rsid w:val="000D340E"/>
    <w:rsid w:val="000D38EF"/>
    <w:rsid w:val="000D4020"/>
    <w:rsid w:val="000D4810"/>
    <w:rsid w:val="000D55CE"/>
    <w:rsid w:val="000D5EE2"/>
    <w:rsid w:val="000D6009"/>
    <w:rsid w:val="000D6476"/>
    <w:rsid w:val="000D6CA1"/>
    <w:rsid w:val="000E112E"/>
    <w:rsid w:val="000E360F"/>
    <w:rsid w:val="000E3FB2"/>
    <w:rsid w:val="000E5119"/>
    <w:rsid w:val="000E5C15"/>
    <w:rsid w:val="000E5DC1"/>
    <w:rsid w:val="000E670A"/>
    <w:rsid w:val="000E6B6F"/>
    <w:rsid w:val="000F1582"/>
    <w:rsid w:val="000F1B3A"/>
    <w:rsid w:val="000F33E8"/>
    <w:rsid w:val="000F3751"/>
    <w:rsid w:val="000F38EF"/>
    <w:rsid w:val="000F3AE2"/>
    <w:rsid w:val="000F3EBB"/>
    <w:rsid w:val="000F424E"/>
    <w:rsid w:val="000F5EBC"/>
    <w:rsid w:val="000F670B"/>
    <w:rsid w:val="000F73AA"/>
    <w:rsid w:val="000F745F"/>
    <w:rsid w:val="0010035B"/>
    <w:rsid w:val="00100EFE"/>
    <w:rsid w:val="0010186E"/>
    <w:rsid w:val="00103633"/>
    <w:rsid w:val="00103DA7"/>
    <w:rsid w:val="001059F1"/>
    <w:rsid w:val="001061A0"/>
    <w:rsid w:val="00106CDD"/>
    <w:rsid w:val="00107134"/>
    <w:rsid w:val="0010732D"/>
    <w:rsid w:val="001075A7"/>
    <w:rsid w:val="00107A87"/>
    <w:rsid w:val="00111D29"/>
    <w:rsid w:val="001120B5"/>
    <w:rsid w:val="00112306"/>
    <w:rsid w:val="001124ED"/>
    <w:rsid w:val="0011316A"/>
    <w:rsid w:val="00113C88"/>
    <w:rsid w:val="001148D7"/>
    <w:rsid w:val="00117DBF"/>
    <w:rsid w:val="001206FB"/>
    <w:rsid w:val="001209CE"/>
    <w:rsid w:val="001216BD"/>
    <w:rsid w:val="0012173A"/>
    <w:rsid w:val="00121891"/>
    <w:rsid w:val="001218D9"/>
    <w:rsid w:val="00122232"/>
    <w:rsid w:val="00122A27"/>
    <w:rsid w:val="0012340C"/>
    <w:rsid w:val="00123DE4"/>
    <w:rsid w:val="00124E71"/>
    <w:rsid w:val="001256D2"/>
    <w:rsid w:val="00127510"/>
    <w:rsid w:val="0012787B"/>
    <w:rsid w:val="001279BD"/>
    <w:rsid w:val="00130EFA"/>
    <w:rsid w:val="0013375E"/>
    <w:rsid w:val="00134063"/>
    <w:rsid w:val="0013444F"/>
    <w:rsid w:val="00134499"/>
    <w:rsid w:val="00135B09"/>
    <w:rsid w:val="00135FD3"/>
    <w:rsid w:val="0013682E"/>
    <w:rsid w:val="001369F3"/>
    <w:rsid w:val="00136BBE"/>
    <w:rsid w:val="0013757F"/>
    <w:rsid w:val="001375BD"/>
    <w:rsid w:val="00137F14"/>
    <w:rsid w:val="001400B3"/>
    <w:rsid w:val="0014035E"/>
    <w:rsid w:val="00140380"/>
    <w:rsid w:val="001407C2"/>
    <w:rsid w:val="00140A18"/>
    <w:rsid w:val="00141295"/>
    <w:rsid w:val="00142B78"/>
    <w:rsid w:val="00144F59"/>
    <w:rsid w:val="001451F4"/>
    <w:rsid w:val="00150B05"/>
    <w:rsid w:val="00151003"/>
    <w:rsid w:val="00151035"/>
    <w:rsid w:val="0015232C"/>
    <w:rsid w:val="00152EC1"/>
    <w:rsid w:val="00153B7D"/>
    <w:rsid w:val="00155797"/>
    <w:rsid w:val="00155C81"/>
    <w:rsid w:val="0015604C"/>
    <w:rsid w:val="00160391"/>
    <w:rsid w:val="001627DB"/>
    <w:rsid w:val="00163A69"/>
    <w:rsid w:val="00163B19"/>
    <w:rsid w:val="00164504"/>
    <w:rsid w:val="00165760"/>
    <w:rsid w:val="00165F4E"/>
    <w:rsid w:val="00166044"/>
    <w:rsid w:val="0016674F"/>
    <w:rsid w:val="00167F22"/>
    <w:rsid w:val="001701C7"/>
    <w:rsid w:val="0017058B"/>
    <w:rsid w:val="00170D4A"/>
    <w:rsid w:val="0017195E"/>
    <w:rsid w:val="00172308"/>
    <w:rsid w:val="00172453"/>
    <w:rsid w:val="00172A06"/>
    <w:rsid w:val="00172B68"/>
    <w:rsid w:val="00173B9E"/>
    <w:rsid w:val="00175D01"/>
    <w:rsid w:val="001801DF"/>
    <w:rsid w:val="00181C0E"/>
    <w:rsid w:val="00181D23"/>
    <w:rsid w:val="00181D25"/>
    <w:rsid w:val="001826F2"/>
    <w:rsid w:val="001840FB"/>
    <w:rsid w:val="00185A0E"/>
    <w:rsid w:val="00185BBC"/>
    <w:rsid w:val="001909E0"/>
    <w:rsid w:val="00190BBC"/>
    <w:rsid w:val="001917F7"/>
    <w:rsid w:val="00191D21"/>
    <w:rsid w:val="001937C1"/>
    <w:rsid w:val="001941E0"/>
    <w:rsid w:val="0019540E"/>
    <w:rsid w:val="0019632D"/>
    <w:rsid w:val="00196979"/>
    <w:rsid w:val="00196C99"/>
    <w:rsid w:val="00197780"/>
    <w:rsid w:val="001A15C8"/>
    <w:rsid w:val="001A20B1"/>
    <w:rsid w:val="001A2B12"/>
    <w:rsid w:val="001A2F1C"/>
    <w:rsid w:val="001A3814"/>
    <w:rsid w:val="001A47F5"/>
    <w:rsid w:val="001A4E73"/>
    <w:rsid w:val="001A6C5E"/>
    <w:rsid w:val="001A7038"/>
    <w:rsid w:val="001A71D5"/>
    <w:rsid w:val="001A7915"/>
    <w:rsid w:val="001B0091"/>
    <w:rsid w:val="001B0565"/>
    <w:rsid w:val="001B06A4"/>
    <w:rsid w:val="001B0F06"/>
    <w:rsid w:val="001B1B0F"/>
    <w:rsid w:val="001B1D79"/>
    <w:rsid w:val="001B275A"/>
    <w:rsid w:val="001B28D5"/>
    <w:rsid w:val="001B2A58"/>
    <w:rsid w:val="001B4AB3"/>
    <w:rsid w:val="001B5D59"/>
    <w:rsid w:val="001B5DCC"/>
    <w:rsid w:val="001B6D06"/>
    <w:rsid w:val="001B7175"/>
    <w:rsid w:val="001C066F"/>
    <w:rsid w:val="001C0DDA"/>
    <w:rsid w:val="001C1BE9"/>
    <w:rsid w:val="001C2072"/>
    <w:rsid w:val="001C2AA6"/>
    <w:rsid w:val="001C2FAB"/>
    <w:rsid w:val="001C2FBC"/>
    <w:rsid w:val="001C37E6"/>
    <w:rsid w:val="001C5572"/>
    <w:rsid w:val="001C5B8D"/>
    <w:rsid w:val="001C6B84"/>
    <w:rsid w:val="001C6F8C"/>
    <w:rsid w:val="001C7A2C"/>
    <w:rsid w:val="001D014F"/>
    <w:rsid w:val="001D02A0"/>
    <w:rsid w:val="001D049E"/>
    <w:rsid w:val="001D079C"/>
    <w:rsid w:val="001D082B"/>
    <w:rsid w:val="001D1381"/>
    <w:rsid w:val="001D22CF"/>
    <w:rsid w:val="001D2FCB"/>
    <w:rsid w:val="001D3DB6"/>
    <w:rsid w:val="001D4A2E"/>
    <w:rsid w:val="001D4AAB"/>
    <w:rsid w:val="001D567F"/>
    <w:rsid w:val="001D5F10"/>
    <w:rsid w:val="001D6139"/>
    <w:rsid w:val="001D7A93"/>
    <w:rsid w:val="001E04FA"/>
    <w:rsid w:val="001E21C7"/>
    <w:rsid w:val="001E25EF"/>
    <w:rsid w:val="001E276A"/>
    <w:rsid w:val="001E2956"/>
    <w:rsid w:val="001E3A83"/>
    <w:rsid w:val="001E41E9"/>
    <w:rsid w:val="001E4235"/>
    <w:rsid w:val="001E4533"/>
    <w:rsid w:val="001E486E"/>
    <w:rsid w:val="001E5AC4"/>
    <w:rsid w:val="001E72BF"/>
    <w:rsid w:val="001E7A7C"/>
    <w:rsid w:val="001F0756"/>
    <w:rsid w:val="001F10E5"/>
    <w:rsid w:val="001F2611"/>
    <w:rsid w:val="001F26DF"/>
    <w:rsid w:val="001F335A"/>
    <w:rsid w:val="001F3937"/>
    <w:rsid w:val="001F3F64"/>
    <w:rsid w:val="001F42CD"/>
    <w:rsid w:val="001F4A14"/>
    <w:rsid w:val="001F5E12"/>
    <w:rsid w:val="001F668B"/>
    <w:rsid w:val="001F7141"/>
    <w:rsid w:val="001F75AF"/>
    <w:rsid w:val="002010DB"/>
    <w:rsid w:val="00201A51"/>
    <w:rsid w:val="00202905"/>
    <w:rsid w:val="00202E1A"/>
    <w:rsid w:val="00205C14"/>
    <w:rsid w:val="00206B7C"/>
    <w:rsid w:val="00207730"/>
    <w:rsid w:val="00207CA8"/>
    <w:rsid w:val="002100A6"/>
    <w:rsid w:val="00210B7B"/>
    <w:rsid w:val="00212AB8"/>
    <w:rsid w:val="0021343C"/>
    <w:rsid w:val="00214585"/>
    <w:rsid w:val="00214A82"/>
    <w:rsid w:val="00215396"/>
    <w:rsid w:val="0021615A"/>
    <w:rsid w:val="00216AE8"/>
    <w:rsid w:val="002202DB"/>
    <w:rsid w:val="00220689"/>
    <w:rsid w:val="00221888"/>
    <w:rsid w:val="00221C38"/>
    <w:rsid w:val="00223637"/>
    <w:rsid w:val="002242C5"/>
    <w:rsid w:val="00224F45"/>
    <w:rsid w:val="002250D5"/>
    <w:rsid w:val="00225CBC"/>
    <w:rsid w:val="00225FDE"/>
    <w:rsid w:val="00226191"/>
    <w:rsid w:val="00227299"/>
    <w:rsid w:val="00231DD0"/>
    <w:rsid w:val="002353C7"/>
    <w:rsid w:val="0023628D"/>
    <w:rsid w:val="00236F7A"/>
    <w:rsid w:val="0023783E"/>
    <w:rsid w:val="00237939"/>
    <w:rsid w:val="00237BC4"/>
    <w:rsid w:val="00237CB6"/>
    <w:rsid w:val="00237FAC"/>
    <w:rsid w:val="00241062"/>
    <w:rsid w:val="0024113A"/>
    <w:rsid w:val="0024155E"/>
    <w:rsid w:val="002435BB"/>
    <w:rsid w:val="00243CB2"/>
    <w:rsid w:val="00244C6B"/>
    <w:rsid w:val="00246A4F"/>
    <w:rsid w:val="00246B3D"/>
    <w:rsid w:val="00247188"/>
    <w:rsid w:val="00247725"/>
    <w:rsid w:val="00247F5D"/>
    <w:rsid w:val="002501EF"/>
    <w:rsid w:val="00250230"/>
    <w:rsid w:val="00250C25"/>
    <w:rsid w:val="00250EC3"/>
    <w:rsid w:val="002514A8"/>
    <w:rsid w:val="00251844"/>
    <w:rsid w:val="00251B5D"/>
    <w:rsid w:val="0025255B"/>
    <w:rsid w:val="0025281A"/>
    <w:rsid w:val="00253588"/>
    <w:rsid w:val="002535C7"/>
    <w:rsid w:val="002536F1"/>
    <w:rsid w:val="00253749"/>
    <w:rsid w:val="00253D02"/>
    <w:rsid w:val="0025437F"/>
    <w:rsid w:val="00255B1F"/>
    <w:rsid w:val="00256595"/>
    <w:rsid w:val="00257097"/>
    <w:rsid w:val="00257147"/>
    <w:rsid w:val="00257C39"/>
    <w:rsid w:val="00257E7C"/>
    <w:rsid w:val="002610BA"/>
    <w:rsid w:val="00261DD2"/>
    <w:rsid w:val="00265201"/>
    <w:rsid w:val="0026556A"/>
    <w:rsid w:val="00265748"/>
    <w:rsid w:val="002661F7"/>
    <w:rsid w:val="00266F6D"/>
    <w:rsid w:val="002715E9"/>
    <w:rsid w:val="00271835"/>
    <w:rsid w:val="00271C4E"/>
    <w:rsid w:val="00272054"/>
    <w:rsid w:val="00272411"/>
    <w:rsid w:val="002729CD"/>
    <w:rsid w:val="00272A77"/>
    <w:rsid w:val="00272AA8"/>
    <w:rsid w:val="002730E1"/>
    <w:rsid w:val="002731E4"/>
    <w:rsid w:val="00273419"/>
    <w:rsid w:val="0027445F"/>
    <w:rsid w:val="00275268"/>
    <w:rsid w:val="002755ED"/>
    <w:rsid w:val="00276A89"/>
    <w:rsid w:val="002801E4"/>
    <w:rsid w:val="002816D0"/>
    <w:rsid w:val="00281D85"/>
    <w:rsid w:val="002821DE"/>
    <w:rsid w:val="0028255E"/>
    <w:rsid w:val="00282FEC"/>
    <w:rsid w:val="00283918"/>
    <w:rsid w:val="00284D7D"/>
    <w:rsid w:val="002859E3"/>
    <w:rsid w:val="0028635B"/>
    <w:rsid w:val="00287A51"/>
    <w:rsid w:val="00287BA6"/>
    <w:rsid w:val="00291515"/>
    <w:rsid w:val="00291560"/>
    <w:rsid w:val="00291741"/>
    <w:rsid w:val="002926FA"/>
    <w:rsid w:val="002928DB"/>
    <w:rsid w:val="00292FDA"/>
    <w:rsid w:val="002952C3"/>
    <w:rsid w:val="0029541C"/>
    <w:rsid w:val="002959A0"/>
    <w:rsid w:val="00296313"/>
    <w:rsid w:val="002963A5"/>
    <w:rsid w:val="0029642D"/>
    <w:rsid w:val="00296E77"/>
    <w:rsid w:val="002970DF"/>
    <w:rsid w:val="00297D89"/>
    <w:rsid w:val="002A0E53"/>
    <w:rsid w:val="002A16F5"/>
    <w:rsid w:val="002A3203"/>
    <w:rsid w:val="002A3603"/>
    <w:rsid w:val="002A37C6"/>
    <w:rsid w:val="002A3892"/>
    <w:rsid w:val="002A55BD"/>
    <w:rsid w:val="002A5679"/>
    <w:rsid w:val="002A59B0"/>
    <w:rsid w:val="002A5BFA"/>
    <w:rsid w:val="002A61FF"/>
    <w:rsid w:val="002A698F"/>
    <w:rsid w:val="002A7689"/>
    <w:rsid w:val="002B0010"/>
    <w:rsid w:val="002B06A0"/>
    <w:rsid w:val="002B088C"/>
    <w:rsid w:val="002B0A76"/>
    <w:rsid w:val="002B1060"/>
    <w:rsid w:val="002B10AF"/>
    <w:rsid w:val="002B2988"/>
    <w:rsid w:val="002B30B0"/>
    <w:rsid w:val="002B346E"/>
    <w:rsid w:val="002B53D8"/>
    <w:rsid w:val="002B77BB"/>
    <w:rsid w:val="002B7EF6"/>
    <w:rsid w:val="002C0ADC"/>
    <w:rsid w:val="002C0B6B"/>
    <w:rsid w:val="002C10B5"/>
    <w:rsid w:val="002C132C"/>
    <w:rsid w:val="002C1781"/>
    <w:rsid w:val="002C1A65"/>
    <w:rsid w:val="002C2624"/>
    <w:rsid w:val="002C2832"/>
    <w:rsid w:val="002C2E4A"/>
    <w:rsid w:val="002C395C"/>
    <w:rsid w:val="002C5DBF"/>
    <w:rsid w:val="002C6958"/>
    <w:rsid w:val="002D151A"/>
    <w:rsid w:val="002D35D3"/>
    <w:rsid w:val="002D4228"/>
    <w:rsid w:val="002D68BB"/>
    <w:rsid w:val="002D6B85"/>
    <w:rsid w:val="002D773D"/>
    <w:rsid w:val="002D7F50"/>
    <w:rsid w:val="002E16DB"/>
    <w:rsid w:val="002E38CA"/>
    <w:rsid w:val="002E392E"/>
    <w:rsid w:val="002E3C8F"/>
    <w:rsid w:val="002E3D29"/>
    <w:rsid w:val="002F0C1B"/>
    <w:rsid w:val="002F0DCA"/>
    <w:rsid w:val="002F1858"/>
    <w:rsid w:val="002F1ECB"/>
    <w:rsid w:val="002F3BA3"/>
    <w:rsid w:val="002F3FAE"/>
    <w:rsid w:val="002F5238"/>
    <w:rsid w:val="002F5405"/>
    <w:rsid w:val="002F550D"/>
    <w:rsid w:val="002F58A7"/>
    <w:rsid w:val="002F5E6D"/>
    <w:rsid w:val="002F6332"/>
    <w:rsid w:val="002F65A3"/>
    <w:rsid w:val="002F73ED"/>
    <w:rsid w:val="002F7FE7"/>
    <w:rsid w:val="00300FEE"/>
    <w:rsid w:val="00301A65"/>
    <w:rsid w:val="00301CC0"/>
    <w:rsid w:val="00303C55"/>
    <w:rsid w:val="003066FB"/>
    <w:rsid w:val="0030742C"/>
    <w:rsid w:val="0030799A"/>
    <w:rsid w:val="00310156"/>
    <w:rsid w:val="003101B5"/>
    <w:rsid w:val="00311687"/>
    <w:rsid w:val="00311A44"/>
    <w:rsid w:val="00311BA4"/>
    <w:rsid w:val="00311C03"/>
    <w:rsid w:val="0031246B"/>
    <w:rsid w:val="00313D12"/>
    <w:rsid w:val="00313FA6"/>
    <w:rsid w:val="00314F01"/>
    <w:rsid w:val="0031554C"/>
    <w:rsid w:val="00315D71"/>
    <w:rsid w:val="00316330"/>
    <w:rsid w:val="003165A0"/>
    <w:rsid w:val="00316662"/>
    <w:rsid w:val="00316DCC"/>
    <w:rsid w:val="00317149"/>
    <w:rsid w:val="00320280"/>
    <w:rsid w:val="0032049C"/>
    <w:rsid w:val="003222CE"/>
    <w:rsid w:val="00322EC3"/>
    <w:rsid w:val="003238DE"/>
    <w:rsid w:val="003239F3"/>
    <w:rsid w:val="00323B0B"/>
    <w:rsid w:val="00324876"/>
    <w:rsid w:val="00325361"/>
    <w:rsid w:val="0032573E"/>
    <w:rsid w:val="00326029"/>
    <w:rsid w:val="003272A4"/>
    <w:rsid w:val="00327D82"/>
    <w:rsid w:val="00330616"/>
    <w:rsid w:val="003321A8"/>
    <w:rsid w:val="003323A0"/>
    <w:rsid w:val="00332CF8"/>
    <w:rsid w:val="0033380E"/>
    <w:rsid w:val="00334605"/>
    <w:rsid w:val="00334855"/>
    <w:rsid w:val="0033499A"/>
    <w:rsid w:val="003352F4"/>
    <w:rsid w:val="00335E99"/>
    <w:rsid w:val="00335F8C"/>
    <w:rsid w:val="00336B32"/>
    <w:rsid w:val="00336ED3"/>
    <w:rsid w:val="00336FA8"/>
    <w:rsid w:val="0034021C"/>
    <w:rsid w:val="00341986"/>
    <w:rsid w:val="00341D0F"/>
    <w:rsid w:val="00342456"/>
    <w:rsid w:val="003428B5"/>
    <w:rsid w:val="00342F68"/>
    <w:rsid w:val="00343242"/>
    <w:rsid w:val="0034479D"/>
    <w:rsid w:val="00344BCF"/>
    <w:rsid w:val="00345C9C"/>
    <w:rsid w:val="003465CE"/>
    <w:rsid w:val="003471B5"/>
    <w:rsid w:val="00347A06"/>
    <w:rsid w:val="003504FA"/>
    <w:rsid w:val="00350975"/>
    <w:rsid w:val="0035110B"/>
    <w:rsid w:val="00351982"/>
    <w:rsid w:val="00352175"/>
    <w:rsid w:val="003528F9"/>
    <w:rsid w:val="00352D68"/>
    <w:rsid w:val="0035488B"/>
    <w:rsid w:val="00355334"/>
    <w:rsid w:val="00355C15"/>
    <w:rsid w:val="00355C2B"/>
    <w:rsid w:val="00355DF6"/>
    <w:rsid w:val="003567E8"/>
    <w:rsid w:val="00357015"/>
    <w:rsid w:val="00360086"/>
    <w:rsid w:val="00360890"/>
    <w:rsid w:val="00360908"/>
    <w:rsid w:val="00362FC1"/>
    <w:rsid w:val="003631C3"/>
    <w:rsid w:val="00364D69"/>
    <w:rsid w:val="00365018"/>
    <w:rsid w:val="0036577E"/>
    <w:rsid w:val="00365A9C"/>
    <w:rsid w:val="00365FA6"/>
    <w:rsid w:val="0036743B"/>
    <w:rsid w:val="00367454"/>
    <w:rsid w:val="00367F2F"/>
    <w:rsid w:val="0037007C"/>
    <w:rsid w:val="00370639"/>
    <w:rsid w:val="00372983"/>
    <w:rsid w:val="00372CF1"/>
    <w:rsid w:val="0037353C"/>
    <w:rsid w:val="00373985"/>
    <w:rsid w:val="00373D96"/>
    <w:rsid w:val="0037471F"/>
    <w:rsid w:val="00374EBC"/>
    <w:rsid w:val="00375049"/>
    <w:rsid w:val="00375EDC"/>
    <w:rsid w:val="003773C1"/>
    <w:rsid w:val="00380488"/>
    <w:rsid w:val="0038055A"/>
    <w:rsid w:val="0038196E"/>
    <w:rsid w:val="003829CC"/>
    <w:rsid w:val="00383588"/>
    <w:rsid w:val="003836CC"/>
    <w:rsid w:val="00383CB5"/>
    <w:rsid w:val="00384606"/>
    <w:rsid w:val="0038463B"/>
    <w:rsid w:val="00384664"/>
    <w:rsid w:val="00384A28"/>
    <w:rsid w:val="003863B2"/>
    <w:rsid w:val="003864C2"/>
    <w:rsid w:val="00387117"/>
    <w:rsid w:val="0039064E"/>
    <w:rsid w:val="00391647"/>
    <w:rsid w:val="00391B15"/>
    <w:rsid w:val="00391C7C"/>
    <w:rsid w:val="0039277B"/>
    <w:rsid w:val="003929F5"/>
    <w:rsid w:val="003932CD"/>
    <w:rsid w:val="00394B1A"/>
    <w:rsid w:val="00395836"/>
    <w:rsid w:val="00395AF2"/>
    <w:rsid w:val="00395B1F"/>
    <w:rsid w:val="00396196"/>
    <w:rsid w:val="00396377"/>
    <w:rsid w:val="00396718"/>
    <w:rsid w:val="00396878"/>
    <w:rsid w:val="003972D2"/>
    <w:rsid w:val="003A0B10"/>
    <w:rsid w:val="003A1360"/>
    <w:rsid w:val="003A1523"/>
    <w:rsid w:val="003A2719"/>
    <w:rsid w:val="003A27CF"/>
    <w:rsid w:val="003A51AD"/>
    <w:rsid w:val="003A58FA"/>
    <w:rsid w:val="003A5F73"/>
    <w:rsid w:val="003A66E9"/>
    <w:rsid w:val="003A6A76"/>
    <w:rsid w:val="003A6DEE"/>
    <w:rsid w:val="003A7536"/>
    <w:rsid w:val="003A7DEC"/>
    <w:rsid w:val="003B0699"/>
    <w:rsid w:val="003B2428"/>
    <w:rsid w:val="003B2EBC"/>
    <w:rsid w:val="003B2FF8"/>
    <w:rsid w:val="003B3266"/>
    <w:rsid w:val="003B3FFF"/>
    <w:rsid w:val="003B40EC"/>
    <w:rsid w:val="003B603F"/>
    <w:rsid w:val="003B6A08"/>
    <w:rsid w:val="003B6AAF"/>
    <w:rsid w:val="003B6E44"/>
    <w:rsid w:val="003B6FA9"/>
    <w:rsid w:val="003B77DA"/>
    <w:rsid w:val="003B79C6"/>
    <w:rsid w:val="003B7EFD"/>
    <w:rsid w:val="003B7F73"/>
    <w:rsid w:val="003C0452"/>
    <w:rsid w:val="003C0532"/>
    <w:rsid w:val="003C077D"/>
    <w:rsid w:val="003C08D1"/>
    <w:rsid w:val="003C0B20"/>
    <w:rsid w:val="003C0C81"/>
    <w:rsid w:val="003C2FEA"/>
    <w:rsid w:val="003C3156"/>
    <w:rsid w:val="003C3874"/>
    <w:rsid w:val="003C42B3"/>
    <w:rsid w:val="003C4BE2"/>
    <w:rsid w:val="003C55C5"/>
    <w:rsid w:val="003C56D2"/>
    <w:rsid w:val="003C6607"/>
    <w:rsid w:val="003D0CD1"/>
    <w:rsid w:val="003D197D"/>
    <w:rsid w:val="003D4891"/>
    <w:rsid w:val="003D537B"/>
    <w:rsid w:val="003D6A7D"/>
    <w:rsid w:val="003D6D6C"/>
    <w:rsid w:val="003E30BD"/>
    <w:rsid w:val="003E4466"/>
    <w:rsid w:val="003E5197"/>
    <w:rsid w:val="003E600F"/>
    <w:rsid w:val="003E6153"/>
    <w:rsid w:val="003E7FEB"/>
    <w:rsid w:val="003F1570"/>
    <w:rsid w:val="003F1D41"/>
    <w:rsid w:val="003F1DF0"/>
    <w:rsid w:val="003F26D1"/>
    <w:rsid w:val="003F29D9"/>
    <w:rsid w:val="003F29F9"/>
    <w:rsid w:val="003F36DC"/>
    <w:rsid w:val="003F3715"/>
    <w:rsid w:val="003F3DD8"/>
    <w:rsid w:val="003F40D7"/>
    <w:rsid w:val="003F42E8"/>
    <w:rsid w:val="003F5529"/>
    <w:rsid w:val="003F58ED"/>
    <w:rsid w:val="003F5CC3"/>
    <w:rsid w:val="003F5E63"/>
    <w:rsid w:val="003F675D"/>
    <w:rsid w:val="003F6827"/>
    <w:rsid w:val="003F6DD7"/>
    <w:rsid w:val="003F729C"/>
    <w:rsid w:val="003F740A"/>
    <w:rsid w:val="003F7964"/>
    <w:rsid w:val="003F7CC7"/>
    <w:rsid w:val="003F7EBC"/>
    <w:rsid w:val="004013F7"/>
    <w:rsid w:val="00401B63"/>
    <w:rsid w:val="00402FD1"/>
    <w:rsid w:val="004033F1"/>
    <w:rsid w:val="004041B6"/>
    <w:rsid w:val="00404C4C"/>
    <w:rsid w:val="00405295"/>
    <w:rsid w:val="004053E1"/>
    <w:rsid w:val="00411DF3"/>
    <w:rsid w:val="00412905"/>
    <w:rsid w:val="00412B0F"/>
    <w:rsid w:val="0041343C"/>
    <w:rsid w:val="00414185"/>
    <w:rsid w:val="004143F5"/>
    <w:rsid w:val="0041462B"/>
    <w:rsid w:val="00414D9A"/>
    <w:rsid w:val="0041528B"/>
    <w:rsid w:val="00416362"/>
    <w:rsid w:val="0041670F"/>
    <w:rsid w:val="004168F1"/>
    <w:rsid w:val="00416BB2"/>
    <w:rsid w:val="004171F9"/>
    <w:rsid w:val="004173BF"/>
    <w:rsid w:val="0041762C"/>
    <w:rsid w:val="00417896"/>
    <w:rsid w:val="004210F2"/>
    <w:rsid w:val="00423900"/>
    <w:rsid w:val="004240D4"/>
    <w:rsid w:val="00425E5F"/>
    <w:rsid w:val="00426138"/>
    <w:rsid w:val="00426FA1"/>
    <w:rsid w:val="00427B00"/>
    <w:rsid w:val="004310A5"/>
    <w:rsid w:val="00431620"/>
    <w:rsid w:val="00431A6D"/>
    <w:rsid w:val="00431E54"/>
    <w:rsid w:val="0043315B"/>
    <w:rsid w:val="0043324D"/>
    <w:rsid w:val="00433B1E"/>
    <w:rsid w:val="00435137"/>
    <w:rsid w:val="00435609"/>
    <w:rsid w:val="00435A75"/>
    <w:rsid w:val="0043630B"/>
    <w:rsid w:val="0043709B"/>
    <w:rsid w:val="00437463"/>
    <w:rsid w:val="00440409"/>
    <w:rsid w:val="00440798"/>
    <w:rsid w:val="004409E5"/>
    <w:rsid w:val="004436CA"/>
    <w:rsid w:val="0044538B"/>
    <w:rsid w:val="00445881"/>
    <w:rsid w:val="00445A8D"/>
    <w:rsid w:val="00445F87"/>
    <w:rsid w:val="00446318"/>
    <w:rsid w:val="004469B1"/>
    <w:rsid w:val="00446C18"/>
    <w:rsid w:val="00446F90"/>
    <w:rsid w:val="00450BDA"/>
    <w:rsid w:val="00451713"/>
    <w:rsid w:val="0045196B"/>
    <w:rsid w:val="004524E9"/>
    <w:rsid w:val="00452CD1"/>
    <w:rsid w:val="00454094"/>
    <w:rsid w:val="00454A84"/>
    <w:rsid w:val="00454B24"/>
    <w:rsid w:val="0045527E"/>
    <w:rsid w:val="0045555D"/>
    <w:rsid w:val="00455874"/>
    <w:rsid w:val="00455D03"/>
    <w:rsid w:val="004569EB"/>
    <w:rsid w:val="00456C3C"/>
    <w:rsid w:val="00457C75"/>
    <w:rsid w:val="00457D79"/>
    <w:rsid w:val="0046070F"/>
    <w:rsid w:val="004618E7"/>
    <w:rsid w:val="00462668"/>
    <w:rsid w:val="00463ED0"/>
    <w:rsid w:val="00464324"/>
    <w:rsid w:val="004649B9"/>
    <w:rsid w:val="00465E62"/>
    <w:rsid w:val="00466480"/>
    <w:rsid w:val="00467549"/>
    <w:rsid w:val="0046788A"/>
    <w:rsid w:val="00470059"/>
    <w:rsid w:val="00470C86"/>
    <w:rsid w:val="00471E56"/>
    <w:rsid w:val="00472000"/>
    <w:rsid w:val="0047228D"/>
    <w:rsid w:val="004723C3"/>
    <w:rsid w:val="004724A0"/>
    <w:rsid w:val="00474069"/>
    <w:rsid w:val="0047417A"/>
    <w:rsid w:val="004757F4"/>
    <w:rsid w:val="00475F99"/>
    <w:rsid w:val="004762E7"/>
    <w:rsid w:val="00477909"/>
    <w:rsid w:val="0048025F"/>
    <w:rsid w:val="004807D8"/>
    <w:rsid w:val="00481467"/>
    <w:rsid w:val="00482014"/>
    <w:rsid w:val="00482791"/>
    <w:rsid w:val="00484BD0"/>
    <w:rsid w:val="00485CF1"/>
    <w:rsid w:val="004876AB"/>
    <w:rsid w:val="00491B3F"/>
    <w:rsid w:val="00492328"/>
    <w:rsid w:val="00492DC4"/>
    <w:rsid w:val="00492E5F"/>
    <w:rsid w:val="00493A31"/>
    <w:rsid w:val="00494DC2"/>
    <w:rsid w:val="00494E0F"/>
    <w:rsid w:val="00496C6F"/>
    <w:rsid w:val="00497475"/>
    <w:rsid w:val="00497951"/>
    <w:rsid w:val="00497A10"/>
    <w:rsid w:val="00497BF1"/>
    <w:rsid w:val="004A07F5"/>
    <w:rsid w:val="004A1E1F"/>
    <w:rsid w:val="004A2561"/>
    <w:rsid w:val="004A2942"/>
    <w:rsid w:val="004A39A2"/>
    <w:rsid w:val="004A3E0F"/>
    <w:rsid w:val="004A4083"/>
    <w:rsid w:val="004A5309"/>
    <w:rsid w:val="004A5825"/>
    <w:rsid w:val="004A58D1"/>
    <w:rsid w:val="004A5B49"/>
    <w:rsid w:val="004B1AEF"/>
    <w:rsid w:val="004B1CAB"/>
    <w:rsid w:val="004B246B"/>
    <w:rsid w:val="004B2BAA"/>
    <w:rsid w:val="004B3531"/>
    <w:rsid w:val="004B5B38"/>
    <w:rsid w:val="004B61F2"/>
    <w:rsid w:val="004B62B7"/>
    <w:rsid w:val="004C071B"/>
    <w:rsid w:val="004C0E3E"/>
    <w:rsid w:val="004C36B8"/>
    <w:rsid w:val="004C3A7A"/>
    <w:rsid w:val="004C3CC6"/>
    <w:rsid w:val="004C3FFF"/>
    <w:rsid w:val="004C4419"/>
    <w:rsid w:val="004C4D49"/>
    <w:rsid w:val="004C4DB9"/>
    <w:rsid w:val="004C5541"/>
    <w:rsid w:val="004C57F4"/>
    <w:rsid w:val="004C61D7"/>
    <w:rsid w:val="004C6EC1"/>
    <w:rsid w:val="004C7A3A"/>
    <w:rsid w:val="004C7EA1"/>
    <w:rsid w:val="004D06CB"/>
    <w:rsid w:val="004D12A3"/>
    <w:rsid w:val="004D1F71"/>
    <w:rsid w:val="004D2608"/>
    <w:rsid w:val="004D264D"/>
    <w:rsid w:val="004D344A"/>
    <w:rsid w:val="004D3E2B"/>
    <w:rsid w:val="004D4788"/>
    <w:rsid w:val="004E0390"/>
    <w:rsid w:val="004E03AC"/>
    <w:rsid w:val="004E0771"/>
    <w:rsid w:val="004E08D6"/>
    <w:rsid w:val="004E0DCF"/>
    <w:rsid w:val="004E1B54"/>
    <w:rsid w:val="004E2201"/>
    <w:rsid w:val="004E28C6"/>
    <w:rsid w:val="004E33D6"/>
    <w:rsid w:val="004E3857"/>
    <w:rsid w:val="004E3B02"/>
    <w:rsid w:val="004E3CD5"/>
    <w:rsid w:val="004E5280"/>
    <w:rsid w:val="004E5750"/>
    <w:rsid w:val="004E6292"/>
    <w:rsid w:val="004E63AB"/>
    <w:rsid w:val="004F13C0"/>
    <w:rsid w:val="004F1C41"/>
    <w:rsid w:val="004F272A"/>
    <w:rsid w:val="004F287B"/>
    <w:rsid w:val="004F3E07"/>
    <w:rsid w:val="004F40DC"/>
    <w:rsid w:val="004F4706"/>
    <w:rsid w:val="004F48AE"/>
    <w:rsid w:val="004F5EF0"/>
    <w:rsid w:val="004F677C"/>
    <w:rsid w:val="004F7763"/>
    <w:rsid w:val="004F7F19"/>
    <w:rsid w:val="0050104D"/>
    <w:rsid w:val="0050124A"/>
    <w:rsid w:val="0050149A"/>
    <w:rsid w:val="005014B2"/>
    <w:rsid w:val="005018B9"/>
    <w:rsid w:val="00502AAC"/>
    <w:rsid w:val="00503F1E"/>
    <w:rsid w:val="005040EF"/>
    <w:rsid w:val="00506622"/>
    <w:rsid w:val="00511023"/>
    <w:rsid w:val="005112A1"/>
    <w:rsid w:val="0051148C"/>
    <w:rsid w:val="005117BF"/>
    <w:rsid w:val="0051351D"/>
    <w:rsid w:val="0051446E"/>
    <w:rsid w:val="005177FA"/>
    <w:rsid w:val="00517FDD"/>
    <w:rsid w:val="005208C3"/>
    <w:rsid w:val="00520BA1"/>
    <w:rsid w:val="005218BD"/>
    <w:rsid w:val="0052201A"/>
    <w:rsid w:val="0052298D"/>
    <w:rsid w:val="00522D41"/>
    <w:rsid w:val="00523B4A"/>
    <w:rsid w:val="0052422C"/>
    <w:rsid w:val="00524245"/>
    <w:rsid w:val="00524337"/>
    <w:rsid w:val="0052463D"/>
    <w:rsid w:val="00524C91"/>
    <w:rsid w:val="00524CF3"/>
    <w:rsid w:val="00524DB3"/>
    <w:rsid w:val="0052553D"/>
    <w:rsid w:val="00525E41"/>
    <w:rsid w:val="00525FEA"/>
    <w:rsid w:val="0052631A"/>
    <w:rsid w:val="00526C24"/>
    <w:rsid w:val="00527169"/>
    <w:rsid w:val="00527254"/>
    <w:rsid w:val="005277A9"/>
    <w:rsid w:val="0053002B"/>
    <w:rsid w:val="005307F9"/>
    <w:rsid w:val="00531A32"/>
    <w:rsid w:val="00532E1F"/>
    <w:rsid w:val="00532FDC"/>
    <w:rsid w:val="00533C13"/>
    <w:rsid w:val="005348A2"/>
    <w:rsid w:val="00535332"/>
    <w:rsid w:val="0053543E"/>
    <w:rsid w:val="00535945"/>
    <w:rsid w:val="00535EC3"/>
    <w:rsid w:val="00536190"/>
    <w:rsid w:val="00536389"/>
    <w:rsid w:val="00536871"/>
    <w:rsid w:val="00537B17"/>
    <w:rsid w:val="00540105"/>
    <w:rsid w:val="005404A5"/>
    <w:rsid w:val="00541257"/>
    <w:rsid w:val="005421A1"/>
    <w:rsid w:val="00542743"/>
    <w:rsid w:val="005437ED"/>
    <w:rsid w:val="005438A9"/>
    <w:rsid w:val="00544050"/>
    <w:rsid w:val="005444F2"/>
    <w:rsid w:val="00545079"/>
    <w:rsid w:val="00545BAA"/>
    <w:rsid w:val="00546000"/>
    <w:rsid w:val="00547720"/>
    <w:rsid w:val="00547F1E"/>
    <w:rsid w:val="005509F3"/>
    <w:rsid w:val="00551AAF"/>
    <w:rsid w:val="00551CF0"/>
    <w:rsid w:val="00552210"/>
    <w:rsid w:val="00552740"/>
    <w:rsid w:val="00552A03"/>
    <w:rsid w:val="00552B7C"/>
    <w:rsid w:val="00554E91"/>
    <w:rsid w:val="005552D3"/>
    <w:rsid w:val="00555B28"/>
    <w:rsid w:val="00556366"/>
    <w:rsid w:val="00556857"/>
    <w:rsid w:val="00556CBE"/>
    <w:rsid w:val="0056092C"/>
    <w:rsid w:val="005616E7"/>
    <w:rsid w:val="00561D61"/>
    <w:rsid w:val="00563084"/>
    <w:rsid w:val="0056388B"/>
    <w:rsid w:val="00564571"/>
    <w:rsid w:val="005645BA"/>
    <w:rsid w:val="00564DE5"/>
    <w:rsid w:val="00565BBA"/>
    <w:rsid w:val="00565CF1"/>
    <w:rsid w:val="00567018"/>
    <w:rsid w:val="005671D9"/>
    <w:rsid w:val="00567B90"/>
    <w:rsid w:val="00567E0C"/>
    <w:rsid w:val="00571911"/>
    <w:rsid w:val="005719FA"/>
    <w:rsid w:val="0057220D"/>
    <w:rsid w:val="00572708"/>
    <w:rsid w:val="005742BC"/>
    <w:rsid w:val="00576BBB"/>
    <w:rsid w:val="005770FC"/>
    <w:rsid w:val="00577642"/>
    <w:rsid w:val="0057775E"/>
    <w:rsid w:val="00580874"/>
    <w:rsid w:val="00581467"/>
    <w:rsid w:val="005815F0"/>
    <w:rsid w:val="00581B95"/>
    <w:rsid w:val="00583B4F"/>
    <w:rsid w:val="005844A5"/>
    <w:rsid w:val="005844B2"/>
    <w:rsid w:val="00585501"/>
    <w:rsid w:val="005861DB"/>
    <w:rsid w:val="00586B11"/>
    <w:rsid w:val="005873A9"/>
    <w:rsid w:val="005907CE"/>
    <w:rsid w:val="00590844"/>
    <w:rsid w:val="00590BE9"/>
    <w:rsid w:val="00590C51"/>
    <w:rsid w:val="00592140"/>
    <w:rsid w:val="0059240D"/>
    <w:rsid w:val="00593339"/>
    <w:rsid w:val="00593768"/>
    <w:rsid w:val="0059399E"/>
    <w:rsid w:val="00593B97"/>
    <w:rsid w:val="00593C23"/>
    <w:rsid w:val="00593C34"/>
    <w:rsid w:val="00594E2A"/>
    <w:rsid w:val="00594E40"/>
    <w:rsid w:val="005950CF"/>
    <w:rsid w:val="005951B6"/>
    <w:rsid w:val="00595296"/>
    <w:rsid w:val="00596000"/>
    <w:rsid w:val="00596495"/>
    <w:rsid w:val="00596919"/>
    <w:rsid w:val="00596A0F"/>
    <w:rsid w:val="00596F78"/>
    <w:rsid w:val="0059749E"/>
    <w:rsid w:val="00597A74"/>
    <w:rsid w:val="00597F9D"/>
    <w:rsid w:val="005A04E4"/>
    <w:rsid w:val="005A092C"/>
    <w:rsid w:val="005A0A99"/>
    <w:rsid w:val="005A1936"/>
    <w:rsid w:val="005A19C5"/>
    <w:rsid w:val="005A1B54"/>
    <w:rsid w:val="005A39D3"/>
    <w:rsid w:val="005A44C2"/>
    <w:rsid w:val="005A5DCF"/>
    <w:rsid w:val="005A6E14"/>
    <w:rsid w:val="005A716C"/>
    <w:rsid w:val="005A76A4"/>
    <w:rsid w:val="005A7B65"/>
    <w:rsid w:val="005B09AE"/>
    <w:rsid w:val="005B0B36"/>
    <w:rsid w:val="005B107A"/>
    <w:rsid w:val="005B22D5"/>
    <w:rsid w:val="005B3145"/>
    <w:rsid w:val="005B3AF7"/>
    <w:rsid w:val="005B3BFF"/>
    <w:rsid w:val="005B3E0D"/>
    <w:rsid w:val="005B4B27"/>
    <w:rsid w:val="005B60B4"/>
    <w:rsid w:val="005B667D"/>
    <w:rsid w:val="005B69C7"/>
    <w:rsid w:val="005B6D44"/>
    <w:rsid w:val="005B775D"/>
    <w:rsid w:val="005B78D2"/>
    <w:rsid w:val="005C00F1"/>
    <w:rsid w:val="005C09C2"/>
    <w:rsid w:val="005C11B0"/>
    <w:rsid w:val="005C128B"/>
    <w:rsid w:val="005C17B0"/>
    <w:rsid w:val="005C1A19"/>
    <w:rsid w:val="005C1BF4"/>
    <w:rsid w:val="005C326C"/>
    <w:rsid w:val="005C38C0"/>
    <w:rsid w:val="005C4434"/>
    <w:rsid w:val="005C44F0"/>
    <w:rsid w:val="005C4A74"/>
    <w:rsid w:val="005C4C29"/>
    <w:rsid w:val="005C53F6"/>
    <w:rsid w:val="005C549C"/>
    <w:rsid w:val="005C55B1"/>
    <w:rsid w:val="005C58A5"/>
    <w:rsid w:val="005C643A"/>
    <w:rsid w:val="005C6774"/>
    <w:rsid w:val="005C75BB"/>
    <w:rsid w:val="005D02EA"/>
    <w:rsid w:val="005D0F6E"/>
    <w:rsid w:val="005D143F"/>
    <w:rsid w:val="005D2139"/>
    <w:rsid w:val="005D35C2"/>
    <w:rsid w:val="005D383B"/>
    <w:rsid w:val="005D4155"/>
    <w:rsid w:val="005D50D8"/>
    <w:rsid w:val="005D50F0"/>
    <w:rsid w:val="005D5420"/>
    <w:rsid w:val="005D591C"/>
    <w:rsid w:val="005D5C36"/>
    <w:rsid w:val="005D6019"/>
    <w:rsid w:val="005D62E8"/>
    <w:rsid w:val="005D6EE3"/>
    <w:rsid w:val="005E0B5B"/>
    <w:rsid w:val="005E1AFC"/>
    <w:rsid w:val="005E2521"/>
    <w:rsid w:val="005E3179"/>
    <w:rsid w:val="005E36F7"/>
    <w:rsid w:val="005E3795"/>
    <w:rsid w:val="005E4750"/>
    <w:rsid w:val="005E47AA"/>
    <w:rsid w:val="005E5524"/>
    <w:rsid w:val="005E598F"/>
    <w:rsid w:val="005E6692"/>
    <w:rsid w:val="005E6D1C"/>
    <w:rsid w:val="005E715E"/>
    <w:rsid w:val="005E7C3F"/>
    <w:rsid w:val="005F04AF"/>
    <w:rsid w:val="005F20B2"/>
    <w:rsid w:val="005F21DE"/>
    <w:rsid w:val="005F2491"/>
    <w:rsid w:val="005F2979"/>
    <w:rsid w:val="005F2F5A"/>
    <w:rsid w:val="005F34A5"/>
    <w:rsid w:val="005F365B"/>
    <w:rsid w:val="005F439A"/>
    <w:rsid w:val="005F4621"/>
    <w:rsid w:val="005F670A"/>
    <w:rsid w:val="005F7901"/>
    <w:rsid w:val="006001E8"/>
    <w:rsid w:val="0060058B"/>
    <w:rsid w:val="00600655"/>
    <w:rsid w:val="00601D92"/>
    <w:rsid w:val="00602501"/>
    <w:rsid w:val="00602DDA"/>
    <w:rsid w:val="00603D75"/>
    <w:rsid w:val="00604408"/>
    <w:rsid w:val="00604CA1"/>
    <w:rsid w:val="00605C80"/>
    <w:rsid w:val="00606099"/>
    <w:rsid w:val="006063C9"/>
    <w:rsid w:val="0060679C"/>
    <w:rsid w:val="0060692A"/>
    <w:rsid w:val="00607B40"/>
    <w:rsid w:val="00607FC8"/>
    <w:rsid w:val="006110B0"/>
    <w:rsid w:val="00611455"/>
    <w:rsid w:val="00612410"/>
    <w:rsid w:val="00613696"/>
    <w:rsid w:val="00613FCD"/>
    <w:rsid w:val="00614408"/>
    <w:rsid w:val="00614656"/>
    <w:rsid w:val="00614F65"/>
    <w:rsid w:val="006155BF"/>
    <w:rsid w:val="006156FB"/>
    <w:rsid w:val="006163DA"/>
    <w:rsid w:val="006164F8"/>
    <w:rsid w:val="00617831"/>
    <w:rsid w:val="00617ECC"/>
    <w:rsid w:val="00620A57"/>
    <w:rsid w:val="00620D0E"/>
    <w:rsid w:val="00620F30"/>
    <w:rsid w:val="00620F8E"/>
    <w:rsid w:val="006229EA"/>
    <w:rsid w:val="00622A61"/>
    <w:rsid w:val="00622C3E"/>
    <w:rsid w:val="00622E06"/>
    <w:rsid w:val="00623647"/>
    <w:rsid w:val="00624039"/>
    <w:rsid w:val="006249F3"/>
    <w:rsid w:val="00624B5C"/>
    <w:rsid w:val="00625096"/>
    <w:rsid w:val="0062523E"/>
    <w:rsid w:val="00626371"/>
    <w:rsid w:val="0062696F"/>
    <w:rsid w:val="0062775C"/>
    <w:rsid w:val="006278A7"/>
    <w:rsid w:val="006302FE"/>
    <w:rsid w:val="00630579"/>
    <w:rsid w:val="00632355"/>
    <w:rsid w:val="006334E1"/>
    <w:rsid w:val="006335A2"/>
    <w:rsid w:val="00633846"/>
    <w:rsid w:val="00634DA0"/>
    <w:rsid w:val="00635550"/>
    <w:rsid w:val="00636B7A"/>
    <w:rsid w:val="0063731A"/>
    <w:rsid w:val="00637AC3"/>
    <w:rsid w:val="00637C85"/>
    <w:rsid w:val="00637D29"/>
    <w:rsid w:val="00641813"/>
    <w:rsid w:val="00642444"/>
    <w:rsid w:val="006424C0"/>
    <w:rsid w:val="00642FA3"/>
    <w:rsid w:val="0064379B"/>
    <w:rsid w:val="00643900"/>
    <w:rsid w:val="00643A58"/>
    <w:rsid w:val="006453EF"/>
    <w:rsid w:val="0064673F"/>
    <w:rsid w:val="00647BCF"/>
    <w:rsid w:val="00647C68"/>
    <w:rsid w:val="006506F4"/>
    <w:rsid w:val="00650A1F"/>
    <w:rsid w:val="00650C9C"/>
    <w:rsid w:val="00650D2F"/>
    <w:rsid w:val="00651084"/>
    <w:rsid w:val="00651277"/>
    <w:rsid w:val="006519A9"/>
    <w:rsid w:val="00652738"/>
    <w:rsid w:val="00652A06"/>
    <w:rsid w:val="00652A32"/>
    <w:rsid w:val="00652F2C"/>
    <w:rsid w:val="0065310A"/>
    <w:rsid w:val="006544EF"/>
    <w:rsid w:val="006565EF"/>
    <w:rsid w:val="00656683"/>
    <w:rsid w:val="006569B2"/>
    <w:rsid w:val="00656DD6"/>
    <w:rsid w:val="006572C7"/>
    <w:rsid w:val="006579A0"/>
    <w:rsid w:val="006579D4"/>
    <w:rsid w:val="00657BA4"/>
    <w:rsid w:val="00660299"/>
    <w:rsid w:val="00660670"/>
    <w:rsid w:val="0066104F"/>
    <w:rsid w:val="00661FF1"/>
    <w:rsid w:val="00663CFC"/>
    <w:rsid w:val="0066401D"/>
    <w:rsid w:val="00664235"/>
    <w:rsid w:val="006649DF"/>
    <w:rsid w:val="00664A9A"/>
    <w:rsid w:val="00665878"/>
    <w:rsid w:val="00665D11"/>
    <w:rsid w:val="00666801"/>
    <w:rsid w:val="006668CE"/>
    <w:rsid w:val="0066737E"/>
    <w:rsid w:val="00667BCF"/>
    <w:rsid w:val="00670A6C"/>
    <w:rsid w:val="00670EBE"/>
    <w:rsid w:val="006712F1"/>
    <w:rsid w:val="006736D6"/>
    <w:rsid w:val="00673EE6"/>
    <w:rsid w:val="00674CC1"/>
    <w:rsid w:val="00676244"/>
    <w:rsid w:val="00676287"/>
    <w:rsid w:val="00676C8B"/>
    <w:rsid w:val="00680200"/>
    <w:rsid w:val="006805DE"/>
    <w:rsid w:val="00680650"/>
    <w:rsid w:val="00680C51"/>
    <w:rsid w:val="00683B9E"/>
    <w:rsid w:val="006841C4"/>
    <w:rsid w:val="0068467F"/>
    <w:rsid w:val="00684681"/>
    <w:rsid w:val="00687813"/>
    <w:rsid w:val="006908D0"/>
    <w:rsid w:val="00691941"/>
    <w:rsid w:val="0069219B"/>
    <w:rsid w:val="00692E47"/>
    <w:rsid w:val="006931B2"/>
    <w:rsid w:val="0069360C"/>
    <w:rsid w:val="00693BE4"/>
    <w:rsid w:val="00693FB3"/>
    <w:rsid w:val="00694555"/>
    <w:rsid w:val="00694986"/>
    <w:rsid w:val="0069502C"/>
    <w:rsid w:val="006952E7"/>
    <w:rsid w:val="00695868"/>
    <w:rsid w:val="00695FE6"/>
    <w:rsid w:val="00696340"/>
    <w:rsid w:val="00697176"/>
    <w:rsid w:val="0069730F"/>
    <w:rsid w:val="006A0202"/>
    <w:rsid w:val="006A02A3"/>
    <w:rsid w:val="006A0C3C"/>
    <w:rsid w:val="006A0D7E"/>
    <w:rsid w:val="006A2F9B"/>
    <w:rsid w:val="006A34EB"/>
    <w:rsid w:val="006A3647"/>
    <w:rsid w:val="006A3ECB"/>
    <w:rsid w:val="006A3F0D"/>
    <w:rsid w:val="006A44CD"/>
    <w:rsid w:val="006A469E"/>
    <w:rsid w:val="006A48E9"/>
    <w:rsid w:val="006A5441"/>
    <w:rsid w:val="006A57F4"/>
    <w:rsid w:val="006A5AFA"/>
    <w:rsid w:val="006A6151"/>
    <w:rsid w:val="006A66ED"/>
    <w:rsid w:val="006A699D"/>
    <w:rsid w:val="006A7093"/>
    <w:rsid w:val="006B0846"/>
    <w:rsid w:val="006B41A8"/>
    <w:rsid w:val="006B473C"/>
    <w:rsid w:val="006B6328"/>
    <w:rsid w:val="006B670B"/>
    <w:rsid w:val="006B6893"/>
    <w:rsid w:val="006B7EDF"/>
    <w:rsid w:val="006C0B66"/>
    <w:rsid w:val="006C1330"/>
    <w:rsid w:val="006C1337"/>
    <w:rsid w:val="006C181B"/>
    <w:rsid w:val="006C261A"/>
    <w:rsid w:val="006C3154"/>
    <w:rsid w:val="006C370D"/>
    <w:rsid w:val="006C3D1F"/>
    <w:rsid w:val="006C3DC5"/>
    <w:rsid w:val="006C52DE"/>
    <w:rsid w:val="006C69F8"/>
    <w:rsid w:val="006C6B2C"/>
    <w:rsid w:val="006C6C2D"/>
    <w:rsid w:val="006C7706"/>
    <w:rsid w:val="006D0193"/>
    <w:rsid w:val="006D1C9E"/>
    <w:rsid w:val="006D1CEE"/>
    <w:rsid w:val="006D2036"/>
    <w:rsid w:val="006D3DCC"/>
    <w:rsid w:val="006D4F33"/>
    <w:rsid w:val="006D5E10"/>
    <w:rsid w:val="006D606D"/>
    <w:rsid w:val="006D6FB6"/>
    <w:rsid w:val="006D7A5F"/>
    <w:rsid w:val="006E031E"/>
    <w:rsid w:val="006E0C08"/>
    <w:rsid w:val="006E1C75"/>
    <w:rsid w:val="006E2270"/>
    <w:rsid w:val="006E2817"/>
    <w:rsid w:val="006E374F"/>
    <w:rsid w:val="006E4427"/>
    <w:rsid w:val="006E6250"/>
    <w:rsid w:val="006E63B4"/>
    <w:rsid w:val="006E6E5E"/>
    <w:rsid w:val="006E744A"/>
    <w:rsid w:val="006E7C6E"/>
    <w:rsid w:val="006F0576"/>
    <w:rsid w:val="006F0B30"/>
    <w:rsid w:val="006F0BB6"/>
    <w:rsid w:val="006F2770"/>
    <w:rsid w:val="006F3296"/>
    <w:rsid w:val="006F38CF"/>
    <w:rsid w:val="006F5B8E"/>
    <w:rsid w:val="006F636E"/>
    <w:rsid w:val="006F6912"/>
    <w:rsid w:val="006F7797"/>
    <w:rsid w:val="006F7EB5"/>
    <w:rsid w:val="00700EF5"/>
    <w:rsid w:val="00702B14"/>
    <w:rsid w:val="0070332A"/>
    <w:rsid w:val="007043DC"/>
    <w:rsid w:val="00704BAD"/>
    <w:rsid w:val="00705D12"/>
    <w:rsid w:val="00705E59"/>
    <w:rsid w:val="00705E61"/>
    <w:rsid w:val="00706450"/>
    <w:rsid w:val="00706C99"/>
    <w:rsid w:val="00707145"/>
    <w:rsid w:val="00707167"/>
    <w:rsid w:val="007077B1"/>
    <w:rsid w:val="00711B2B"/>
    <w:rsid w:val="00711BE6"/>
    <w:rsid w:val="00711EE3"/>
    <w:rsid w:val="0071210B"/>
    <w:rsid w:val="007138C8"/>
    <w:rsid w:val="00713CBD"/>
    <w:rsid w:val="00713D31"/>
    <w:rsid w:val="00713DAF"/>
    <w:rsid w:val="0071552D"/>
    <w:rsid w:val="0071579E"/>
    <w:rsid w:val="007161C0"/>
    <w:rsid w:val="007168FD"/>
    <w:rsid w:val="00717CEE"/>
    <w:rsid w:val="00717D96"/>
    <w:rsid w:val="00720521"/>
    <w:rsid w:val="007205A4"/>
    <w:rsid w:val="00720C27"/>
    <w:rsid w:val="00720F9D"/>
    <w:rsid w:val="0072146C"/>
    <w:rsid w:val="00721648"/>
    <w:rsid w:val="00721678"/>
    <w:rsid w:val="00721AAF"/>
    <w:rsid w:val="007226FB"/>
    <w:rsid w:val="00722F9C"/>
    <w:rsid w:val="00723894"/>
    <w:rsid w:val="007247F5"/>
    <w:rsid w:val="00724C0B"/>
    <w:rsid w:val="00724F57"/>
    <w:rsid w:val="0072509F"/>
    <w:rsid w:val="00725E01"/>
    <w:rsid w:val="007276FD"/>
    <w:rsid w:val="00727754"/>
    <w:rsid w:val="00727A8E"/>
    <w:rsid w:val="00730479"/>
    <w:rsid w:val="00731FFD"/>
    <w:rsid w:val="00732F00"/>
    <w:rsid w:val="00732F4A"/>
    <w:rsid w:val="00733368"/>
    <w:rsid w:val="00733D32"/>
    <w:rsid w:val="00734425"/>
    <w:rsid w:val="00735FC5"/>
    <w:rsid w:val="0073697A"/>
    <w:rsid w:val="00736F30"/>
    <w:rsid w:val="00740170"/>
    <w:rsid w:val="0074130A"/>
    <w:rsid w:val="00742295"/>
    <w:rsid w:val="007427D0"/>
    <w:rsid w:val="007430A0"/>
    <w:rsid w:val="00743B62"/>
    <w:rsid w:val="00743E60"/>
    <w:rsid w:val="0074400C"/>
    <w:rsid w:val="00745DAE"/>
    <w:rsid w:val="00746456"/>
    <w:rsid w:val="00750259"/>
    <w:rsid w:val="00751BCA"/>
    <w:rsid w:val="00752085"/>
    <w:rsid w:val="0075240B"/>
    <w:rsid w:val="00752B39"/>
    <w:rsid w:val="00752DA0"/>
    <w:rsid w:val="00753449"/>
    <w:rsid w:val="00753467"/>
    <w:rsid w:val="0075441C"/>
    <w:rsid w:val="00754AAD"/>
    <w:rsid w:val="00755536"/>
    <w:rsid w:val="00755581"/>
    <w:rsid w:val="0075562B"/>
    <w:rsid w:val="00755F28"/>
    <w:rsid w:val="00756F78"/>
    <w:rsid w:val="00757140"/>
    <w:rsid w:val="00757463"/>
    <w:rsid w:val="00760692"/>
    <w:rsid w:val="00760BED"/>
    <w:rsid w:val="007629B3"/>
    <w:rsid w:val="00762E5D"/>
    <w:rsid w:val="00762FFC"/>
    <w:rsid w:val="00763587"/>
    <w:rsid w:val="00763B5E"/>
    <w:rsid w:val="007644FD"/>
    <w:rsid w:val="007645DB"/>
    <w:rsid w:val="00764989"/>
    <w:rsid w:val="00764A09"/>
    <w:rsid w:val="00764FBA"/>
    <w:rsid w:val="00765FA1"/>
    <w:rsid w:val="007661DC"/>
    <w:rsid w:val="00767547"/>
    <w:rsid w:val="00767764"/>
    <w:rsid w:val="00767AFA"/>
    <w:rsid w:val="007702B6"/>
    <w:rsid w:val="00770B30"/>
    <w:rsid w:val="0077117C"/>
    <w:rsid w:val="007712AD"/>
    <w:rsid w:val="00771A43"/>
    <w:rsid w:val="00772C53"/>
    <w:rsid w:val="0077356B"/>
    <w:rsid w:val="00773A29"/>
    <w:rsid w:val="00773E6B"/>
    <w:rsid w:val="0077491D"/>
    <w:rsid w:val="00775AD5"/>
    <w:rsid w:val="00775BF2"/>
    <w:rsid w:val="00776326"/>
    <w:rsid w:val="0077716B"/>
    <w:rsid w:val="007771D8"/>
    <w:rsid w:val="007775AD"/>
    <w:rsid w:val="00780559"/>
    <w:rsid w:val="00781F2C"/>
    <w:rsid w:val="00783B99"/>
    <w:rsid w:val="00784935"/>
    <w:rsid w:val="0078558B"/>
    <w:rsid w:val="007860B3"/>
    <w:rsid w:val="0078672B"/>
    <w:rsid w:val="00787598"/>
    <w:rsid w:val="007906AC"/>
    <w:rsid w:val="00790BC3"/>
    <w:rsid w:val="00791E70"/>
    <w:rsid w:val="00792A8B"/>
    <w:rsid w:val="00792AD4"/>
    <w:rsid w:val="00792E1A"/>
    <w:rsid w:val="0079314C"/>
    <w:rsid w:val="00793462"/>
    <w:rsid w:val="007937B3"/>
    <w:rsid w:val="00794149"/>
    <w:rsid w:val="007941CD"/>
    <w:rsid w:val="00794FA3"/>
    <w:rsid w:val="00794FF4"/>
    <w:rsid w:val="00795542"/>
    <w:rsid w:val="00796963"/>
    <w:rsid w:val="00796CC9"/>
    <w:rsid w:val="007974B5"/>
    <w:rsid w:val="007A024C"/>
    <w:rsid w:val="007A0FAF"/>
    <w:rsid w:val="007A13B1"/>
    <w:rsid w:val="007A1667"/>
    <w:rsid w:val="007A1818"/>
    <w:rsid w:val="007A24DE"/>
    <w:rsid w:val="007A286A"/>
    <w:rsid w:val="007A3201"/>
    <w:rsid w:val="007A361C"/>
    <w:rsid w:val="007A4EA9"/>
    <w:rsid w:val="007A63F3"/>
    <w:rsid w:val="007B0352"/>
    <w:rsid w:val="007B1883"/>
    <w:rsid w:val="007B1CC0"/>
    <w:rsid w:val="007B2560"/>
    <w:rsid w:val="007B3CB6"/>
    <w:rsid w:val="007B4FE3"/>
    <w:rsid w:val="007B52C1"/>
    <w:rsid w:val="007B537E"/>
    <w:rsid w:val="007B7909"/>
    <w:rsid w:val="007C0885"/>
    <w:rsid w:val="007C1636"/>
    <w:rsid w:val="007C1C62"/>
    <w:rsid w:val="007C27BF"/>
    <w:rsid w:val="007C2A44"/>
    <w:rsid w:val="007C3016"/>
    <w:rsid w:val="007C408A"/>
    <w:rsid w:val="007C40D2"/>
    <w:rsid w:val="007C67C0"/>
    <w:rsid w:val="007C6E77"/>
    <w:rsid w:val="007C783C"/>
    <w:rsid w:val="007D023D"/>
    <w:rsid w:val="007D0391"/>
    <w:rsid w:val="007D05BC"/>
    <w:rsid w:val="007D153F"/>
    <w:rsid w:val="007D16B0"/>
    <w:rsid w:val="007D17B1"/>
    <w:rsid w:val="007D1A52"/>
    <w:rsid w:val="007D2AFD"/>
    <w:rsid w:val="007D308D"/>
    <w:rsid w:val="007D35ED"/>
    <w:rsid w:val="007D38D2"/>
    <w:rsid w:val="007D5463"/>
    <w:rsid w:val="007D5A40"/>
    <w:rsid w:val="007D5D01"/>
    <w:rsid w:val="007D6EBE"/>
    <w:rsid w:val="007E064F"/>
    <w:rsid w:val="007E0C8E"/>
    <w:rsid w:val="007E1374"/>
    <w:rsid w:val="007E1F0D"/>
    <w:rsid w:val="007E1FF0"/>
    <w:rsid w:val="007E23BE"/>
    <w:rsid w:val="007E27A3"/>
    <w:rsid w:val="007E2EB1"/>
    <w:rsid w:val="007E3EFA"/>
    <w:rsid w:val="007E44E3"/>
    <w:rsid w:val="007E4B3E"/>
    <w:rsid w:val="007E4FDE"/>
    <w:rsid w:val="007E68A2"/>
    <w:rsid w:val="007E6BC9"/>
    <w:rsid w:val="007E6C4A"/>
    <w:rsid w:val="007E71BB"/>
    <w:rsid w:val="007F0403"/>
    <w:rsid w:val="007F0841"/>
    <w:rsid w:val="007F1236"/>
    <w:rsid w:val="007F12DE"/>
    <w:rsid w:val="007F1AC6"/>
    <w:rsid w:val="007F2244"/>
    <w:rsid w:val="007F2555"/>
    <w:rsid w:val="007F258E"/>
    <w:rsid w:val="007F2827"/>
    <w:rsid w:val="007F29CA"/>
    <w:rsid w:val="007F3C64"/>
    <w:rsid w:val="007F3C7B"/>
    <w:rsid w:val="007F3D1E"/>
    <w:rsid w:val="007F4132"/>
    <w:rsid w:val="007F41CA"/>
    <w:rsid w:val="007F4D4B"/>
    <w:rsid w:val="007F4E65"/>
    <w:rsid w:val="007F6515"/>
    <w:rsid w:val="007F7190"/>
    <w:rsid w:val="007F7A62"/>
    <w:rsid w:val="008001D0"/>
    <w:rsid w:val="008004A6"/>
    <w:rsid w:val="00800C4D"/>
    <w:rsid w:val="00801026"/>
    <w:rsid w:val="00801057"/>
    <w:rsid w:val="00801466"/>
    <w:rsid w:val="0080153F"/>
    <w:rsid w:val="00801E79"/>
    <w:rsid w:val="00802461"/>
    <w:rsid w:val="008031C8"/>
    <w:rsid w:val="00803D76"/>
    <w:rsid w:val="00804539"/>
    <w:rsid w:val="00804742"/>
    <w:rsid w:val="00804E62"/>
    <w:rsid w:val="0080508B"/>
    <w:rsid w:val="00805325"/>
    <w:rsid w:val="00805B07"/>
    <w:rsid w:val="00806CE8"/>
    <w:rsid w:val="00806F13"/>
    <w:rsid w:val="008073C1"/>
    <w:rsid w:val="008075B3"/>
    <w:rsid w:val="0080797B"/>
    <w:rsid w:val="00810721"/>
    <w:rsid w:val="00810FAE"/>
    <w:rsid w:val="008121F5"/>
    <w:rsid w:val="008132BE"/>
    <w:rsid w:val="00813863"/>
    <w:rsid w:val="00814993"/>
    <w:rsid w:val="00814D2B"/>
    <w:rsid w:val="00814F1D"/>
    <w:rsid w:val="00815778"/>
    <w:rsid w:val="00815907"/>
    <w:rsid w:val="00815E39"/>
    <w:rsid w:val="008166DD"/>
    <w:rsid w:val="00816744"/>
    <w:rsid w:val="00816774"/>
    <w:rsid w:val="008173B7"/>
    <w:rsid w:val="0081793F"/>
    <w:rsid w:val="00820018"/>
    <w:rsid w:val="00820A1E"/>
    <w:rsid w:val="00820E2F"/>
    <w:rsid w:val="0082108A"/>
    <w:rsid w:val="00821FC3"/>
    <w:rsid w:val="0082266F"/>
    <w:rsid w:val="00822FD1"/>
    <w:rsid w:val="0082301B"/>
    <w:rsid w:val="008240FD"/>
    <w:rsid w:val="00824D52"/>
    <w:rsid w:val="00825584"/>
    <w:rsid w:val="00825756"/>
    <w:rsid w:val="008268B4"/>
    <w:rsid w:val="00826C03"/>
    <w:rsid w:val="00830412"/>
    <w:rsid w:val="00830A21"/>
    <w:rsid w:val="00830B65"/>
    <w:rsid w:val="00831723"/>
    <w:rsid w:val="00831C13"/>
    <w:rsid w:val="00831D7B"/>
    <w:rsid w:val="00831F2A"/>
    <w:rsid w:val="00832C90"/>
    <w:rsid w:val="008334C0"/>
    <w:rsid w:val="00833528"/>
    <w:rsid w:val="00833EE2"/>
    <w:rsid w:val="00835378"/>
    <w:rsid w:val="00835A6E"/>
    <w:rsid w:val="00837316"/>
    <w:rsid w:val="00837B1F"/>
    <w:rsid w:val="00837C2E"/>
    <w:rsid w:val="00840EA5"/>
    <w:rsid w:val="00841288"/>
    <w:rsid w:val="008414CA"/>
    <w:rsid w:val="0084223B"/>
    <w:rsid w:val="00844255"/>
    <w:rsid w:val="008456F4"/>
    <w:rsid w:val="0084586B"/>
    <w:rsid w:val="00845F21"/>
    <w:rsid w:val="00846068"/>
    <w:rsid w:val="008476BF"/>
    <w:rsid w:val="008476E1"/>
    <w:rsid w:val="00847891"/>
    <w:rsid w:val="00847BEE"/>
    <w:rsid w:val="00850CB2"/>
    <w:rsid w:val="00851052"/>
    <w:rsid w:val="008522E9"/>
    <w:rsid w:val="00852532"/>
    <w:rsid w:val="008534E8"/>
    <w:rsid w:val="008538A9"/>
    <w:rsid w:val="00853995"/>
    <w:rsid w:val="008549F0"/>
    <w:rsid w:val="00854F8D"/>
    <w:rsid w:val="0085512A"/>
    <w:rsid w:val="008556CF"/>
    <w:rsid w:val="0085584F"/>
    <w:rsid w:val="00856EB0"/>
    <w:rsid w:val="00857364"/>
    <w:rsid w:val="008622DB"/>
    <w:rsid w:val="00863F3A"/>
    <w:rsid w:val="00864F19"/>
    <w:rsid w:val="0086543A"/>
    <w:rsid w:val="00865593"/>
    <w:rsid w:val="00865662"/>
    <w:rsid w:val="00865B09"/>
    <w:rsid w:val="00866334"/>
    <w:rsid w:val="00866ACB"/>
    <w:rsid w:val="00866B5D"/>
    <w:rsid w:val="00866D40"/>
    <w:rsid w:val="00867D8C"/>
    <w:rsid w:val="008700C6"/>
    <w:rsid w:val="00870F72"/>
    <w:rsid w:val="00871B8D"/>
    <w:rsid w:val="00871DAB"/>
    <w:rsid w:val="008724EB"/>
    <w:rsid w:val="00873522"/>
    <w:rsid w:val="00873DCC"/>
    <w:rsid w:val="008744EF"/>
    <w:rsid w:val="00874DD4"/>
    <w:rsid w:val="00875478"/>
    <w:rsid w:val="008806EE"/>
    <w:rsid w:val="00880AC1"/>
    <w:rsid w:val="00881278"/>
    <w:rsid w:val="008819C1"/>
    <w:rsid w:val="00881DC1"/>
    <w:rsid w:val="00883062"/>
    <w:rsid w:val="00883787"/>
    <w:rsid w:val="00884BDB"/>
    <w:rsid w:val="00884BFB"/>
    <w:rsid w:val="00885AEC"/>
    <w:rsid w:val="00885D1A"/>
    <w:rsid w:val="00885FBB"/>
    <w:rsid w:val="00886DD8"/>
    <w:rsid w:val="00887280"/>
    <w:rsid w:val="00887B24"/>
    <w:rsid w:val="00887C7D"/>
    <w:rsid w:val="00890BBA"/>
    <w:rsid w:val="00890DE2"/>
    <w:rsid w:val="00890ECD"/>
    <w:rsid w:val="00891263"/>
    <w:rsid w:val="0089190C"/>
    <w:rsid w:val="00891B54"/>
    <w:rsid w:val="00891C23"/>
    <w:rsid w:val="00891E5B"/>
    <w:rsid w:val="00892068"/>
    <w:rsid w:val="008931E7"/>
    <w:rsid w:val="00893E55"/>
    <w:rsid w:val="00894DD9"/>
    <w:rsid w:val="00895B50"/>
    <w:rsid w:val="0089694E"/>
    <w:rsid w:val="00896A05"/>
    <w:rsid w:val="008972E6"/>
    <w:rsid w:val="008A01B0"/>
    <w:rsid w:val="008A08D7"/>
    <w:rsid w:val="008A0923"/>
    <w:rsid w:val="008A113C"/>
    <w:rsid w:val="008A13C1"/>
    <w:rsid w:val="008A1A88"/>
    <w:rsid w:val="008A1AA7"/>
    <w:rsid w:val="008A5482"/>
    <w:rsid w:val="008A5E42"/>
    <w:rsid w:val="008A62D7"/>
    <w:rsid w:val="008A74C7"/>
    <w:rsid w:val="008A7C1B"/>
    <w:rsid w:val="008A7F52"/>
    <w:rsid w:val="008A7F9D"/>
    <w:rsid w:val="008B13BC"/>
    <w:rsid w:val="008B1D28"/>
    <w:rsid w:val="008B21C7"/>
    <w:rsid w:val="008B29DF"/>
    <w:rsid w:val="008B50DB"/>
    <w:rsid w:val="008B51BA"/>
    <w:rsid w:val="008B5C93"/>
    <w:rsid w:val="008B6A7A"/>
    <w:rsid w:val="008C0068"/>
    <w:rsid w:val="008C03EE"/>
    <w:rsid w:val="008C0DB5"/>
    <w:rsid w:val="008C13C9"/>
    <w:rsid w:val="008C207D"/>
    <w:rsid w:val="008C23E6"/>
    <w:rsid w:val="008C2D4F"/>
    <w:rsid w:val="008C2D8D"/>
    <w:rsid w:val="008C39EC"/>
    <w:rsid w:val="008C3DAB"/>
    <w:rsid w:val="008C4CD3"/>
    <w:rsid w:val="008C5558"/>
    <w:rsid w:val="008C5589"/>
    <w:rsid w:val="008C59FE"/>
    <w:rsid w:val="008C651D"/>
    <w:rsid w:val="008C7365"/>
    <w:rsid w:val="008C738A"/>
    <w:rsid w:val="008D0478"/>
    <w:rsid w:val="008D0F9F"/>
    <w:rsid w:val="008D149A"/>
    <w:rsid w:val="008D204D"/>
    <w:rsid w:val="008D2D64"/>
    <w:rsid w:val="008D347A"/>
    <w:rsid w:val="008D3C0A"/>
    <w:rsid w:val="008D3DB3"/>
    <w:rsid w:val="008D4D79"/>
    <w:rsid w:val="008D4EA6"/>
    <w:rsid w:val="008D54FB"/>
    <w:rsid w:val="008E024F"/>
    <w:rsid w:val="008E0841"/>
    <w:rsid w:val="008E1227"/>
    <w:rsid w:val="008E27CB"/>
    <w:rsid w:val="008E28F2"/>
    <w:rsid w:val="008E2A50"/>
    <w:rsid w:val="008E2F65"/>
    <w:rsid w:val="008E3E24"/>
    <w:rsid w:val="008E4655"/>
    <w:rsid w:val="008E5144"/>
    <w:rsid w:val="008E5DBD"/>
    <w:rsid w:val="008E6CB3"/>
    <w:rsid w:val="008E6FFB"/>
    <w:rsid w:val="008E7986"/>
    <w:rsid w:val="008E7D18"/>
    <w:rsid w:val="008F0D0A"/>
    <w:rsid w:val="008F1A4A"/>
    <w:rsid w:val="008F1D3A"/>
    <w:rsid w:val="008F2F4C"/>
    <w:rsid w:val="008F37A8"/>
    <w:rsid w:val="008F473A"/>
    <w:rsid w:val="008F576E"/>
    <w:rsid w:val="008F5895"/>
    <w:rsid w:val="008F6159"/>
    <w:rsid w:val="008F6851"/>
    <w:rsid w:val="008F6E58"/>
    <w:rsid w:val="008F77BC"/>
    <w:rsid w:val="009001CD"/>
    <w:rsid w:val="0090054D"/>
    <w:rsid w:val="009014E0"/>
    <w:rsid w:val="00901A43"/>
    <w:rsid w:val="00901FB4"/>
    <w:rsid w:val="009028D8"/>
    <w:rsid w:val="00902A3F"/>
    <w:rsid w:val="00903C4D"/>
    <w:rsid w:val="009044C8"/>
    <w:rsid w:val="00904F83"/>
    <w:rsid w:val="009054E6"/>
    <w:rsid w:val="00905B9B"/>
    <w:rsid w:val="00907274"/>
    <w:rsid w:val="009076BE"/>
    <w:rsid w:val="0091097D"/>
    <w:rsid w:val="0091272D"/>
    <w:rsid w:val="009128F6"/>
    <w:rsid w:val="00912CE8"/>
    <w:rsid w:val="0091373B"/>
    <w:rsid w:val="00913DDB"/>
    <w:rsid w:val="00913EFB"/>
    <w:rsid w:val="0091425B"/>
    <w:rsid w:val="009142E0"/>
    <w:rsid w:val="009154AB"/>
    <w:rsid w:val="00915AAC"/>
    <w:rsid w:val="00915AAE"/>
    <w:rsid w:val="00916789"/>
    <w:rsid w:val="00916EFF"/>
    <w:rsid w:val="009175E9"/>
    <w:rsid w:val="009177CD"/>
    <w:rsid w:val="00917CFC"/>
    <w:rsid w:val="00920858"/>
    <w:rsid w:val="0092085D"/>
    <w:rsid w:val="00920926"/>
    <w:rsid w:val="00922C41"/>
    <w:rsid w:val="009236A7"/>
    <w:rsid w:val="0092425C"/>
    <w:rsid w:val="00925295"/>
    <w:rsid w:val="00925CF3"/>
    <w:rsid w:val="00926414"/>
    <w:rsid w:val="00926E2A"/>
    <w:rsid w:val="0092784F"/>
    <w:rsid w:val="00931448"/>
    <w:rsid w:val="009314D4"/>
    <w:rsid w:val="00931CC8"/>
    <w:rsid w:val="00932BB8"/>
    <w:rsid w:val="00932C06"/>
    <w:rsid w:val="0093317A"/>
    <w:rsid w:val="0093477F"/>
    <w:rsid w:val="00935703"/>
    <w:rsid w:val="009357C5"/>
    <w:rsid w:val="00936A81"/>
    <w:rsid w:val="0094013E"/>
    <w:rsid w:val="0094036B"/>
    <w:rsid w:val="00941F09"/>
    <w:rsid w:val="0094203B"/>
    <w:rsid w:val="0094217C"/>
    <w:rsid w:val="00943C7C"/>
    <w:rsid w:val="00944B40"/>
    <w:rsid w:val="00944CEB"/>
    <w:rsid w:val="0094552D"/>
    <w:rsid w:val="00946B1D"/>
    <w:rsid w:val="009473F2"/>
    <w:rsid w:val="0094744D"/>
    <w:rsid w:val="00947503"/>
    <w:rsid w:val="00947C1D"/>
    <w:rsid w:val="00947D0E"/>
    <w:rsid w:val="00947FC5"/>
    <w:rsid w:val="009500B2"/>
    <w:rsid w:val="00951806"/>
    <w:rsid w:val="0095198F"/>
    <w:rsid w:val="00952BE1"/>
    <w:rsid w:val="0095305C"/>
    <w:rsid w:val="00954405"/>
    <w:rsid w:val="00955011"/>
    <w:rsid w:val="009550C4"/>
    <w:rsid w:val="009552C6"/>
    <w:rsid w:val="00956259"/>
    <w:rsid w:val="009577D8"/>
    <w:rsid w:val="00960A5B"/>
    <w:rsid w:val="00962DD6"/>
    <w:rsid w:val="00963253"/>
    <w:rsid w:val="009634C3"/>
    <w:rsid w:val="00963638"/>
    <w:rsid w:val="009636B1"/>
    <w:rsid w:val="00963C52"/>
    <w:rsid w:val="00963D61"/>
    <w:rsid w:val="00965B5D"/>
    <w:rsid w:val="009669F5"/>
    <w:rsid w:val="00966DD6"/>
    <w:rsid w:val="00966FC2"/>
    <w:rsid w:val="00967003"/>
    <w:rsid w:val="00967C31"/>
    <w:rsid w:val="00970184"/>
    <w:rsid w:val="00971001"/>
    <w:rsid w:val="009724AB"/>
    <w:rsid w:val="009728AE"/>
    <w:rsid w:val="00973F2C"/>
    <w:rsid w:val="0097637F"/>
    <w:rsid w:val="0097735F"/>
    <w:rsid w:val="00977BB0"/>
    <w:rsid w:val="00977E73"/>
    <w:rsid w:val="009805BF"/>
    <w:rsid w:val="00980EF8"/>
    <w:rsid w:val="00981215"/>
    <w:rsid w:val="0098145E"/>
    <w:rsid w:val="009820B5"/>
    <w:rsid w:val="00982884"/>
    <w:rsid w:val="0098550E"/>
    <w:rsid w:val="00987AF1"/>
    <w:rsid w:val="00987DE2"/>
    <w:rsid w:val="00990770"/>
    <w:rsid w:val="00990AA2"/>
    <w:rsid w:val="0099128C"/>
    <w:rsid w:val="00991F0F"/>
    <w:rsid w:val="00992E7A"/>
    <w:rsid w:val="00993063"/>
    <w:rsid w:val="00993E83"/>
    <w:rsid w:val="00994263"/>
    <w:rsid w:val="00994684"/>
    <w:rsid w:val="00995484"/>
    <w:rsid w:val="009955B9"/>
    <w:rsid w:val="009960A4"/>
    <w:rsid w:val="0099684E"/>
    <w:rsid w:val="00996A6D"/>
    <w:rsid w:val="00996AEE"/>
    <w:rsid w:val="00997093"/>
    <w:rsid w:val="009972FE"/>
    <w:rsid w:val="0099768F"/>
    <w:rsid w:val="009A2397"/>
    <w:rsid w:val="009A4FC7"/>
    <w:rsid w:val="009A54F0"/>
    <w:rsid w:val="009A581D"/>
    <w:rsid w:val="009A77DD"/>
    <w:rsid w:val="009A7D80"/>
    <w:rsid w:val="009A7FCB"/>
    <w:rsid w:val="009B0DAF"/>
    <w:rsid w:val="009B215A"/>
    <w:rsid w:val="009B3403"/>
    <w:rsid w:val="009B3B5D"/>
    <w:rsid w:val="009B537E"/>
    <w:rsid w:val="009B70DE"/>
    <w:rsid w:val="009C039F"/>
    <w:rsid w:val="009C2713"/>
    <w:rsid w:val="009C2E92"/>
    <w:rsid w:val="009C3537"/>
    <w:rsid w:val="009C3579"/>
    <w:rsid w:val="009C3BDA"/>
    <w:rsid w:val="009C419E"/>
    <w:rsid w:val="009C6555"/>
    <w:rsid w:val="009C6D0C"/>
    <w:rsid w:val="009C70D1"/>
    <w:rsid w:val="009D0646"/>
    <w:rsid w:val="009D0D5B"/>
    <w:rsid w:val="009D1C58"/>
    <w:rsid w:val="009D1CB5"/>
    <w:rsid w:val="009D221C"/>
    <w:rsid w:val="009D24B4"/>
    <w:rsid w:val="009D3D7D"/>
    <w:rsid w:val="009D47D7"/>
    <w:rsid w:val="009D49E4"/>
    <w:rsid w:val="009D6673"/>
    <w:rsid w:val="009D699B"/>
    <w:rsid w:val="009D70F3"/>
    <w:rsid w:val="009D7A25"/>
    <w:rsid w:val="009E012B"/>
    <w:rsid w:val="009E0CD1"/>
    <w:rsid w:val="009E1CA9"/>
    <w:rsid w:val="009E2107"/>
    <w:rsid w:val="009E2251"/>
    <w:rsid w:val="009E249E"/>
    <w:rsid w:val="009E3FB7"/>
    <w:rsid w:val="009E44F3"/>
    <w:rsid w:val="009E48F6"/>
    <w:rsid w:val="009E4AAD"/>
    <w:rsid w:val="009E4EF5"/>
    <w:rsid w:val="009E5EB0"/>
    <w:rsid w:val="009E61B8"/>
    <w:rsid w:val="009E622C"/>
    <w:rsid w:val="009E686B"/>
    <w:rsid w:val="009E69D5"/>
    <w:rsid w:val="009E6ED1"/>
    <w:rsid w:val="009E75F4"/>
    <w:rsid w:val="009F057F"/>
    <w:rsid w:val="009F0E31"/>
    <w:rsid w:val="009F167C"/>
    <w:rsid w:val="009F1868"/>
    <w:rsid w:val="009F1BFE"/>
    <w:rsid w:val="009F2066"/>
    <w:rsid w:val="009F2071"/>
    <w:rsid w:val="009F2075"/>
    <w:rsid w:val="009F2952"/>
    <w:rsid w:val="009F2C8B"/>
    <w:rsid w:val="009F59CB"/>
    <w:rsid w:val="009F5F7A"/>
    <w:rsid w:val="009F6538"/>
    <w:rsid w:val="00A00097"/>
    <w:rsid w:val="00A0043B"/>
    <w:rsid w:val="00A00C86"/>
    <w:rsid w:val="00A03509"/>
    <w:rsid w:val="00A03601"/>
    <w:rsid w:val="00A0445A"/>
    <w:rsid w:val="00A050E4"/>
    <w:rsid w:val="00A05EF9"/>
    <w:rsid w:val="00A05F86"/>
    <w:rsid w:val="00A06015"/>
    <w:rsid w:val="00A06AC5"/>
    <w:rsid w:val="00A06BD9"/>
    <w:rsid w:val="00A072A6"/>
    <w:rsid w:val="00A075EB"/>
    <w:rsid w:val="00A1009A"/>
    <w:rsid w:val="00A10494"/>
    <w:rsid w:val="00A107CE"/>
    <w:rsid w:val="00A10BAC"/>
    <w:rsid w:val="00A10C70"/>
    <w:rsid w:val="00A12E50"/>
    <w:rsid w:val="00A1465F"/>
    <w:rsid w:val="00A14B5F"/>
    <w:rsid w:val="00A152D4"/>
    <w:rsid w:val="00A159A1"/>
    <w:rsid w:val="00A15E5E"/>
    <w:rsid w:val="00A16A90"/>
    <w:rsid w:val="00A2011F"/>
    <w:rsid w:val="00A2039B"/>
    <w:rsid w:val="00A21792"/>
    <w:rsid w:val="00A21A3A"/>
    <w:rsid w:val="00A23489"/>
    <w:rsid w:val="00A2369C"/>
    <w:rsid w:val="00A23F20"/>
    <w:rsid w:val="00A249F8"/>
    <w:rsid w:val="00A25A55"/>
    <w:rsid w:val="00A26A19"/>
    <w:rsid w:val="00A26C76"/>
    <w:rsid w:val="00A26D27"/>
    <w:rsid w:val="00A300DC"/>
    <w:rsid w:val="00A3014B"/>
    <w:rsid w:val="00A3041C"/>
    <w:rsid w:val="00A30BF3"/>
    <w:rsid w:val="00A31E48"/>
    <w:rsid w:val="00A32865"/>
    <w:rsid w:val="00A32A9E"/>
    <w:rsid w:val="00A32AC9"/>
    <w:rsid w:val="00A33208"/>
    <w:rsid w:val="00A34787"/>
    <w:rsid w:val="00A36E9E"/>
    <w:rsid w:val="00A37212"/>
    <w:rsid w:val="00A406D3"/>
    <w:rsid w:val="00A41402"/>
    <w:rsid w:val="00A41687"/>
    <w:rsid w:val="00A43076"/>
    <w:rsid w:val="00A44518"/>
    <w:rsid w:val="00A44625"/>
    <w:rsid w:val="00A44979"/>
    <w:rsid w:val="00A450A7"/>
    <w:rsid w:val="00A45126"/>
    <w:rsid w:val="00A45BEA"/>
    <w:rsid w:val="00A45BEC"/>
    <w:rsid w:val="00A471C1"/>
    <w:rsid w:val="00A474CB"/>
    <w:rsid w:val="00A479F4"/>
    <w:rsid w:val="00A47F21"/>
    <w:rsid w:val="00A514AD"/>
    <w:rsid w:val="00A51EC7"/>
    <w:rsid w:val="00A528FE"/>
    <w:rsid w:val="00A529A7"/>
    <w:rsid w:val="00A52F06"/>
    <w:rsid w:val="00A53408"/>
    <w:rsid w:val="00A5399E"/>
    <w:rsid w:val="00A539FB"/>
    <w:rsid w:val="00A53D96"/>
    <w:rsid w:val="00A545D8"/>
    <w:rsid w:val="00A54CC3"/>
    <w:rsid w:val="00A54CED"/>
    <w:rsid w:val="00A550FE"/>
    <w:rsid w:val="00A565D3"/>
    <w:rsid w:val="00A566CE"/>
    <w:rsid w:val="00A57DB7"/>
    <w:rsid w:val="00A61634"/>
    <w:rsid w:val="00A6427D"/>
    <w:rsid w:val="00A64DE0"/>
    <w:rsid w:val="00A65E84"/>
    <w:rsid w:val="00A66049"/>
    <w:rsid w:val="00A66BB7"/>
    <w:rsid w:val="00A670A4"/>
    <w:rsid w:val="00A70210"/>
    <w:rsid w:val="00A718FB"/>
    <w:rsid w:val="00A71B4C"/>
    <w:rsid w:val="00A72B60"/>
    <w:rsid w:val="00A72E93"/>
    <w:rsid w:val="00A730F9"/>
    <w:rsid w:val="00A746AF"/>
    <w:rsid w:val="00A74B6C"/>
    <w:rsid w:val="00A74B81"/>
    <w:rsid w:val="00A74D3D"/>
    <w:rsid w:val="00A77343"/>
    <w:rsid w:val="00A77728"/>
    <w:rsid w:val="00A805B9"/>
    <w:rsid w:val="00A81D7C"/>
    <w:rsid w:val="00A8250F"/>
    <w:rsid w:val="00A8596D"/>
    <w:rsid w:val="00A862EA"/>
    <w:rsid w:val="00A86660"/>
    <w:rsid w:val="00A86A5F"/>
    <w:rsid w:val="00A8760A"/>
    <w:rsid w:val="00A87AF7"/>
    <w:rsid w:val="00A907A2"/>
    <w:rsid w:val="00A91417"/>
    <w:rsid w:val="00A91FD3"/>
    <w:rsid w:val="00A9239F"/>
    <w:rsid w:val="00A926B7"/>
    <w:rsid w:val="00A92E9C"/>
    <w:rsid w:val="00A938B3"/>
    <w:rsid w:val="00A93D81"/>
    <w:rsid w:val="00A93E3D"/>
    <w:rsid w:val="00A95104"/>
    <w:rsid w:val="00A96ABE"/>
    <w:rsid w:val="00AA2369"/>
    <w:rsid w:val="00AA259B"/>
    <w:rsid w:val="00AA3DFF"/>
    <w:rsid w:val="00AA4AF5"/>
    <w:rsid w:val="00AA4C33"/>
    <w:rsid w:val="00AA4E2B"/>
    <w:rsid w:val="00AA5264"/>
    <w:rsid w:val="00AA5323"/>
    <w:rsid w:val="00AA598A"/>
    <w:rsid w:val="00AA5F31"/>
    <w:rsid w:val="00AA653A"/>
    <w:rsid w:val="00AA6B2E"/>
    <w:rsid w:val="00AA6F8A"/>
    <w:rsid w:val="00AB06BA"/>
    <w:rsid w:val="00AB0CA3"/>
    <w:rsid w:val="00AB0FA5"/>
    <w:rsid w:val="00AB17CC"/>
    <w:rsid w:val="00AB223C"/>
    <w:rsid w:val="00AB2270"/>
    <w:rsid w:val="00AB270F"/>
    <w:rsid w:val="00AB2F3E"/>
    <w:rsid w:val="00AB313D"/>
    <w:rsid w:val="00AB31F1"/>
    <w:rsid w:val="00AB3243"/>
    <w:rsid w:val="00AB4443"/>
    <w:rsid w:val="00AB5299"/>
    <w:rsid w:val="00AB54C8"/>
    <w:rsid w:val="00AB54CB"/>
    <w:rsid w:val="00AC0C9C"/>
    <w:rsid w:val="00AC1FCD"/>
    <w:rsid w:val="00AC292B"/>
    <w:rsid w:val="00AC313A"/>
    <w:rsid w:val="00AC37EC"/>
    <w:rsid w:val="00AC3B70"/>
    <w:rsid w:val="00AC4F8F"/>
    <w:rsid w:val="00AC558F"/>
    <w:rsid w:val="00AC63DB"/>
    <w:rsid w:val="00AC77AD"/>
    <w:rsid w:val="00AC77CD"/>
    <w:rsid w:val="00AC78E4"/>
    <w:rsid w:val="00AD1E6D"/>
    <w:rsid w:val="00AD253D"/>
    <w:rsid w:val="00AD2868"/>
    <w:rsid w:val="00AD33A7"/>
    <w:rsid w:val="00AD3CA0"/>
    <w:rsid w:val="00AD3DDA"/>
    <w:rsid w:val="00AD41E9"/>
    <w:rsid w:val="00AD57DE"/>
    <w:rsid w:val="00AD5A1C"/>
    <w:rsid w:val="00AD5ADA"/>
    <w:rsid w:val="00AD63F8"/>
    <w:rsid w:val="00AD6603"/>
    <w:rsid w:val="00AD6A9A"/>
    <w:rsid w:val="00AD74A6"/>
    <w:rsid w:val="00AD7CD2"/>
    <w:rsid w:val="00AE0C4D"/>
    <w:rsid w:val="00AE141E"/>
    <w:rsid w:val="00AE16BA"/>
    <w:rsid w:val="00AE17D9"/>
    <w:rsid w:val="00AE22C2"/>
    <w:rsid w:val="00AE2C0A"/>
    <w:rsid w:val="00AE2C58"/>
    <w:rsid w:val="00AE3254"/>
    <w:rsid w:val="00AE3D65"/>
    <w:rsid w:val="00AE4598"/>
    <w:rsid w:val="00AE5781"/>
    <w:rsid w:val="00AE5D4C"/>
    <w:rsid w:val="00AE7213"/>
    <w:rsid w:val="00AF068D"/>
    <w:rsid w:val="00AF0D71"/>
    <w:rsid w:val="00AF0F9E"/>
    <w:rsid w:val="00AF1B78"/>
    <w:rsid w:val="00AF1ED9"/>
    <w:rsid w:val="00AF2ADF"/>
    <w:rsid w:val="00AF31B5"/>
    <w:rsid w:val="00AF36EC"/>
    <w:rsid w:val="00AF4A4F"/>
    <w:rsid w:val="00AF544A"/>
    <w:rsid w:val="00AF55D0"/>
    <w:rsid w:val="00AF66B6"/>
    <w:rsid w:val="00AF67EB"/>
    <w:rsid w:val="00AF72E1"/>
    <w:rsid w:val="00AF7A04"/>
    <w:rsid w:val="00B006A4"/>
    <w:rsid w:val="00B00EB1"/>
    <w:rsid w:val="00B0137C"/>
    <w:rsid w:val="00B02F4F"/>
    <w:rsid w:val="00B040C6"/>
    <w:rsid w:val="00B042CA"/>
    <w:rsid w:val="00B04718"/>
    <w:rsid w:val="00B07BDF"/>
    <w:rsid w:val="00B1028F"/>
    <w:rsid w:val="00B12BC8"/>
    <w:rsid w:val="00B12CAB"/>
    <w:rsid w:val="00B13787"/>
    <w:rsid w:val="00B13D7B"/>
    <w:rsid w:val="00B13F66"/>
    <w:rsid w:val="00B16805"/>
    <w:rsid w:val="00B171C4"/>
    <w:rsid w:val="00B205BE"/>
    <w:rsid w:val="00B205E3"/>
    <w:rsid w:val="00B223BA"/>
    <w:rsid w:val="00B23A41"/>
    <w:rsid w:val="00B244A1"/>
    <w:rsid w:val="00B2483B"/>
    <w:rsid w:val="00B26587"/>
    <w:rsid w:val="00B26B01"/>
    <w:rsid w:val="00B26E30"/>
    <w:rsid w:val="00B27508"/>
    <w:rsid w:val="00B275AE"/>
    <w:rsid w:val="00B27D3E"/>
    <w:rsid w:val="00B30024"/>
    <w:rsid w:val="00B32CE2"/>
    <w:rsid w:val="00B33A74"/>
    <w:rsid w:val="00B340F2"/>
    <w:rsid w:val="00B341B2"/>
    <w:rsid w:val="00B35569"/>
    <w:rsid w:val="00B36322"/>
    <w:rsid w:val="00B372AD"/>
    <w:rsid w:val="00B438F6"/>
    <w:rsid w:val="00B44863"/>
    <w:rsid w:val="00B449E1"/>
    <w:rsid w:val="00B4503B"/>
    <w:rsid w:val="00B47AA4"/>
    <w:rsid w:val="00B47BD2"/>
    <w:rsid w:val="00B47DFC"/>
    <w:rsid w:val="00B5097D"/>
    <w:rsid w:val="00B52C67"/>
    <w:rsid w:val="00B56D82"/>
    <w:rsid w:val="00B56F32"/>
    <w:rsid w:val="00B572E4"/>
    <w:rsid w:val="00B57660"/>
    <w:rsid w:val="00B57F3D"/>
    <w:rsid w:val="00B60781"/>
    <w:rsid w:val="00B60F15"/>
    <w:rsid w:val="00B615C6"/>
    <w:rsid w:val="00B61689"/>
    <w:rsid w:val="00B617A4"/>
    <w:rsid w:val="00B62392"/>
    <w:rsid w:val="00B637A5"/>
    <w:rsid w:val="00B64325"/>
    <w:rsid w:val="00B6446A"/>
    <w:rsid w:val="00B67463"/>
    <w:rsid w:val="00B67CB7"/>
    <w:rsid w:val="00B70179"/>
    <w:rsid w:val="00B70D0C"/>
    <w:rsid w:val="00B71A04"/>
    <w:rsid w:val="00B7287E"/>
    <w:rsid w:val="00B72988"/>
    <w:rsid w:val="00B72B6C"/>
    <w:rsid w:val="00B72F09"/>
    <w:rsid w:val="00B73AC0"/>
    <w:rsid w:val="00B73AF0"/>
    <w:rsid w:val="00B73D21"/>
    <w:rsid w:val="00B74504"/>
    <w:rsid w:val="00B74DE7"/>
    <w:rsid w:val="00B76496"/>
    <w:rsid w:val="00B76A7F"/>
    <w:rsid w:val="00B77F6B"/>
    <w:rsid w:val="00B81C37"/>
    <w:rsid w:val="00B82A34"/>
    <w:rsid w:val="00B82AB0"/>
    <w:rsid w:val="00B82D8A"/>
    <w:rsid w:val="00B83218"/>
    <w:rsid w:val="00B8360F"/>
    <w:rsid w:val="00B83866"/>
    <w:rsid w:val="00B83A36"/>
    <w:rsid w:val="00B83A86"/>
    <w:rsid w:val="00B84416"/>
    <w:rsid w:val="00B84A15"/>
    <w:rsid w:val="00B84C71"/>
    <w:rsid w:val="00B84D25"/>
    <w:rsid w:val="00B851D6"/>
    <w:rsid w:val="00B86773"/>
    <w:rsid w:val="00B87A9D"/>
    <w:rsid w:val="00B90365"/>
    <w:rsid w:val="00B90D25"/>
    <w:rsid w:val="00B9125D"/>
    <w:rsid w:val="00B922AF"/>
    <w:rsid w:val="00B92EAF"/>
    <w:rsid w:val="00B935EC"/>
    <w:rsid w:val="00B944FD"/>
    <w:rsid w:val="00B95993"/>
    <w:rsid w:val="00B9729E"/>
    <w:rsid w:val="00B972B1"/>
    <w:rsid w:val="00B9748E"/>
    <w:rsid w:val="00B97D75"/>
    <w:rsid w:val="00BA0EBF"/>
    <w:rsid w:val="00BA140E"/>
    <w:rsid w:val="00BA1471"/>
    <w:rsid w:val="00BA20D8"/>
    <w:rsid w:val="00BA212A"/>
    <w:rsid w:val="00BA2BEC"/>
    <w:rsid w:val="00BA5856"/>
    <w:rsid w:val="00BA5A58"/>
    <w:rsid w:val="00BA5B69"/>
    <w:rsid w:val="00BA60E3"/>
    <w:rsid w:val="00BA6D2E"/>
    <w:rsid w:val="00BA7468"/>
    <w:rsid w:val="00BB0002"/>
    <w:rsid w:val="00BB044C"/>
    <w:rsid w:val="00BB0498"/>
    <w:rsid w:val="00BB0B33"/>
    <w:rsid w:val="00BB0F32"/>
    <w:rsid w:val="00BB1517"/>
    <w:rsid w:val="00BB26F8"/>
    <w:rsid w:val="00BB2891"/>
    <w:rsid w:val="00BB337B"/>
    <w:rsid w:val="00BB33F1"/>
    <w:rsid w:val="00BB3C87"/>
    <w:rsid w:val="00BB4D63"/>
    <w:rsid w:val="00BB5199"/>
    <w:rsid w:val="00BB659B"/>
    <w:rsid w:val="00BB748D"/>
    <w:rsid w:val="00BB7EF9"/>
    <w:rsid w:val="00BB7F88"/>
    <w:rsid w:val="00BC1090"/>
    <w:rsid w:val="00BC1171"/>
    <w:rsid w:val="00BC12B7"/>
    <w:rsid w:val="00BC233F"/>
    <w:rsid w:val="00BC2C4A"/>
    <w:rsid w:val="00BC322D"/>
    <w:rsid w:val="00BC352D"/>
    <w:rsid w:val="00BC4381"/>
    <w:rsid w:val="00BC4524"/>
    <w:rsid w:val="00BC4EDE"/>
    <w:rsid w:val="00BC50BD"/>
    <w:rsid w:val="00BC6EBC"/>
    <w:rsid w:val="00BC776D"/>
    <w:rsid w:val="00BD0431"/>
    <w:rsid w:val="00BD0715"/>
    <w:rsid w:val="00BD0D85"/>
    <w:rsid w:val="00BD13CD"/>
    <w:rsid w:val="00BD14DB"/>
    <w:rsid w:val="00BD2B8E"/>
    <w:rsid w:val="00BD2F97"/>
    <w:rsid w:val="00BD30DB"/>
    <w:rsid w:val="00BD3A64"/>
    <w:rsid w:val="00BD3BAF"/>
    <w:rsid w:val="00BD408F"/>
    <w:rsid w:val="00BD45B6"/>
    <w:rsid w:val="00BD54C8"/>
    <w:rsid w:val="00BD631D"/>
    <w:rsid w:val="00BE07B9"/>
    <w:rsid w:val="00BE2EE5"/>
    <w:rsid w:val="00BE302C"/>
    <w:rsid w:val="00BE32E8"/>
    <w:rsid w:val="00BE3A47"/>
    <w:rsid w:val="00BE48B8"/>
    <w:rsid w:val="00BE5D34"/>
    <w:rsid w:val="00BE5F21"/>
    <w:rsid w:val="00BE644C"/>
    <w:rsid w:val="00BE6DD9"/>
    <w:rsid w:val="00BE7EB8"/>
    <w:rsid w:val="00BF061A"/>
    <w:rsid w:val="00BF0821"/>
    <w:rsid w:val="00BF0A06"/>
    <w:rsid w:val="00BF0A91"/>
    <w:rsid w:val="00BF1FCA"/>
    <w:rsid w:val="00BF2A7B"/>
    <w:rsid w:val="00BF2C00"/>
    <w:rsid w:val="00BF4827"/>
    <w:rsid w:val="00BF4B4C"/>
    <w:rsid w:val="00BF57B9"/>
    <w:rsid w:val="00BF6004"/>
    <w:rsid w:val="00BF6279"/>
    <w:rsid w:val="00BF6638"/>
    <w:rsid w:val="00BF6C1F"/>
    <w:rsid w:val="00BF6C5B"/>
    <w:rsid w:val="00BF74DC"/>
    <w:rsid w:val="00BF7B98"/>
    <w:rsid w:val="00C01BBC"/>
    <w:rsid w:val="00C01FDE"/>
    <w:rsid w:val="00C028F2"/>
    <w:rsid w:val="00C03D8B"/>
    <w:rsid w:val="00C04278"/>
    <w:rsid w:val="00C06588"/>
    <w:rsid w:val="00C06F4E"/>
    <w:rsid w:val="00C07F36"/>
    <w:rsid w:val="00C1057A"/>
    <w:rsid w:val="00C10B18"/>
    <w:rsid w:val="00C10B4B"/>
    <w:rsid w:val="00C10F03"/>
    <w:rsid w:val="00C12BFA"/>
    <w:rsid w:val="00C12DC3"/>
    <w:rsid w:val="00C140CB"/>
    <w:rsid w:val="00C1448B"/>
    <w:rsid w:val="00C14740"/>
    <w:rsid w:val="00C153B7"/>
    <w:rsid w:val="00C15DD4"/>
    <w:rsid w:val="00C15DF5"/>
    <w:rsid w:val="00C15F64"/>
    <w:rsid w:val="00C16481"/>
    <w:rsid w:val="00C16D18"/>
    <w:rsid w:val="00C1741F"/>
    <w:rsid w:val="00C209FD"/>
    <w:rsid w:val="00C213AC"/>
    <w:rsid w:val="00C21740"/>
    <w:rsid w:val="00C21EE9"/>
    <w:rsid w:val="00C228A3"/>
    <w:rsid w:val="00C230E5"/>
    <w:rsid w:val="00C249F9"/>
    <w:rsid w:val="00C25168"/>
    <w:rsid w:val="00C25426"/>
    <w:rsid w:val="00C25EC5"/>
    <w:rsid w:val="00C26817"/>
    <w:rsid w:val="00C2735D"/>
    <w:rsid w:val="00C2759E"/>
    <w:rsid w:val="00C27F26"/>
    <w:rsid w:val="00C27F53"/>
    <w:rsid w:val="00C31DA5"/>
    <w:rsid w:val="00C32F8D"/>
    <w:rsid w:val="00C33646"/>
    <w:rsid w:val="00C339DF"/>
    <w:rsid w:val="00C34A7A"/>
    <w:rsid w:val="00C34E64"/>
    <w:rsid w:val="00C354E5"/>
    <w:rsid w:val="00C35A47"/>
    <w:rsid w:val="00C374B6"/>
    <w:rsid w:val="00C3768C"/>
    <w:rsid w:val="00C37953"/>
    <w:rsid w:val="00C4071E"/>
    <w:rsid w:val="00C407BB"/>
    <w:rsid w:val="00C41388"/>
    <w:rsid w:val="00C416B9"/>
    <w:rsid w:val="00C41F45"/>
    <w:rsid w:val="00C422CE"/>
    <w:rsid w:val="00C4248E"/>
    <w:rsid w:val="00C429DC"/>
    <w:rsid w:val="00C43A32"/>
    <w:rsid w:val="00C43E4A"/>
    <w:rsid w:val="00C447F8"/>
    <w:rsid w:val="00C44E8E"/>
    <w:rsid w:val="00C4537A"/>
    <w:rsid w:val="00C453A6"/>
    <w:rsid w:val="00C45D6A"/>
    <w:rsid w:val="00C46976"/>
    <w:rsid w:val="00C470FC"/>
    <w:rsid w:val="00C471D6"/>
    <w:rsid w:val="00C475C4"/>
    <w:rsid w:val="00C52222"/>
    <w:rsid w:val="00C52D85"/>
    <w:rsid w:val="00C5332D"/>
    <w:rsid w:val="00C53F37"/>
    <w:rsid w:val="00C5415B"/>
    <w:rsid w:val="00C54218"/>
    <w:rsid w:val="00C54F3A"/>
    <w:rsid w:val="00C56437"/>
    <w:rsid w:val="00C56919"/>
    <w:rsid w:val="00C56961"/>
    <w:rsid w:val="00C56BFC"/>
    <w:rsid w:val="00C56C2C"/>
    <w:rsid w:val="00C57174"/>
    <w:rsid w:val="00C57B1A"/>
    <w:rsid w:val="00C6030E"/>
    <w:rsid w:val="00C62303"/>
    <w:rsid w:val="00C62943"/>
    <w:rsid w:val="00C62B92"/>
    <w:rsid w:val="00C62E36"/>
    <w:rsid w:val="00C63332"/>
    <w:rsid w:val="00C63D95"/>
    <w:rsid w:val="00C655A2"/>
    <w:rsid w:val="00C669F6"/>
    <w:rsid w:val="00C66A08"/>
    <w:rsid w:val="00C67830"/>
    <w:rsid w:val="00C67D65"/>
    <w:rsid w:val="00C7075B"/>
    <w:rsid w:val="00C719CD"/>
    <w:rsid w:val="00C739FC"/>
    <w:rsid w:val="00C73CA2"/>
    <w:rsid w:val="00C73DF2"/>
    <w:rsid w:val="00C74372"/>
    <w:rsid w:val="00C75131"/>
    <w:rsid w:val="00C7646E"/>
    <w:rsid w:val="00C76D58"/>
    <w:rsid w:val="00C76EED"/>
    <w:rsid w:val="00C76F19"/>
    <w:rsid w:val="00C77A7E"/>
    <w:rsid w:val="00C81087"/>
    <w:rsid w:val="00C811AF"/>
    <w:rsid w:val="00C81FDE"/>
    <w:rsid w:val="00C823F8"/>
    <w:rsid w:val="00C827FA"/>
    <w:rsid w:val="00C82914"/>
    <w:rsid w:val="00C83D22"/>
    <w:rsid w:val="00C8470C"/>
    <w:rsid w:val="00C84B0C"/>
    <w:rsid w:val="00C85B5C"/>
    <w:rsid w:val="00C86556"/>
    <w:rsid w:val="00C8662B"/>
    <w:rsid w:val="00C8772E"/>
    <w:rsid w:val="00C87BA6"/>
    <w:rsid w:val="00C87D1E"/>
    <w:rsid w:val="00C902BC"/>
    <w:rsid w:val="00C91507"/>
    <w:rsid w:val="00C9156E"/>
    <w:rsid w:val="00C915FC"/>
    <w:rsid w:val="00C91C12"/>
    <w:rsid w:val="00C92942"/>
    <w:rsid w:val="00C92C45"/>
    <w:rsid w:val="00C9342C"/>
    <w:rsid w:val="00C935E0"/>
    <w:rsid w:val="00C936BB"/>
    <w:rsid w:val="00C93F04"/>
    <w:rsid w:val="00C94200"/>
    <w:rsid w:val="00C9450A"/>
    <w:rsid w:val="00C94803"/>
    <w:rsid w:val="00C94A15"/>
    <w:rsid w:val="00C94B5B"/>
    <w:rsid w:val="00C977D0"/>
    <w:rsid w:val="00C97FEF"/>
    <w:rsid w:val="00CA08EC"/>
    <w:rsid w:val="00CA2818"/>
    <w:rsid w:val="00CA2FE1"/>
    <w:rsid w:val="00CA4FE6"/>
    <w:rsid w:val="00CA5DD3"/>
    <w:rsid w:val="00CA5E35"/>
    <w:rsid w:val="00CA6D28"/>
    <w:rsid w:val="00CA7A2E"/>
    <w:rsid w:val="00CA7AE0"/>
    <w:rsid w:val="00CA7B05"/>
    <w:rsid w:val="00CA7FC8"/>
    <w:rsid w:val="00CB310E"/>
    <w:rsid w:val="00CB346E"/>
    <w:rsid w:val="00CB3970"/>
    <w:rsid w:val="00CB4029"/>
    <w:rsid w:val="00CB442C"/>
    <w:rsid w:val="00CB500D"/>
    <w:rsid w:val="00CB51B1"/>
    <w:rsid w:val="00CB5732"/>
    <w:rsid w:val="00CB7B0F"/>
    <w:rsid w:val="00CB7BFE"/>
    <w:rsid w:val="00CC0775"/>
    <w:rsid w:val="00CC0AFA"/>
    <w:rsid w:val="00CC1A54"/>
    <w:rsid w:val="00CC1D0A"/>
    <w:rsid w:val="00CC2902"/>
    <w:rsid w:val="00CC29F1"/>
    <w:rsid w:val="00CC351C"/>
    <w:rsid w:val="00CC3F85"/>
    <w:rsid w:val="00CC4764"/>
    <w:rsid w:val="00CC4B56"/>
    <w:rsid w:val="00CC54C8"/>
    <w:rsid w:val="00CC5FE3"/>
    <w:rsid w:val="00CC6640"/>
    <w:rsid w:val="00CC6DBF"/>
    <w:rsid w:val="00CC70B6"/>
    <w:rsid w:val="00CD05A9"/>
    <w:rsid w:val="00CD351A"/>
    <w:rsid w:val="00CD6715"/>
    <w:rsid w:val="00CD7E09"/>
    <w:rsid w:val="00CE017A"/>
    <w:rsid w:val="00CE0B09"/>
    <w:rsid w:val="00CE0E22"/>
    <w:rsid w:val="00CE1836"/>
    <w:rsid w:val="00CE1B74"/>
    <w:rsid w:val="00CE320C"/>
    <w:rsid w:val="00CE39CB"/>
    <w:rsid w:val="00CE5178"/>
    <w:rsid w:val="00CE5AB0"/>
    <w:rsid w:val="00CE6329"/>
    <w:rsid w:val="00CE657A"/>
    <w:rsid w:val="00CE6AE2"/>
    <w:rsid w:val="00CE7F34"/>
    <w:rsid w:val="00CF1702"/>
    <w:rsid w:val="00CF18D2"/>
    <w:rsid w:val="00CF1F44"/>
    <w:rsid w:val="00CF2640"/>
    <w:rsid w:val="00CF3440"/>
    <w:rsid w:val="00CF3D54"/>
    <w:rsid w:val="00CF40FE"/>
    <w:rsid w:val="00CF42A4"/>
    <w:rsid w:val="00CF7DD5"/>
    <w:rsid w:val="00D00437"/>
    <w:rsid w:val="00D00EBA"/>
    <w:rsid w:val="00D01B4E"/>
    <w:rsid w:val="00D029BA"/>
    <w:rsid w:val="00D034C1"/>
    <w:rsid w:val="00D03EBF"/>
    <w:rsid w:val="00D0406C"/>
    <w:rsid w:val="00D06D7E"/>
    <w:rsid w:val="00D0745C"/>
    <w:rsid w:val="00D07868"/>
    <w:rsid w:val="00D10122"/>
    <w:rsid w:val="00D11ACE"/>
    <w:rsid w:val="00D12FDC"/>
    <w:rsid w:val="00D13006"/>
    <w:rsid w:val="00D13AD0"/>
    <w:rsid w:val="00D14AB9"/>
    <w:rsid w:val="00D14AF7"/>
    <w:rsid w:val="00D14B50"/>
    <w:rsid w:val="00D14D32"/>
    <w:rsid w:val="00D15AA6"/>
    <w:rsid w:val="00D15D54"/>
    <w:rsid w:val="00D1694A"/>
    <w:rsid w:val="00D16FB2"/>
    <w:rsid w:val="00D20B7D"/>
    <w:rsid w:val="00D21603"/>
    <w:rsid w:val="00D22205"/>
    <w:rsid w:val="00D22826"/>
    <w:rsid w:val="00D2292B"/>
    <w:rsid w:val="00D237EB"/>
    <w:rsid w:val="00D2420E"/>
    <w:rsid w:val="00D24B39"/>
    <w:rsid w:val="00D252E6"/>
    <w:rsid w:val="00D2604D"/>
    <w:rsid w:val="00D26BF4"/>
    <w:rsid w:val="00D27807"/>
    <w:rsid w:val="00D27C5D"/>
    <w:rsid w:val="00D30F4D"/>
    <w:rsid w:val="00D31927"/>
    <w:rsid w:val="00D32B30"/>
    <w:rsid w:val="00D34115"/>
    <w:rsid w:val="00D34285"/>
    <w:rsid w:val="00D35844"/>
    <w:rsid w:val="00D36255"/>
    <w:rsid w:val="00D365FA"/>
    <w:rsid w:val="00D36E75"/>
    <w:rsid w:val="00D3738B"/>
    <w:rsid w:val="00D3753B"/>
    <w:rsid w:val="00D37597"/>
    <w:rsid w:val="00D400E5"/>
    <w:rsid w:val="00D41B78"/>
    <w:rsid w:val="00D44E3C"/>
    <w:rsid w:val="00D45565"/>
    <w:rsid w:val="00D46DC7"/>
    <w:rsid w:val="00D476B5"/>
    <w:rsid w:val="00D50EEF"/>
    <w:rsid w:val="00D51F3D"/>
    <w:rsid w:val="00D52B88"/>
    <w:rsid w:val="00D535F9"/>
    <w:rsid w:val="00D53A36"/>
    <w:rsid w:val="00D53F6C"/>
    <w:rsid w:val="00D54347"/>
    <w:rsid w:val="00D544E6"/>
    <w:rsid w:val="00D54EC6"/>
    <w:rsid w:val="00D552CF"/>
    <w:rsid w:val="00D55965"/>
    <w:rsid w:val="00D55E97"/>
    <w:rsid w:val="00D56776"/>
    <w:rsid w:val="00D56AD7"/>
    <w:rsid w:val="00D57918"/>
    <w:rsid w:val="00D62645"/>
    <w:rsid w:val="00D630FB"/>
    <w:rsid w:val="00D636AE"/>
    <w:rsid w:val="00D64A2D"/>
    <w:rsid w:val="00D65184"/>
    <w:rsid w:val="00D66FB1"/>
    <w:rsid w:val="00D67185"/>
    <w:rsid w:val="00D67452"/>
    <w:rsid w:val="00D679F3"/>
    <w:rsid w:val="00D67F91"/>
    <w:rsid w:val="00D70283"/>
    <w:rsid w:val="00D70B41"/>
    <w:rsid w:val="00D71E7A"/>
    <w:rsid w:val="00D737CC"/>
    <w:rsid w:val="00D73814"/>
    <w:rsid w:val="00D73AC4"/>
    <w:rsid w:val="00D73EFD"/>
    <w:rsid w:val="00D74114"/>
    <w:rsid w:val="00D76321"/>
    <w:rsid w:val="00D774FA"/>
    <w:rsid w:val="00D77F84"/>
    <w:rsid w:val="00D77FE9"/>
    <w:rsid w:val="00D8022B"/>
    <w:rsid w:val="00D808C7"/>
    <w:rsid w:val="00D809D6"/>
    <w:rsid w:val="00D80CA0"/>
    <w:rsid w:val="00D816B7"/>
    <w:rsid w:val="00D81907"/>
    <w:rsid w:val="00D8196F"/>
    <w:rsid w:val="00D81A85"/>
    <w:rsid w:val="00D82000"/>
    <w:rsid w:val="00D822CF"/>
    <w:rsid w:val="00D82759"/>
    <w:rsid w:val="00D834CD"/>
    <w:rsid w:val="00D8359E"/>
    <w:rsid w:val="00D838D8"/>
    <w:rsid w:val="00D863DA"/>
    <w:rsid w:val="00D87F7F"/>
    <w:rsid w:val="00D90794"/>
    <w:rsid w:val="00D90BAE"/>
    <w:rsid w:val="00D90E0B"/>
    <w:rsid w:val="00D91D2A"/>
    <w:rsid w:val="00D9325A"/>
    <w:rsid w:val="00D934EA"/>
    <w:rsid w:val="00D93C4D"/>
    <w:rsid w:val="00D95A06"/>
    <w:rsid w:val="00D95AE1"/>
    <w:rsid w:val="00D963EF"/>
    <w:rsid w:val="00D9790A"/>
    <w:rsid w:val="00D97D7A"/>
    <w:rsid w:val="00D97D96"/>
    <w:rsid w:val="00D97DFF"/>
    <w:rsid w:val="00DA14D6"/>
    <w:rsid w:val="00DA2152"/>
    <w:rsid w:val="00DA2511"/>
    <w:rsid w:val="00DA2935"/>
    <w:rsid w:val="00DA2B56"/>
    <w:rsid w:val="00DA2C5B"/>
    <w:rsid w:val="00DA376C"/>
    <w:rsid w:val="00DA4789"/>
    <w:rsid w:val="00DA632E"/>
    <w:rsid w:val="00DA7B8D"/>
    <w:rsid w:val="00DB0196"/>
    <w:rsid w:val="00DB1002"/>
    <w:rsid w:val="00DB21CB"/>
    <w:rsid w:val="00DB2DE0"/>
    <w:rsid w:val="00DB357A"/>
    <w:rsid w:val="00DB4BD7"/>
    <w:rsid w:val="00DB4EA7"/>
    <w:rsid w:val="00DB5418"/>
    <w:rsid w:val="00DB60B5"/>
    <w:rsid w:val="00DB6289"/>
    <w:rsid w:val="00DB6797"/>
    <w:rsid w:val="00DB69A9"/>
    <w:rsid w:val="00DB6D5F"/>
    <w:rsid w:val="00DB7214"/>
    <w:rsid w:val="00DB7603"/>
    <w:rsid w:val="00DB774F"/>
    <w:rsid w:val="00DC0180"/>
    <w:rsid w:val="00DC0671"/>
    <w:rsid w:val="00DC09AC"/>
    <w:rsid w:val="00DC12C8"/>
    <w:rsid w:val="00DC222A"/>
    <w:rsid w:val="00DC22EA"/>
    <w:rsid w:val="00DC2F0A"/>
    <w:rsid w:val="00DC2F51"/>
    <w:rsid w:val="00DC462D"/>
    <w:rsid w:val="00DC588E"/>
    <w:rsid w:val="00DC6956"/>
    <w:rsid w:val="00DC72B5"/>
    <w:rsid w:val="00DC72C1"/>
    <w:rsid w:val="00DC76E8"/>
    <w:rsid w:val="00DC7E1A"/>
    <w:rsid w:val="00DC7FBC"/>
    <w:rsid w:val="00DD04D4"/>
    <w:rsid w:val="00DD10DF"/>
    <w:rsid w:val="00DD1DFF"/>
    <w:rsid w:val="00DD299D"/>
    <w:rsid w:val="00DD2A46"/>
    <w:rsid w:val="00DD2DDF"/>
    <w:rsid w:val="00DD3D3F"/>
    <w:rsid w:val="00DD4160"/>
    <w:rsid w:val="00DD52CE"/>
    <w:rsid w:val="00DD5A16"/>
    <w:rsid w:val="00DD628A"/>
    <w:rsid w:val="00DD6D88"/>
    <w:rsid w:val="00DD7693"/>
    <w:rsid w:val="00DE0902"/>
    <w:rsid w:val="00DE0ABB"/>
    <w:rsid w:val="00DE3526"/>
    <w:rsid w:val="00DE3CC2"/>
    <w:rsid w:val="00DE5A48"/>
    <w:rsid w:val="00DE61CF"/>
    <w:rsid w:val="00DE6B57"/>
    <w:rsid w:val="00DF14C3"/>
    <w:rsid w:val="00DF17A7"/>
    <w:rsid w:val="00DF19BB"/>
    <w:rsid w:val="00DF298C"/>
    <w:rsid w:val="00DF2E59"/>
    <w:rsid w:val="00DF3969"/>
    <w:rsid w:val="00DF3A43"/>
    <w:rsid w:val="00DF3F20"/>
    <w:rsid w:val="00DF4E99"/>
    <w:rsid w:val="00DF5147"/>
    <w:rsid w:val="00DF5CA3"/>
    <w:rsid w:val="00DF638F"/>
    <w:rsid w:val="00DF6A73"/>
    <w:rsid w:val="00DF6C83"/>
    <w:rsid w:val="00DF7878"/>
    <w:rsid w:val="00E00A0D"/>
    <w:rsid w:val="00E00BB9"/>
    <w:rsid w:val="00E00D77"/>
    <w:rsid w:val="00E0128B"/>
    <w:rsid w:val="00E013B6"/>
    <w:rsid w:val="00E01B90"/>
    <w:rsid w:val="00E01FB1"/>
    <w:rsid w:val="00E02E00"/>
    <w:rsid w:val="00E0314A"/>
    <w:rsid w:val="00E04373"/>
    <w:rsid w:val="00E04859"/>
    <w:rsid w:val="00E04F1B"/>
    <w:rsid w:val="00E05C11"/>
    <w:rsid w:val="00E05D01"/>
    <w:rsid w:val="00E060B9"/>
    <w:rsid w:val="00E06669"/>
    <w:rsid w:val="00E073F5"/>
    <w:rsid w:val="00E07F96"/>
    <w:rsid w:val="00E10045"/>
    <w:rsid w:val="00E10A67"/>
    <w:rsid w:val="00E1157C"/>
    <w:rsid w:val="00E12F7A"/>
    <w:rsid w:val="00E13658"/>
    <w:rsid w:val="00E13B55"/>
    <w:rsid w:val="00E167BB"/>
    <w:rsid w:val="00E16EF3"/>
    <w:rsid w:val="00E178F6"/>
    <w:rsid w:val="00E2059F"/>
    <w:rsid w:val="00E2268C"/>
    <w:rsid w:val="00E22CE0"/>
    <w:rsid w:val="00E23FE2"/>
    <w:rsid w:val="00E24247"/>
    <w:rsid w:val="00E24CDD"/>
    <w:rsid w:val="00E2608A"/>
    <w:rsid w:val="00E26B21"/>
    <w:rsid w:val="00E27057"/>
    <w:rsid w:val="00E27EA0"/>
    <w:rsid w:val="00E3001D"/>
    <w:rsid w:val="00E31593"/>
    <w:rsid w:val="00E3318B"/>
    <w:rsid w:val="00E333F3"/>
    <w:rsid w:val="00E33D9F"/>
    <w:rsid w:val="00E36C88"/>
    <w:rsid w:val="00E4010F"/>
    <w:rsid w:val="00E4207D"/>
    <w:rsid w:val="00E42E4F"/>
    <w:rsid w:val="00E442C7"/>
    <w:rsid w:val="00E446AC"/>
    <w:rsid w:val="00E448CB"/>
    <w:rsid w:val="00E4498E"/>
    <w:rsid w:val="00E44A8C"/>
    <w:rsid w:val="00E44AF4"/>
    <w:rsid w:val="00E45210"/>
    <w:rsid w:val="00E45B57"/>
    <w:rsid w:val="00E460B4"/>
    <w:rsid w:val="00E4616C"/>
    <w:rsid w:val="00E46D05"/>
    <w:rsid w:val="00E47625"/>
    <w:rsid w:val="00E4797E"/>
    <w:rsid w:val="00E47CCD"/>
    <w:rsid w:val="00E50475"/>
    <w:rsid w:val="00E504E9"/>
    <w:rsid w:val="00E506AA"/>
    <w:rsid w:val="00E511E9"/>
    <w:rsid w:val="00E51529"/>
    <w:rsid w:val="00E53A03"/>
    <w:rsid w:val="00E546FD"/>
    <w:rsid w:val="00E548D4"/>
    <w:rsid w:val="00E554D7"/>
    <w:rsid w:val="00E55E26"/>
    <w:rsid w:val="00E56938"/>
    <w:rsid w:val="00E60A4D"/>
    <w:rsid w:val="00E619BA"/>
    <w:rsid w:val="00E61C82"/>
    <w:rsid w:val="00E6345F"/>
    <w:rsid w:val="00E63554"/>
    <w:rsid w:val="00E65188"/>
    <w:rsid w:val="00E6629C"/>
    <w:rsid w:val="00E70D75"/>
    <w:rsid w:val="00E715E8"/>
    <w:rsid w:val="00E721ED"/>
    <w:rsid w:val="00E730E9"/>
    <w:rsid w:val="00E73103"/>
    <w:rsid w:val="00E73BD4"/>
    <w:rsid w:val="00E73C89"/>
    <w:rsid w:val="00E7428D"/>
    <w:rsid w:val="00E7464C"/>
    <w:rsid w:val="00E74AF5"/>
    <w:rsid w:val="00E74D0B"/>
    <w:rsid w:val="00E7512A"/>
    <w:rsid w:val="00E753A3"/>
    <w:rsid w:val="00E7562A"/>
    <w:rsid w:val="00E75A84"/>
    <w:rsid w:val="00E76598"/>
    <w:rsid w:val="00E77725"/>
    <w:rsid w:val="00E80567"/>
    <w:rsid w:val="00E809CD"/>
    <w:rsid w:val="00E81BD9"/>
    <w:rsid w:val="00E81C07"/>
    <w:rsid w:val="00E82761"/>
    <w:rsid w:val="00E8276E"/>
    <w:rsid w:val="00E84186"/>
    <w:rsid w:val="00E842A1"/>
    <w:rsid w:val="00E85001"/>
    <w:rsid w:val="00E8513B"/>
    <w:rsid w:val="00E8603A"/>
    <w:rsid w:val="00E87A7C"/>
    <w:rsid w:val="00E87D27"/>
    <w:rsid w:val="00E87E61"/>
    <w:rsid w:val="00E90459"/>
    <w:rsid w:val="00E90DF6"/>
    <w:rsid w:val="00E93123"/>
    <w:rsid w:val="00E94886"/>
    <w:rsid w:val="00E94E12"/>
    <w:rsid w:val="00E956C7"/>
    <w:rsid w:val="00E9595F"/>
    <w:rsid w:val="00E95E9D"/>
    <w:rsid w:val="00E960E9"/>
    <w:rsid w:val="00E97641"/>
    <w:rsid w:val="00E97AFC"/>
    <w:rsid w:val="00E97E7B"/>
    <w:rsid w:val="00EA05A3"/>
    <w:rsid w:val="00EA069D"/>
    <w:rsid w:val="00EA0A87"/>
    <w:rsid w:val="00EA0C01"/>
    <w:rsid w:val="00EA1294"/>
    <w:rsid w:val="00EA147E"/>
    <w:rsid w:val="00EA1ABA"/>
    <w:rsid w:val="00EA256D"/>
    <w:rsid w:val="00EA2703"/>
    <w:rsid w:val="00EA2E78"/>
    <w:rsid w:val="00EA2FA5"/>
    <w:rsid w:val="00EA31B3"/>
    <w:rsid w:val="00EA3892"/>
    <w:rsid w:val="00EA4107"/>
    <w:rsid w:val="00EA4146"/>
    <w:rsid w:val="00EA4499"/>
    <w:rsid w:val="00EA4855"/>
    <w:rsid w:val="00EA54C7"/>
    <w:rsid w:val="00EA56C0"/>
    <w:rsid w:val="00EA6082"/>
    <w:rsid w:val="00EA7F39"/>
    <w:rsid w:val="00EB069C"/>
    <w:rsid w:val="00EB095F"/>
    <w:rsid w:val="00EB0BE6"/>
    <w:rsid w:val="00EB18F3"/>
    <w:rsid w:val="00EB1F38"/>
    <w:rsid w:val="00EB2348"/>
    <w:rsid w:val="00EB259F"/>
    <w:rsid w:val="00EB2C49"/>
    <w:rsid w:val="00EB3571"/>
    <w:rsid w:val="00EB3869"/>
    <w:rsid w:val="00EB3F12"/>
    <w:rsid w:val="00EB4149"/>
    <w:rsid w:val="00EB572A"/>
    <w:rsid w:val="00EB578C"/>
    <w:rsid w:val="00EB5AE0"/>
    <w:rsid w:val="00EB74F3"/>
    <w:rsid w:val="00EB7929"/>
    <w:rsid w:val="00EC00B7"/>
    <w:rsid w:val="00EC058D"/>
    <w:rsid w:val="00EC101A"/>
    <w:rsid w:val="00EC262B"/>
    <w:rsid w:val="00EC33F1"/>
    <w:rsid w:val="00EC4EEE"/>
    <w:rsid w:val="00EC4F5F"/>
    <w:rsid w:val="00EC547E"/>
    <w:rsid w:val="00EC60A2"/>
    <w:rsid w:val="00EC61EE"/>
    <w:rsid w:val="00EC7866"/>
    <w:rsid w:val="00ED0136"/>
    <w:rsid w:val="00ED0374"/>
    <w:rsid w:val="00ED053B"/>
    <w:rsid w:val="00ED0AEC"/>
    <w:rsid w:val="00ED2917"/>
    <w:rsid w:val="00ED33FE"/>
    <w:rsid w:val="00ED3A35"/>
    <w:rsid w:val="00ED410F"/>
    <w:rsid w:val="00ED46C2"/>
    <w:rsid w:val="00ED5A10"/>
    <w:rsid w:val="00ED5E1E"/>
    <w:rsid w:val="00ED61FF"/>
    <w:rsid w:val="00ED6353"/>
    <w:rsid w:val="00ED6857"/>
    <w:rsid w:val="00ED7409"/>
    <w:rsid w:val="00ED7802"/>
    <w:rsid w:val="00EE039E"/>
    <w:rsid w:val="00EE3A46"/>
    <w:rsid w:val="00EE3DC7"/>
    <w:rsid w:val="00EE40F7"/>
    <w:rsid w:val="00EE6397"/>
    <w:rsid w:val="00EE764B"/>
    <w:rsid w:val="00EF0439"/>
    <w:rsid w:val="00EF04D8"/>
    <w:rsid w:val="00EF1A0D"/>
    <w:rsid w:val="00EF2724"/>
    <w:rsid w:val="00EF29B1"/>
    <w:rsid w:val="00EF3639"/>
    <w:rsid w:val="00EF5279"/>
    <w:rsid w:val="00EF53AF"/>
    <w:rsid w:val="00EF5F1D"/>
    <w:rsid w:val="00EF68A1"/>
    <w:rsid w:val="00F02726"/>
    <w:rsid w:val="00F035E8"/>
    <w:rsid w:val="00F0362F"/>
    <w:rsid w:val="00F03FB8"/>
    <w:rsid w:val="00F04561"/>
    <w:rsid w:val="00F06142"/>
    <w:rsid w:val="00F06432"/>
    <w:rsid w:val="00F06EA5"/>
    <w:rsid w:val="00F0786B"/>
    <w:rsid w:val="00F107D1"/>
    <w:rsid w:val="00F10D73"/>
    <w:rsid w:val="00F118C9"/>
    <w:rsid w:val="00F128A7"/>
    <w:rsid w:val="00F14117"/>
    <w:rsid w:val="00F142F6"/>
    <w:rsid w:val="00F14330"/>
    <w:rsid w:val="00F1562D"/>
    <w:rsid w:val="00F1572F"/>
    <w:rsid w:val="00F15C30"/>
    <w:rsid w:val="00F16537"/>
    <w:rsid w:val="00F1656D"/>
    <w:rsid w:val="00F20051"/>
    <w:rsid w:val="00F20901"/>
    <w:rsid w:val="00F21BE7"/>
    <w:rsid w:val="00F23110"/>
    <w:rsid w:val="00F23A6D"/>
    <w:rsid w:val="00F243B1"/>
    <w:rsid w:val="00F2491A"/>
    <w:rsid w:val="00F24BEF"/>
    <w:rsid w:val="00F259A0"/>
    <w:rsid w:val="00F260F4"/>
    <w:rsid w:val="00F27039"/>
    <w:rsid w:val="00F27D4D"/>
    <w:rsid w:val="00F30804"/>
    <w:rsid w:val="00F30FC9"/>
    <w:rsid w:val="00F313D1"/>
    <w:rsid w:val="00F32E98"/>
    <w:rsid w:val="00F33A81"/>
    <w:rsid w:val="00F33AE7"/>
    <w:rsid w:val="00F33D93"/>
    <w:rsid w:val="00F34153"/>
    <w:rsid w:val="00F3460F"/>
    <w:rsid w:val="00F35F81"/>
    <w:rsid w:val="00F3624E"/>
    <w:rsid w:val="00F36491"/>
    <w:rsid w:val="00F368C4"/>
    <w:rsid w:val="00F36DEA"/>
    <w:rsid w:val="00F374C2"/>
    <w:rsid w:val="00F37CC7"/>
    <w:rsid w:val="00F40975"/>
    <w:rsid w:val="00F419E5"/>
    <w:rsid w:val="00F42691"/>
    <w:rsid w:val="00F42C18"/>
    <w:rsid w:val="00F4318D"/>
    <w:rsid w:val="00F43BFA"/>
    <w:rsid w:val="00F43E5A"/>
    <w:rsid w:val="00F44837"/>
    <w:rsid w:val="00F46320"/>
    <w:rsid w:val="00F46DAD"/>
    <w:rsid w:val="00F47B74"/>
    <w:rsid w:val="00F47D9F"/>
    <w:rsid w:val="00F47DF1"/>
    <w:rsid w:val="00F50D04"/>
    <w:rsid w:val="00F50DC9"/>
    <w:rsid w:val="00F51FEC"/>
    <w:rsid w:val="00F53353"/>
    <w:rsid w:val="00F53B7C"/>
    <w:rsid w:val="00F543BB"/>
    <w:rsid w:val="00F548B1"/>
    <w:rsid w:val="00F54C1E"/>
    <w:rsid w:val="00F54E8B"/>
    <w:rsid w:val="00F550A5"/>
    <w:rsid w:val="00F55767"/>
    <w:rsid w:val="00F57895"/>
    <w:rsid w:val="00F60C43"/>
    <w:rsid w:val="00F611A3"/>
    <w:rsid w:val="00F61AAC"/>
    <w:rsid w:val="00F62049"/>
    <w:rsid w:val="00F622D9"/>
    <w:rsid w:val="00F62821"/>
    <w:rsid w:val="00F62B2C"/>
    <w:rsid w:val="00F63463"/>
    <w:rsid w:val="00F64107"/>
    <w:rsid w:val="00F6484D"/>
    <w:rsid w:val="00F648E3"/>
    <w:rsid w:val="00F65954"/>
    <w:rsid w:val="00F664B6"/>
    <w:rsid w:val="00F66B67"/>
    <w:rsid w:val="00F67AC1"/>
    <w:rsid w:val="00F67F37"/>
    <w:rsid w:val="00F701E6"/>
    <w:rsid w:val="00F7095D"/>
    <w:rsid w:val="00F71101"/>
    <w:rsid w:val="00F71A75"/>
    <w:rsid w:val="00F71D82"/>
    <w:rsid w:val="00F7394C"/>
    <w:rsid w:val="00F739AD"/>
    <w:rsid w:val="00F742F8"/>
    <w:rsid w:val="00F74C2A"/>
    <w:rsid w:val="00F7532B"/>
    <w:rsid w:val="00F76215"/>
    <w:rsid w:val="00F764D9"/>
    <w:rsid w:val="00F77AF0"/>
    <w:rsid w:val="00F80312"/>
    <w:rsid w:val="00F819BC"/>
    <w:rsid w:val="00F81FC7"/>
    <w:rsid w:val="00F8304A"/>
    <w:rsid w:val="00F840D5"/>
    <w:rsid w:val="00F867AB"/>
    <w:rsid w:val="00F8786A"/>
    <w:rsid w:val="00F90D5E"/>
    <w:rsid w:val="00F93E0D"/>
    <w:rsid w:val="00F94AE7"/>
    <w:rsid w:val="00F957D7"/>
    <w:rsid w:val="00F96AF1"/>
    <w:rsid w:val="00F97447"/>
    <w:rsid w:val="00F97841"/>
    <w:rsid w:val="00FA0B33"/>
    <w:rsid w:val="00FA1002"/>
    <w:rsid w:val="00FA153B"/>
    <w:rsid w:val="00FA1AFF"/>
    <w:rsid w:val="00FA1B98"/>
    <w:rsid w:val="00FA2B71"/>
    <w:rsid w:val="00FA304F"/>
    <w:rsid w:val="00FA5220"/>
    <w:rsid w:val="00FA52F7"/>
    <w:rsid w:val="00FA5DB9"/>
    <w:rsid w:val="00FA628F"/>
    <w:rsid w:val="00FA710F"/>
    <w:rsid w:val="00FA715A"/>
    <w:rsid w:val="00FB0C4D"/>
    <w:rsid w:val="00FB1B14"/>
    <w:rsid w:val="00FB2DBA"/>
    <w:rsid w:val="00FB38F0"/>
    <w:rsid w:val="00FB3F95"/>
    <w:rsid w:val="00FB6001"/>
    <w:rsid w:val="00FB6792"/>
    <w:rsid w:val="00FB6E8D"/>
    <w:rsid w:val="00FB7BA8"/>
    <w:rsid w:val="00FC0045"/>
    <w:rsid w:val="00FC1851"/>
    <w:rsid w:val="00FC2137"/>
    <w:rsid w:val="00FC335E"/>
    <w:rsid w:val="00FC34E4"/>
    <w:rsid w:val="00FC3ABF"/>
    <w:rsid w:val="00FC45FD"/>
    <w:rsid w:val="00FC5454"/>
    <w:rsid w:val="00FC7E56"/>
    <w:rsid w:val="00FD0527"/>
    <w:rsid w:val="00FD0FCD"/>
    <w:rsid w:val="00FD1BCE"/>
    <w:rsid w:val="00FD1E81"/>
    <w:rsid w:val="00FD27A6"/>
    <w:rsid w:val="00FD27F9"/>
    <w:rsid w:val="00FD2A68"/>
    <w:rsid w:val="00FD2ECF"/>
    <w:rsid w:val="00FD376C"/>
    <w:rsid w:val="00FD397D"/>
    <w:rsid w:val="00FD5055"/>
    <w:rsid w:val="00FD7539"/>
    <w:rsid w:val="00FD7D29"/>
    <w:rsid w:val="00FE0093"/>
    <w:rsid w:val="00FE09EC"/>
    <w:rsid w:val="00FE3112"/>
    <w:rsid w:val="00FE3FD0"/>
    <w:rsid w:val="00FE450A"/>
    <w:rsid w:val="00FE458D"/>
    <w:rsid w:val="00FE4805"/>
    <w:rsid w:val="00FE5522"/>
    <w:rsid w:val="00FE5A52"/>
    <w:rsid w:val="00FE5CC3"/>
    <w:rsid w:val="00FE5E66"/>
    <w:rsid w:val="00FE61F8"/>
    <w:rsid w:val="00FE6BE2"/>
    <w:rsid w:val="00FE6DCC"/>
    <w:rsid w:val="00FE6F3A"/>
    <w:rsid w:val="00FF0350"/>
    <w:rsid w:val="00FF07F8"/>
    <w:rsid w:val="00FF099E"/>
    <w:rsid w:val="00FF0A76"/>
    <w:rsid w:val="00FF0DEE"/>
    <w:rsid w:val="00FF0F12"/>
    <w:rsid w:val="00FF11F0"/>
    <w:rsid w:val="00FF135B"/>
    <w:rsid w:val="00FF17FD"/>
    <w:rsid w:val="00FF1CBD"/>
    <w:rsid w:val="00FF2319"/>
    <w:rsid w:val="00FF255C"/>
    <w:rsid w:val="00FF443E"/>
    <w:rsid w:val="00FF4452"/>
    <w:rsid w:val="00FF498C"/>
    <w:rsid w:val="00FF4C77"/>
    <w:rsid w:val="00FF530F"/>
    <w:rsid w:val="00FF6699"/>
    <w:rsid w:val="00FF7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3F648B"/>
  <w15:docId w15:val="{93FFB921-BB6A-44F8-8EE1-9213E78F0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B06A0"/>
    <w:pPr>
      <w:widowControl w:val="0"/>
      <w:spacing w:before="100" w:beforeAutospacing="1" w:after="100" w:afterAutospacing="1" w:line="360" w:lineRule="auto"/>
      <w:ind w:left="1" w:rightChars="112" w:right="269" w:firstLineChars="163" w:firstLine="391"/>
      <w:jc w:val="both"/>
    </w:pPr>
    <w:rPr>
      <w:rFonts w:ascii="Times New Roman" w:eastAsia="Arial Unicode MS" w:hAnsi="Times New Roman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831C13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next w:val="a"/>
    <w:link w:val="20"/>
    <w:autoRedefine/>
    <w:qFormat/>
    <w:rsid w:val="006A5AFA"/>
    <w:pPr>
      <w:widowControl w:val="0"/>
      <w:spacing w:line="480" w:lineRule="auto"/>
      <w:jc w:val="both"/>
      <w:outlineLvl w:val="1"/>
    </w:pPr>
    <w:rPr>
      <w:rFonts w:ascii="Times New Roman" w:eastAsia="標楷體" w:hAnsi="Times New Roman"/>
      <w:b/>
      <w:bCs/>
      <w:noProof/>
      <w:sz w:val="24"/>
      <w:szCs w:val="24"/>
    </w:rPr>
  </w:style>
  <w:style w:type="paragraph" w:styleId="3">
    <w:name w:val="heading 3"/>
    <w:basedOn w:val="a"/>
    <w:next w:val="a"/>
    <w:link w:val="30"/>
    <w:uiPriority w:val="9"/>
    <w:qFormat/>
    <w:rsid w:val="000E360F"/>
    <w:pPr>
      <w:keepNext/>
      <w:spacing w:line="720" w:lineRule="auto"/>
      <w:outlineLvl w:val="2"/>
    </w:pPr>
    <w:rPr>
      <w:rFonts w:ascii="Cambria" w:eastAsia="新細明體" w:hAnsi="Cambria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ubtitle">
    <w:name w:val="sub title"/>
    <w:basedOn w:val="a"/>
    <w:rsid w:val="002A59B0"/>
    <w:pPr>
      <w:autoSpaceDE w:val="0"/>
      <w:autoSpaceDN w:val="0"/>
      <w:adjustRightInd w:val="0"/>
      <w:spacing w:beforeLines="100"/>
    </w:pPr>
    <w:rPr>
      <w:rFonts w:ascii="Arial" w:hAnsi="Arial" w:cs="Arial"/>
      <w:b/>
      <w:bCs/>
      <w:iCs/>
      <w:kern w:val="0"/>
    </w:rPr>
  </w:style>
  <w:style w:type="paragraph" w:styleId="a3">
    <w:name w:val="header"/>
    <w:basedOn w:val="a"/>
    <w:link w:val="a4"/>
    <w:uiPriority w:val="99"/>
    <w:unhideWhenUsed/>
    <w:rsid w:val="00B449E1"/>
    <w:pPr>
      <w:tabs>
        <w:tab w:val="center" w:pos="4153"/>
        <w:tab w:val="right" w:pos="8306"/>
      </w:tabs>
      <w:snapToGrid w:val="0"/>
    </w:pPr>
    <w:rPr>
      <w:rFonts w:eastAsia="新細明體"/>
      <w:kern w:val="0"/>
      <w:sz w:val="20"/>
      <w:szCs w:val="20"/>
    </w:rPr>
  </w:style>
  <w:style w:type="character" w:customStyle="1" w:styleId="a4">
    <w:name w:val="頁首 字元"/>
    <w:link w:val="a3"/>
    <w:uiPriority w:val="99"/>
    <w:rsid w:val="00B449E1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B449E1"/>
    <w:pPr>
      <w:tabs>
        <w:tab w:val="center" w:pos="4153"/>
        <w:tab w:val="right" w:pos="8306"/>
      </w:tabs>
      <w:snapToGrid w:val="0"/>
    </w:pPr>
    <w:rPr>
      <w:rFonts w:eastAsia="新細明體"/>
      <w:kern w:val="0"/>
      <w:sz w:val="20"/>
      <w:szCs w:val="20"/>
    </w:rPr>
  </w:style>
  <w:style w:type="character" w:customStyle="1" w:styleId="a6">
    <w:name w:val="頁尾 字元"/>
    <w:link w:val="a5"/>
    <w:uiPriority w:val="99"/>
    <w:rsid w:val="00B449E1"/>
    <w:rPr>
      <w:rFonts w:ascii="Times New Roman" w:eastAsia="新細明體" w:hAnsi="Times New Roman" w:cs="Times New Roman"/>
      <w:sz w:val="20"/>
      <w:szCs w:val="20"/>
    </w:rPr>
  </w:style>
  <w:style w:type="paragraph" w:customStyle="1" w:styleId="Title1">
    <w:name w:val="Title1"/>
    <w:basedOn w:val="a"/>
    <w:link w:val="title10"/>
    <w:rsid w:val="00630579"/>
    <w:pPr>
      <w:autoSpaceDE w:val="0"/>
      <w:autoSpaceDN w:val="0"/>
      <w:adjustRightInd w:val="0"/>
      <w:spacing w:beforeLines="50" w:afterLines="50"/>
    </w:pPr>
    <w:rPr>
      <w:rFonts w:ascii="Arial Unicode MS" w:hAnsi="Arial Unicode MS"/>
      <w:b/>
      <w:kern w:val="0"/>
      <w:sz w:val="32"/>
      <w:szCs w:val="32"/>
    </w:rPr>
  </w:style>
  <w:style w:type="character" w:customStyle="1" w:styleId="title10">
    <w:name w:val="title 字元1"/>
    <w:link w:val="Title1"/>
    <w:rsid w:val="00630579"/>
    <w:rPr>
      <w:rFonts w:ascii="Arial Unicode MS" w:eastAsia="Arial Unicode MS" w:hAnsi="Arial Unicode MS" w:cs="Arial Unicode MS"/>
      <w:b/>
      <w:kern w:val="0"/>
      <w:sz w:val="32"/>
      <w:szCs w:val="32"/>
    </w:rPr>
  </w:style>
  <w:style w:type="character" w:styleId="a7">
    <w:name w:val="Hyperlink"/>
    <w:uiPriority w:val="99"/>
    <w:unhideWhenUsed/>
    <w:rsid w:val="00323B0B"/>
    <w:rPr>
      <w:color w:val="0000FF"/>
      <w:u w:val="single"/>
    </w:rPr>
  </w:style>
  <w:style w:type="character" w:customStyle="1" w:styleId="20">
    <w:name w:val="標題 2 字元"/>
    <w:link w:val="2"/>
    <w:rsid w:val="006A5AFA"/>
    <w:rPr>
      <w:rFonts w:ascii="Times New Roman" w:eastAsia="標楷體" w:hAnsi="Times New Roman"/>
      <w:b/>
      <w:bCs/>
      <w:noProof/>
      <w:sz w:val="24"/>
      <w:szCs w:val="24"/>
      <w:lang w:val="en-US" w:eastAsia="zh-TW" w:bidi="ar-SA"/>
    </w:rPr>
  </w:style>
  <w:style w:type="character" w:styleId="a8">
    <w:name w:val="Emphasis"/>
    <w:uiPriority w:val="20"/>
    <w:qFormat/>
    <w:rsid w:val="009A581D"/>
    <w:rPr>
      <w:b w:val="0"/>
      <w:bCs w:val="0"/>
      <w:i w:val="0"/>
      <w:iCs w:val="0"/>
      <w:color w:val="CC0033"/>
    </w:rPr>
  </w:style>
  <w:style w:type="character" w:customStyle="1" w:styleId="article">
    <w:name w:val="article 字元"/>
    <w:link w:val="article0"/>
    <w:rsid w:val="009A581D"/>
    <w:rPr>
      <w:rFonts w:ascii="Arial Unicode MS" w:eastAsia="Arial Unicode MS" w:hAnsi="Arial Unicode MS" w:cs="Arial Unicode MS"/>
      <w:szCs w:val="24"/>
    </w:rPr>
  </w:style>
  <w:style w:type="paragraph" w:customStyle="1" w:styleId="article0">
    <w:name w:val="article"/>
    <w:basedOn w:val="a"/>
    <w:link w:val="article"/>
    <w:rsid w:val="009A581D"/>
    <w:pPr>
      <w:autoSpaceDE w:val="0"/>
      <w:autoSpaceDN w:val="0"/>
      <w:adjustRightInd w:val="0"/>
      <w:ind w:firstLineChars="177" w:firstLine="177"/>
    </w:pPr>
    <w:rPr>
      <w:rFonts w:ascii="Arial Unicode MS" w:hAnsi="Arial Unicode MS"/>
      <w:kern w:val="0"/>
      <w:sz w:val="20"/>
    </w:rPr>
  </w:style>
  <w:style w:type="paragraph" w:customStyle="1" w:styleId="-11">
    <w:name w:val="彩色清單 - 輔色 11"/>
    <w:basedOn w:val="a"/>
    <w:uiPriority w:val="34"/>
    <w:qFormat/>
    <w:rsid w:val="00556857"/>
    <w:pPr>
      <w:ind w:leftChars="200" w:left="480"/>
    </w:pPr>
  </w:style>
  <w:style w:type="paragraph" w:styleId="a9">
    <w:name w:val="Body Text"/>
    <w:basedOn w:val="a"/>
    <w:link w:val="aa"/>
    <w:rsid w:val="00F06432"/>
    <w:rPr>
      <w:rFonts w:ascii="標楷體" w:eastAsia="標楷體"/>
      <w:kern w:val="0"/>
      <w:sz w:val="28"/>
      <w:szCs w:val="20"/>
    </w:rPr>
  </w:style>
  <w:style w:type="character" w:customStyle="1" w:styleId="aa">
    <w:name w:val="本文 字元"/>
    <w:link w:val="a9"/>
    <w:rsid w:val="00F06432"/>
    <w:rPr>
      <w:rFonts w:ascii="標楷體" w:eastAsia="標楷體" w:hAnsi="Times New Roman" w:cs="Times New Roman"/>
      <w:sz w:val="28"/>
      <w:szCs w:val="20"/>
    </w:rPr>
  </w:style>
  <w:style w:type="character" w:customStyle="1" w:styleId="st">
    <w:name w:val="st"/>
    <w:basedOn w:val="a0"/>
    <w:rsid w:val="00581467"/>
  </w:style>
  <w:style w:type="character" w:customStyle="1" w:styleId="nlmxref-aff">
    <w:name w:val="nlm_xref-aff"/>
    <w:basedOn w:val="a0"/>
    <w:rsid w:val="003B603F"/>
  </w:style>
  <w:style w:type="paragraph" w:styleId="ab">
    <w:name w:val="Balloon Text"/>
    <w:basedOn w:val="a"/>
    <w:link w:val="ac"/>
    <w:uiPriority w:val="99"/>
    <w:semiHidden/>
    <w:unhideWhenUsed/>
    <w:rsid w:val="003B603F"/>
    <w:rPr>
      <w:rFonts w:ascii="Cambria" w:eastAsia="新細明體" w:hAnsi="Cambria"/>
      <w:kern w:val="0"/>
      <w:sz w:val="18"/>
      <w:szCs w:val="18"/>
    </w:rPr>
  </w:style>
  <w:style w:type="character" w:customStyle="1" w:styleId="ac">
    <w:name w:val="註解方塊文字 字元"/>
    <w:link w:val="ab"/>
    <w:uiPriority w:val="99"/>
    <w:semiHidden/>
    <w:rsid w:val="003B603F"/>
    <w:rPr>
      <w:rFonts w:ascii="Cambria" w:eastAsia="新細明體" w:hAnsi="Cambria" w:cs="Times New Roman"/>
      <w:sz w:val="18"/>
      <w:szCs w:val="18"/>
    </w:rPr>
  </w:style>
  <w:style w:type="paragraph" w:customStyle="1" w:styleId="11">
    <w:name w:val="標題1"/>
    <w:basedOn w:val="a"/>
    <w:rsid w:val="00C52D85"/>
    <w:pPr>
      <w:autoSpaceDE w:val="0"/>
      <w:autoSpaceDN w:val="0"/>
      <w:adjustRightInd w:val="0"/>
      <w:spacing w:beforeLines="50" w:afterLines="50"/>
    </w:pPr>
    <w:rPr>
      <w:rFonts w:ascii="Arial Unicode MS" w:hAnsi="Arial Unicode MS" w:cs="Arial Unicode MS"/>
      <w:b/>
      <w:kern w:val="0"/>
      <w:sz w:val="32"/>
      <w:szCs w:val="32"/>
    </w:rPr>
  </w:style>
  <w:style w:type="character" w:styleId="ad">
    <w:name w:val="annotation reference"/>
    <w:unhideWhenUsed/>
    <w:rsid w:val="003D197D"/>
    <w:rPr>
      <w:sz w:val="16"/>
      <w:szCs w:val="16"/>
    </w:rPr>
  </w:style>
  <w:style w:type="paragraph" w:styleId="ae">
    <w:name w:val="annotation text"/>
    <w:basedOn w:val="a"/>
    <w:link w:val="af"/>
    <w:uiPriority w:val="99"/>
    <w:unhideWhenUsed/>
    <w:rsid w:val="003D197D"/>
    <w:rPr>
      <w:kern w:val="0"/>
      <w:sz w:val="20"/>
      <w:szCs w:val="20"/>
    </w:rPr>
  </w:style>
  <w:style w:type="character" w:customStyle="1" w:styleId="af">
    <w:name w:val="註解文字 字元"/>
    <w:link w:val="ae"/>
    <w:uiPriority w:val="99"/>
    <w:rsid w:val="003D197D"/>
    <w:rPr>
      <w:rFonts w:ascii="Times New Roman" w:eastAsia="Arial Unicode MS" w:hAnsi="Times New Roman" w:cs="Times New Roman"/>
      <w:sz w:val="20"/>
      <w:szCs w:val="20"/>
    </w:rPr>
  </w:style>
  <w:style w:type="character" w:styleId="af0">
    <w:name w:val="Strong"/>
    <w:uiPriority w:val="22"/>
    <w:qFormat/>
    <w:rsid w:val="00D27C5D"/>
    <w:rPr>
      <w:b/>
      <w:bCs/>
    </w:rPr>
  </w:style>
  <w:style w:type="character" w:customStyle="1" w:styleId="jrnl">
    <w:name w:val="jrnl"/>
    <w:basedOn w:val="a0"/>
    <w:rsid w:val="00CA2FE1"/>
  </w:style>
  <w:style w:type="character" w:customStyle="1" w:styleId="st1">
    <w:name w:val="st1"/>
    <w:basedOn w:val="a0"/>
    <w:rsid w:val="009A2397"/>
  </w:style>
  <w:style w:type="paragraph" w:styleId="Web">
    <w:name w:val="Normal (Web)"/>
    <w:basedOn w:val="a"/>
    <w:uiPriority w:val="99"/>
    <w:rsid w:val="00821FC3"/>
    <w:pPr>
      <w:widowControl/>
      <w:spacing w:line="240" w:lineRule="auto"/>
      <w:ind w:left="0" w:rightChars="0" w:right="0" w:firstLineChars="0" w:firstLine="0"/>
      <w:jc w:val="left"/>
    </w:pPr>
    <w:rPr>
      <w:rFonts w:ascii="新細明體" w:eastAsia="新細明體" w:hAnsi="新細明體" w:cs="新細明體"/>
      <w:kern w:val="0"/>
    </w:rPr>
  </w:style>
  <w:style w:type="character" w:customStyle="1" w:styleId="ti">
    <w:name w:val="ti"/>
    <w:basedOn w:val="a0"/>
    <w:rsid w:val="00821FC3"/>
  </w:style>
  <w:style w:type="character" w:customStyle="1" w:styleId="30">
    <w:name w:val="標題 3 字元"/>
    <w:link w:val="3"/>
    <w:uiPriority w:val="9"/>
    <w:semiHidden/>
    <w:rsid w:val="000E360F"/>
    <w:rPr>
      <w:rFonts w:ascii="Cambria" w:eastAsia="新細明體" w:hAnsi="Cambria" w:cs="Times New Roman"/>
      <w:b/>
      <w:bCs/>
      <w:sz w:val="36"/>
      <w:szCs w:val="36"/>
    </w:rPr>
  </w:style>
  <w:style w:type="paragraph" w:styleId="af1">
    <w:name w:val="annotation subject"/>
    <w:basedOn w:val="ae"/>
    <w:next w:val="ae"/>
    <w:link w:val="af2"/>
    <w:uiPriority w:val="99"/>
    <w:semiHidden/>
    <w:unhideWhenUsed/>
    <w:rsid w:val="00C01FDE"/>
    <w:pPr>
      <w:spacing w:line="240" w:lineRule="auto"/>
    </w:pPr>
    <w:rPr>
      <w:b/>
      <w:bCs/>
    </w:rPr>
  </w:style>
  <w:style w:type="character" w:customStyle="1" w:styleId="af2">
    <w:name w:val="註解主旨 字元"/>
    <w:link w:val="af1"/>
    <w:uiPriority w:val="99"/>
    <w:semiHidden/>
    <w:rsid w:val="00C01FDE"/>
    <w:rPr>
      <w:rFonts w:ascii="Times New Roman" w:eastAsia="Arial Unicode MS" w:hAnsi="Times New Roman" w:cs="Times New Roman"/>
      <w:b/>
      <w:bCs/>
      <w:sz w:val="20"/>
      <w:szCs w:val="20"/>
    </w:rPr>
  </w:style>
  <w:style w:type="character" w:styleId="af3">
    <w:name w:val="FollowedHyperlink"/>
    <w:uiPriority w:val="99"/>
    <w:semiHidden/>
    <w:unhideWhenUsed/>
    <w:rsid w:val="00D56776"/>
    <w:rPr>
      <w:color w:val="800080"/>
      <w:u w:val="single"/>
    </w:rPr>
  </w:style>
  <w:style w:type="character" w:customStyle="1" w:styleId="apple-converted-space">
    <w:name w:val="apple-converted-space"/>
    <w:basedOn w:val="a0"/>
    <w:rsid w:val="004F1C41"/>
  </w:style>
  <w:style w:type="character" w:customStyle="1" w:styleId="12">
    <w:name w:val="未解析的提及項目1"/>
    <w:uiPriority w:val="99"/>
    <w:semiHidden/>
    <w:unhideWhenUsed/>
    <w:rsid w:val="00963253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a"/>
    <w:link w:val="EndNoteBibliographyTitle0"/>
    <w:rsid w:val="00CF18D2"/>
    <w:pPr>
      <w:spacing w:after="0"/>
      <w:jc w:val="center"/>
    </w:pPr>
    <w:rPr>
      <w:noProof/>
    </w:rPr>
  </w:style>
  <w:style w:type="character" w:customStyle="1" w:styleId="EndNoteBibliographyTitle0">
    <w:name w:val="EndNote Bibliography Title 字元"/>
    <w:link w:val="EndNoteBibliographyTitle"/>
    <w:rsid w:val="00CF18D2"/>
    <w:rPr>
      <w:rFonts w:ascii="Times New Roman" w:eastAsia="Arial Unicode MS" w:hAnsi="Times New Roman"/>
      <w:noProof/>
      <w:kern w:val="2"/>
      <w:sz w:val="24"/>
      <w:szCs w:val="24"/>
    </w:rPr>
  </w:style>
  <w:style w:type="paragraph" w:customStyle="1" w:styleId="EndNoteBibliography">
    <w:name w:val="EndNote Bibliography"/>
    <w:basedOn w:val="a"/>
    <w:link w:val="EndNoteBibliography0"/>
    <w:rsid w:val="00CF18D2"/>
    <w:pPr>
      <w:spacing w:line="240" w:lineRule="auto"/>
    </w:pPr>
    <w:rPr>
      <w:noProof/>
    </w:rPr>
  </w:style>
  <w:style w:type="character" w:customStyle="1" w:styleId="EndNoteBibliography0">
    <w:name w:val="EndNote Bibliography 字元"/>
    <w:link w:val="EndNoteBibliography"/>
    <w:rsid w:val="00CF18D2"/>
    <w:rPr>
      <w:rFonts w:ascii="Times New Roman" w:eastAsia="Arial Unicode MS" w:hAnsi="Times New Roman"/>
      <w:noProof/>
      <w:kern w:val="2"/>
      <w:sz w:val="24"/>
      <w:szCs w:val="24"/>
    </w:rPr>
  </w:style>
  <w:style w:type="character" w:styleId="af4">
    <w:name w:val="Unresolved Mention"/>
    <w:basedOn w:val="a0"/>
    <w:uiPriority w:val="99"/>
    <w:semiHidden/>
    <w:unhideWhenUsed/>
    <w:rsid w:val="00202905"/>
    <w:rPr>
      <w:color w:val="808080"/>
      <w:shd w:val="clear" w:color="auto" w:fill="E6E6E6"/>
    </w:rPr>
  </w:style>
  <w:style w:type="character" w:customStyle="1" w:styleId="10">
    <w:name w:val="標題 1 字元"/>
    <w:basedOn w:val="a0"/>
    <w:link w:val="1"/>
    <w:uiPriority w:val="9"/>
    <w:rsid w:val="00831C13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038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5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5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4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8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58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217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373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73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7301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3660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6273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9594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8625770">
                                                  <w:marLeft w:val="0"/>
                                                  <w:marRight w:val="72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1281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302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74874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2764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84"/>
                                                                  <w:divBdr>
                                                                    <w:top w:val="single" w:sz="4" w:space="0" w:color="EDEDED"/>
                                                                    <w:left w:val="single" w:sz="4" w:space="0" w:color="EDEDED"/>
                                                                    <w:bottom w:val="single" w:sz="4" w:space="0" w:color="EDEDED"/>
                                                                    <w:right w:val="single" w:sz="4" w:space="0" w:color="EDEDED"/>
                                                                  </w:divBdr>
                                                                  <w:divsChild>
                                                                    <w:div w:id="40134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42716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361354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7839875">
                                                                                  <w:marLeft w:val="144"/>
                                                                                  <w:marRight w:val="144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45800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69222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56092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67225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802048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68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595174">
          <w:marLeft w:val="0"/>
          <w:marRight w:val="0"/>
          <w:marTop w:val="109"/>
          <w:marBottom w:val="21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81843">
              <w:marLeft w:val="0"/>
              <w:marRight w:val="0"/>
              <w:marTop w:val="0"/>
              <w:marBottom w:val="7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123746">
                  <w:marLeft w:val="55"/>
                  <w:marRight w:val="0"/>
                  <w:marTop w:val="0"/>
                  <w:marBottom w:val="218"/>
                  <w:divBdr>
                    <w:top w:val="single" w:sz="4" w:space="0" w:color="B6B6E1"/>
                    <w:left w:val="single" w:sz="4" w:space="0" w:color="B6B6E1"/>
                    <w:bottom w:val="single" w:sz="4" w:space="0" w:color="B6B6E1"/>
                    <w:right w:val="single" w:sz="4" w:space="0" w:color="B6B6E1"/>
                  </w:divBdr>
                  <w:divsChild>
                    <w:div w:id="1168906674">
                      <w:marLeft w:val="109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3737023">
                          <w:marLeft w:val="0"/>
                          <w:marRight w:val="0"/>
                          <w:marTop w:val="164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270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575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0529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6323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9862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63867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1674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1264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4204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5253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97680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511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32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3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02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606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57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4550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2299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7413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7968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0752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7391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80817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50859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69322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04552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997902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73695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866080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336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63636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6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37825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408052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6004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6207136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4197175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040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4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2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413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796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5247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9416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192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1156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1806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0682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7603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27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8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92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6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054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7600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824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5567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93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9502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4145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854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7621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35283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197340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7365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09586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85714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336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43620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6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35144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25276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351732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897769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6336636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862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2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229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294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430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8836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0703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5999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8525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54150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187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14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794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58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010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1199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487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4521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8378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90719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5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9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402445">
          <w:marLeft w:val="0"/>
          <w:marRight w:val="0"/>
          <w:marTop w:val="109"/>
          <w:marBottom w:val="21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003437">
              <w:marLeft w:val="0"/>
              <w:marRight w:val="0"/>
              <w:marTop w:val="0"/>
              <w:marBottom w:val="7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838386">
                  <w:marLeft w:val="55"/>
                  <w:marRight w:val="0"/>
                  <w:marTop w:val="0"/>
                  <w:marBottom w:val="218"/>
                  <w:divBdr>
                    <w:top w:val="single" w:sz="4" w:space="0" w:color="B6B6E1"/>
                    <w:left w:val="single" w:sz="4" w:space="0" w:color="B6B6E1"/>
                    <w:bottom w:val="single" w:sz="4" w:space="0" w:color="B6B6E1"/>
                    <w:right w:val="single" w:sz="4" w:space="0" w:color="B6B6E1"/>
                  </w:divBdr>
                  <w:divsChild>
                    <w:div w:id="2049597258">
                      <w:marLeft w:val="109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6525454">
                          <w:marLeft w:val="0"/>
                          <w:marRight w:val="0"/>
                          <w:marTop w:val="164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4032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4421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6393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823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4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3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536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292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695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7548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4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9690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4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4355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26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0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2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349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39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324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0979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838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984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40804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7431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2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96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9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35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22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40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041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6205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957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976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37679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2970271">
                                                  <w:marLeft w:val="0"/>
                                                  <w:marRight w:val="6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1276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99537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29929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67164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70"/>
                                                                  <w:divBdr>
                                                                    <w:top w:val="single" w:sz="4" w:space="0" w:color="EDEDED"/>
                                                                    <w:left w:val="single" w:sz="4" w:space="0" w:color="EDEDED"/>
                                                                    <w:bottom w:val="single" w:sz="4" w:space="0" w:color="EDEDED"/>
                                                                    <w:right w:val="single" w:sz="4" w:space="0" w:color="EDEDED"/>
                                                                  </w:divBdr>
                                                                  <w:divsChild>
                                                                    <w:div w:id="13522213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912211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62868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28463051">
                                                                                  <w:marLeft w:val="120"/>
                                                                                  <w:marRight w:val="12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4511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108970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64754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21717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B96865-F573-4D3F-B1BA-0FB7BB0ED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3</TotalTime>
  <Pages>2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.M.T</Company>
  <LinksUpToDate>false</LinksUpToDate>
  <CharactersWithSpaces>1684</CharactersWithSpaces>
  <SharedDoc>false</SharedDoc>
  <HLinks>
    <vt:vector size="234" baseType="variant">
      <vt:variant>
        <vt:i4>4194315</vt:i4>
      </vt:variant>
      <vt:variant>
        <vt:i4>265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194315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325387</vt:i4>
      </vt:variant>
      <vt:variant>
        <vt:i4>249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325387</vt:i4>
      </vt:variant>
      <vt:variant>
        <vt:i4>238</vt:i4>
      </vt:variant>
      <vt:variant>
        <vt:i4>0</vt:i4>
      </vt:variant>
      <vt:variant>
        <vt:i4>5</vt:i4>
      </vt:variant>
      <vt:variant>
        <vt:lpwstr/>
      </vt:variant>
      <vt:variant>
        <vt:lpwstr>_ENREF_34</vt:lpwstr>
      </vt:variant>
      <vt:variant>
        <vt:i4>4325387</vt:i4>
      </vt:variant>
      <vt:variant>
        <vt:i4>235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325387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32538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ENREF_31</vt:lpwstr>
      </vt:variant>
      <vt:variant>
        <vt:i4>4390923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325387</vt:i4>
      </vt:variant>
      <vt:variant>
        <vt:i4>208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390923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23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390923</vt:i4>
      </vt:variant>
      <vt:variant>
        <vt:i4>189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390923</vt:i4>
      </vt:variant>
      <vt:variant>
        <vt:i4>181</vt:i4>
      </vt:variant>
      <vt:variant>
        <vt:i4>0</vt:i4>
      </vt:variant>
      <vt:variant>
        <vt:i4>5</vt:i4>
      </vt:variant>
      <vt:variant>
        <vt:lpwstr/>
      </vt:variant>
      <vt:variant>
        <vt:lpwstr>_ENREF_26</vt:lpwstr>
      </vt:variant>
      <vt:variant>
        <vt:i4>4390923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ENREF_25</vt:lpwstr>
      </vt:variant>
      <vt:variant>
        <vt:i4>4390923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ENREF_25</vt:lpwstr>
      </vt:variant>
      <vt:variant>
        <vt:i4>4390923</vt:i4>
      </vt:variant>
      <vt:variant>
        <vt:i4>157</vt:i4>
      </vt:variant>
      <vt:variant>
        <vt:i4>0</vt:i4>
      </vt:variant>
      <vt:variant>
        <vt:i4>5</vt:i4>
      </vt:variant>
      <vt:variant>
        <vt:lpwstr/>
      </vt:variant>
      <vt:variant>
        <vt:lpwstr>_ENREF_24</vt:lpwstr>
      </vt:variant>
      <vt:variant>
        <vt:i4>4390923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390923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390923</vt:i4>
      </vt:variant>
      <vt:variant>
        <vt:i4>138</vt:i4>
      </vt:variant>
      <vt:variant>
        <vt:i4>0</vt:i4>
      </vt:variant>
      <vt:variant>
        <vt:i4>5</vt:i4>
      </vt:variant>
      <vt:variant>
        <vt:lpwstr/>
      </vt:variant>
      <vt:variant>
        <vt:lpwstr>_ENREF_21</vt:lpwstr>
      </vt:variant>
      <vt:variant>
        <vt:i4>4390923</vt:i4>
      </vt:variant>
      <vt:variant>
        <vt:i4>130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19431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19431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39092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19431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15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194315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19431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194315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194315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71860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653067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32538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194315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194315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589920</vt:i4>
      </vt:variant>
      <vt:variant>
        <vt:i4>0</vt:i4>
      </vt:variant>
      <vt:variant>
        <vt:i4>0</vt:i4>
      </vt:variant>
      <vt:variant>
        <vt:i4>5</vt:i4>
      </vt:variant>
      <vt:variant>
        <vt:lpwstr>mailto:huangbs@vghtpe.gov.t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yla</dc:creator>
  <cp:lastModifiedBy>Ting-Yung Chang</cp:lastModifiedBy>
  <cp:revision>30</cp:revision>
  <cp:lastPrinted>2013-03-01T07:48:00Z</cp:lastPrinted>
  <dcterms:created xsi:type="dcterms:W3CDTF">2017-12-17T11:13:00Z</dcterms:created>
  <dcterms:modified xsi:type="dcterms:W3CDTF">2020-05-13T03:19:00Z</dcterms:modified>
</cp:coreProperties>
</file>